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41A62D" w14:textId="47B54F16" w:rsidR="003B7893" w:rsidRPr="00757289" w:rsidRDefault="003B7893" w:rsidP="003B7893">
      <w:pPr>
        <w:pStyle w:val="Heading1"/>
        <w:spacing w:before="360" w:after="360"/>
        <w:rPr>
          <w:rFonts w:asciiTheme="minorBidi" w:hAnsiTheme="minorBidi" w:cstheme="minorBidi"/>
          <w:color w:val="28367D"/>
          <w:sz w:val="36"/>
          <w:szCs w:val="36"/>
        </w:rPr>
      </w:pPr>
      <w:r w:rsidRPr="00757289">
        <w:rPr>
          <w:rFonts w:asciiTheme="minorBidi" w:hAnsiTheme="minorBidi" w:cstheme="minorBidi"/>
          <w:noProof/>
          <w:color w:val="28367D"/>
          <w:sz w:val="58"/>
          <w:szCs w:val="58"/>
          <w:lang w:eastAsia="en-GB"/>
        </w:rPr>
        <w:drawing>
          <wp:anchor distT="0" distB="0" distL="114300" distR="114300" simplePos="0" relativeHeight="251659264" behindDoc="0" locked="0" layoutInCell="1" allowOverlap="1" wp14:anchorId="0B655F65" wp14:editId="4B096395">
            <wp:simplePos x="0" y="0"/>
            <wp:positionH relativeFrom="column">
              <wp:posOffset>4477673</wp:posOffset>
            </wp:positionH>
            <wp:positionV relativeFrom="page">
              <wp:posOffset>947189</wp:posOffset>
            </wp:positionV>
            <wp:extent cx="1404620" cy="1252220"/>
            <wp:effectExtent l="0" t="0" r="0" b="0"/>
            <wp:wrapSquare wrapText="bothSides"/>
            <wp:docPr id="1" name="Picture 1" descr="DAISY Consortiu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ISY logo lower res.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404620" cy="1252220"/>
                    </a:xfrm>
                    <a:prstGeom prst="rect">
                      <a:avLst/>
                    </a:prstGeom>
                  </pic:spPr>
                </pic:pic>
              </a:graphicData>
            </a:graphic>
            <wp14:sizeRelH relativeFrom="page">
              <wp14:pctWidth>0</wp14:pctWidth>
            </wp14:sizeRelH>
            <wp14:sizeRelV relativeFrom="page">
              <wp14:pctHeight>0</wp14:pctHeight>
            </wp14:sizeRelV>
          </wp:anchor>
        </w:drawing>
      </w:r>
      <w:r w:rsidRPr="00757289">
        <w:rPr>
          <w:rFonts w:asciiTheme="minorBidi" w:hAnsiTheme="minorBidi" w:cstheme="minorBidi"/>
          <w:color w:val="28367D"/>
          <w:sz w:val="58"/>
          <w:szCs w:val="58"/>
        </w:rPr>
        <w:t xml:space="preserve">Agenda </w:t>
      </w:r>
      <w:r w:rsidRPr="00757289">
        <w:rPr>
          <w:rFonts w:asciiTheme="minorBidi" w:hAnsiTheme="minorBidi" w:cstheme="minorBidi"/>
          <w:color w:val="28367D"/>
          <w:sz w:val="36"/>
          <w:szCs w:val="36"/>
        </w:rPr>
        <w:t>for the</w:t>
      </w:r>
      <w:r w:rsidRPr="00757289">
        <w:rPr>
          <w:rFonts w:asciiTheme="minorBidi" w:hAnsiTheme="minorBidi" w:cstheme="minorBidi"/>
          <w:color w:val="28367D"/>
          <w:sz w:val="36"/>
          <w:szCs w:val="36"/>
        </w:rPr>
        <w:br/>
        <w:t xml:space="preserve">DAISY </w:t>
      </w:r>
      <w:r w:rsidR="00820A1E" w:rsidRPr="00757289">
        <w:rPr>
          <w:rFonts w:asciiTheme="minorBidi" w:hAnsiTheme="minorBidi" w:cstheme="minorBidi"/>
          <w:color w:val="28367D"/>
          <w:sz w:val="36"/>
          <w:szCs w:val="36"/>
        </w:rPr>
        <w:t xml:space="preserve">General </w:t>
      </w:r>
      <w:r w:rsidRPr="00757289">
        <w:rPr>
          <w:rFonts w:asciiTheme="minorBidi" w:hAnsiTheme="minorBidi" w:cstheme="minorBidi"/>
          <w:color w:val="28367D"/>
          <w:sz w:val="36"/>
          <w:szCs w:val="36"/>
        </w:rPr>
        <w:t>Meeting to be held in</w:t>
      </w:r>
      <w:r w:rsidRPr="00757289">
        <w:rPr>
          <w:rFonts w:asciiTheme="minorBidi" w:hAnsiTheme="minorBidi" w:cstheme="minorBidi"/>
          <w:color w:val="28367D"/>
          <w:sz w:val="36"/>
          <w:szCs w:val="36"/>
        </w:rPr>
        <w:br/>
      </w:r>
      <w:r w:rsidR="005F13C3">
        <w:rPr>
          <w:rFonts w:asciiTheme="minorBidi" w:hAnsiTheme="minorBidi" w:cstheme="minorBidi"/>
          <w:color w:val="28367D"/>
          <w:sz w:val="36"/>
          <w:szCs w:val="36"/>
        </w:rPr>
        <w:t>Oslo</w:t>
      </w:r>
      <w:r w:rsidRPr="00757289">
        <w:rPr>
          <w:rFonts w:asciiTheme="minorBidi" w:hAnsiTheme="minorBidi" w:cstheme="minorBidi"/>
          <w:color w:val="28367D"/>
          <w:sz w:val="36"/>
          <w:szCs w:val="36"/>
        </w:rPr>
        <w:t xml:space="preserve">, </w:t>
      </w:r>
      <w:r w:rsidR="005F13C3">
        <w:rPr>
          <w:rFonts w:asciiTheme="minorBidi" w:hAnsiTheme="minorBidi" w:cstheme="minorBidi"/>
          <w:color w:val="28367D"/>
          <w:sz w:val="36"/>
          <w:szCs w:val="36"/>
        </w:rPr>
        <w:t>Norway</w:t>
      </w:r>
      <w:r w:rsidRPr="00757289">
        <w:rPr>
          <w:rFonts w:asciiTheme="minorBidi" w:hAnsiTheme="minorBidi" w:cstheme="minorBidi"/>
          <w:color w:val="28367D"/>
          <w:sz w:val="36"/>
          <w:szCs w:val="36"/>
        </w:rPr>
        <w:t>, on</w:t>
      </w:r>
      <w:r w:rsidRPr="00757289">
        <w:rPr>
          <w:rFonts w:asciiTheme="minorBidi" w:hAnsiTheme="minorBidi" w:cstheme="minorBidi"/>
          <w:color w:val="28367D"/>
          <w:sz w:val="36"/>
          <w:szCs w:val="36"/>
        </w:rPr>
        <w:br/>
        <w:t xml:space="preserve">June </w:t>
      </w:r>
      <w:r w:rsidR="001F7D52" w:rsidRPr="001F7D52">
        <w:rPr>
          <w:rFonts w:asciiTheme="minorBidi" w:hAnsiTheme="minorBidi" w:cstheme="minorBidi"/>
          <w:color w:val="28367D"/>
          <w:sz w:val="36"/>
          <w:szCs w:val="36"/>
        </w:rPr>
        <w:t>11th at 1630 CEST (1430 UTC).</w:t>
      </w:r>
    </w:p>
    <w:p w14:paraId="1890F074" w14:textId="4E588F26" w:rsidR="003B7893" w:rsidRPr="00757289" w:rsidRDefault="003B7893" w:rsidP="00DA1410">
      <w:pPr>
        <w:pStyle w:val="Heading2"/>
        <w:keepNext/>
        <w:keepLines/>
        <w:tabs>
          <w:tab w:val="left" w:pos="-6521"/>
        </w:tabs>
        <w:spacing w:before="240"/>
        <w:rPr>
          <w:rFonts w:asciiTheme="minorBidi" w:eastAsia="Verdana" w:hAnsiTheme="minorBidi" w:cstheme="minorBidi"/>
          <w:bCs w:val="0"/>
          <w:color w:val="28367D"/>
          <w:sz w:val="34"/>
          <w:szCs w:val="34"/>
        </w:rPr>
      </w:pPr>
      <w:r w:rsidRPr="00757289">
        <w:rPr>
          <w:rFonts w:asciiTheme="minorBidi" w:eastAsia="Verdana" w:hAnsiTheme="minorBidi" w:cstheme="minorBidi"/>
          <w:bCs w:val="0"/>
          <w:color w:val="28367D"/>
          <w:sz w:val="34"/>
          <w:szCs w:val="34"/>
        </w:rPr>
        <w:t xml:space="preserve">About the </w:t>
      </w:r>
      <w:r w:rsidR="00820A1E" w:rsidRPr="00757289">
        <w:rPr>
          <w:rFonts w:asciiTheme="minorBidi" w:eastAsia="Verdana" w:hAnsiTheme="minorBidi" w:cstheme="minorBidi"/>
          <w:bCs w:val="0"/>
          <w:color w:val="28367D"/>
          <w:sz w:val="34"/>
          <w:szCs w:val="34"/>
        </w:rPr>
        <w:t xml:space="preserve">General </w:t>
      </w:r>
      <w:r w:rsidRPr="00757289">
        <w:rPr>
          <w:rFonts w:asciiTheme="minorBidi" w:eastAsia="Verdana" w:hAnsiTheme="minorBidi" w:cstheme="minorBidi"/>
          <w:bCs w:val="0"/>
          <w:color w:val="28367D"/>
          <w:sz w:val="34"/>
          <w:szCs w:val="34"/>
        </w:rPr>
        <w:t>Meeting</w:t>
      </w:r>
    </w:p>
    <w:p w14:paraId="4C318189" w14:textId="1080317D" w:rsidR="00B310D9" w:rsidRPr="00757289" w:rsidRDefault="00A67BCC" w:rsidP="00B310D9">
      <w:pPr>
        <w:rPr>
          <w:rFonts w:asciiTheme="minorBidi" w:hAnsiTheme="minorBidi" w:cstheme="minorBidi"/>
        </w:rPr>
      </w:pPr>
      <w:r w:rsidRPr="00757289">
        <w:rPr>
          <w:rFonts w:asciiTheme="minorBidi" w:hAnsiTheme="minorBidi" w:cstheme="minorBidi"/>
          <w:lang w:val="en-US"/>
        </w:rPr>
        <w:t xml:space="preserve">The General </w:t>
      </w:r>
      <w:r w:rsidR="006076DF" w:rsidRPr="00757289">
        <w:rPr>
          <w:rFonts w:asciiTheme="minorBidi" w:hAnsiTheme="minorBidi" w:cstheme="minorBidi"/>
          <w:lang w:val="en-US"/>
        </w:rPr>
        <w:t>M</w:t>
      </w:r>
      <w:r w:rsidRPr="00757289">
        <w:rPr>
          <w:rFonts w:asciiTheme="minorBidi" w:hAnsiTheme="minorBidi" w:cstheme="minorBidi"/>
          <w:lang w:val="en-US"/>
        </w:rPr>
        <w:t xml:space="preserve">eeting will be held </w:t>
      </w:r>
      <w:r w:rsidR="00C1430A" w:rsidRPr="00757289">
        <w:rPr>
          <w:rFonts w:asciiTheme="minorBidi" w:hAnsiTheme="minorBidi" w:cstheme="minorBidi"/>
          <w:lang w:val="en-US"/>
        </w:rPr>
        <w:t>in person</w:t>
      </w:r>
      <w:r w:rsidR="002D7CAB" w:rsidRPr="00757289">
        <w:rPr>
          <w:rFonts w:asciiTheme="minorBidi" w:hAnsiTheme="minorBidi" w:cstheme="minorBidi"/>
          <w:lang w:val="en-US"/>
        </w:rPr>
        <w:t xml:space="preserve"> </w:t>
      </w:r>
      <w:r w:rsidR="009C58FA" w:rsidRPr="00757289">
        <w:rPr>
          <w:rFonts w:asciiTheme="minorBidi" w:hAnsiTheme="minorBidi" w:cstheme="minorBidi"/>
          <w:lang w:val="en-US"/>
        </w:rPr>
        <w:t xml:space="preserve">and </w:t>
      </w:r>
      <w:r w:rsidRPr="00757289">
        <w:rPr>
          <w:rFonts w:asciiTheme="minorBidi" w:hAnsiTheme="minorBidi" w:cstheme="minorBidi"/>
          <w:lang w:val="en-US"/>
        </w:rPr>
        <w:t xml:space="preserve">as a </w:t>
      </w:r>
      <w:r w:rsidR="009F7DA9" w:rsidRPr="00757289">
        <w:rPr>
          <w:rFonts w:asciiTheme="minorBidi" w:hAnsiTheme="minorBidi" w:cstheme="minorBidi"/>
          <w:lang w:val="en-US"/>
        </w:rPr>
        <w:t>webinar on the Zoom platform.</w:t>
      </w:r>
      <w:r w:rsidR="00154C44" w:rsidRPr="00757289">
        <w:rPr>
          <w:rFonts w:asciiTheme="minorBidi" w:hAnsiTheme="minorBidi" w:cstheme="minorBidi"/>
          <w:lang w:val="en-US"/>
        </w:rPr>
        <w:t xml:space="preserve"> </w:t>
      </w:r>
      <w:r w:rsidR="00B310D9" w:rsidRPr="00757289">
        <w:rPr>
          <w:rFonts w:asciiTheme="minorBidi" w:hAnsiTheme="minorBidi" w:cstheme="minorBidi"/>
        </w:rPr>
        <w:t xml:space="preserve">Observers are welcome, whether from Full or Associate Members, Friends or Inclusive Publishing Partners, Individual Supporters or people interested in the work of the DAISY Consortium. Online observers can register in advance at </w:t>
      </w:r>
      <w:hyperlink r:id="rId11" w:history="1">
        <w:r w:rsidR="00B310D9" w:rsidRPr="00757289">
          <w:rPr>
            <w:rStyle w:val="Hyperlink"/>
            <w:rFonts w:asciiTheme="minorBidi" w:hAnsiTheme="minorBidi" w:cstheme="minorBidi"/>
          </w:rPr>
          <w:t>daisy.org/agm202</w:t>
        </w:r>
        <w:r w:rsidR="007E0C25">
          <w:rPr>
            <w:rStyle w:val="Hyperlink"/>
            <w:rFonts w:asciiTheme="minorBidi" w:hAnsiTheme="minorBidi" w:cstheme="minorBidi"/>
          </w:rPr>
          <w:t>6</w:t>
        </w:r>
      </w:hyperlink>
      <w:r w:rsidR="00B310D9" w:rsidRPr="00757289">
        <w:rPr>
          <w:rFonts w:asciiTheme="minorBidi" w:hAnsiTheme="minorBidi" w:cstheme="minorBidi"/>
        </w:rPr>
        <w:t xml:space="preserve">. To enquire about the limited places for in person observers please </w:t>
      </w:r>
      <w:hyperlink r:id="rId12" w:history="1">
        <w:r w:rsidR="00B310D9" w:rsidRPr="00757289">
          <w:rPr>
            <w:rStyle w:val="Hyperlink"/>
            <w:rFonts w:asciiTheme="minorBidi" w:hAnsiTheme="minorBidi" w:cstheme="minorBidi"/>
          </w:rPr>
          <w:t>complete the online form</w:t>
        </w:r>
      </w:hyperlink>
      <w:r w:rsidR="00B310D9" w:rsidRPr="00757289">
        <w:rPr>
          <w:rFonts w:asciiTheme="minorBidi" w:hAnsiTheme="minorBidi" w:cstheme="minorBidi"/>
        </w:rPr>
        <w:t xml:space="preserve"> or write to </w:t>
      </w:r>
      <w:hyperlink r:id="rId13" w:history="1">
        <w:r w:rsidR="00B310D9" w:rsidRPr="00757289">
          <w:rPr>
            <w:rStyle w:val="Hyperlink"/>
            <w:rFonts w:asciiTheme="minorBidi" w:hAnsiTheme="minorBidi" w:cstheme="minorBidi"/>
          </w:rPr>
          <w:t>rorme@daisy.org</w:t>
        </w:r>
      </w:hyperlink>
      <w:r w:rsidR="00B310D9" w:rsidRPr="00757289">
        <w:rPr>
          <w:rFonts w:asciiTheme="minorBidi" w:hAnsiTheme="minorBidi" w:cstheme="minorBidi"/>
        </w:rPr>
        <w:t xml:space="preserve">. </w:t>
      </w:r>
    </w:p>
    <w:p w14:paraId="2BDDAF1B" w14:textId="1732A35C" w:rsidR="00F630CE" w:rsidRPr="00757289" w:rsidRDefault="0011783C" w:rsidP="00170754">
      <w:pPr>
        <w:pStyle w:val="NormalWeb"/>
        <w:shd w:val="clear" w:color="auto" w:fill="FFFFFF"/>
        <w:spacing w:after="240" w:afterAutospacing="0"/>
        <w:rPr>
          <w:rFonts w:asciiTheme="minorBidi" w:hAnsiTheme="minorBidi" w:cstheme="minorBidi"/>
          <w:lang w:val="en-US"/>
        </w:rPr>
      </w:pPr>
      <w:r w:rsidRPr="00757289">
        <w:rPr>
          <w:rFonts w:asciiTheme="minorBidi" w:hAnsiTheme="minorBidi" w:cstheme="minorBidi"/>
          <w:lang w:val="en-US"/>
        </w:rPr>
        <w:t xml:space="preserve">In accordance with </w:t>
      </w:r>
      <w:r w:rsidR="009C502A" w:rsidRPr="00757289">
        <w:rPr>
          <w:rFonts w:asciiTheme="minorBidi" w:hAnsiTheme="minorBidi" w:cstheme="minorBidi"/>
          <w:lang w:val="en-US"/>
        </w:rPr>
        <w:t xml:space="preserve">the </w:t>
      </w:r>
      <w:r w:rsidRPr="00757289">
        <w:rPr>
          <w:rFonts w:asciiTheme="minorBidi" w:hAnsiTheme="minorBidi" w:cstheme="minorBidi"/>
          <w:lang w:val="en-US"/>
        </w:rPr>
        <w:t>articles</w:t>
      </w:r>
      <w:r w:rsidR="009C502A" w:rsidRPr="00757289">
        <w:rPr>
          <w:rFonts w:asciiTheme="minorBidi" w:hAnsiTheme="minorBidi" w:cstheme="minorBidi"/>
          <w:lang w:val="en-US"/>
        </w:rPr>
        <w:t xml:space="preserve"> of the DAISY Consortium</w:t>
      </w:r>
      <w:r w:rsidRPr="00757289">
        <w:rPr>
          <w:rFonts w:asciiTheme="minorBidi" w:hAnsiTheme="minorBidi" w:cstheme="minorBidi"/>
          <w:lang w:val="en-US"/>
        </w:rPr>
        <w:t xml:space="preserve">, the General Meeting will adopt resolutions by simple majority through open ballot voting of the Full Members present. </w:t>
      </w:r>
      <w:r w:rsidR="0035553A" w:rsidRPr="00757289">
        <w:rPr>
          <w:rFonts w:asciiTheme="minorBidi" w:hAnsiTheme="minorBidi" w:cstheme="minorBidi"/>
          <w:lang w:val="en-US"/>
        </w:rPr>
        <w:t xml:space="preserve">The </w:t>
      </w:r>
      <w:r w:rsidR="005E7628" w:rsidRPr="00757289">
        <w:rPr>
          <w:rFonts w:asciiTheme="minorBidi" w:hAnsiTheme="minorBidi" w:cstheme="minorBidi"/>
          <w:lang w:val="en-US"/>
        </w:rPr>
        <w:t xml:space="preserve">formal </w:t>
      </w:r>
      <w:r w:rsidR="0035553A" w:rsidRPr="00757289">
        <w:rPr>
          <w:rFonts w:asciiTheme="minorBidi" w:hAnsiTheme="minorBidi" w:cstheme="minorBidi"/>
          <w:lang w:val="en-US"/>
        </w:rPr>
        <w:t xml:space="preserve">business </w:t>
      </w:r>
      <w:r w:rsidR="004941F9" w:rsidRPr="00757289">
        <w:rPr>
          <w:rFonts w:asciiTheme="minorBidi" w:hAnsiTheme="minorBidi" w:cstheme="minorBidi"/>
          <w:lang w:val="en-US"/>
        </w:rPr>
        <w:t xml:space="preserve">will be conducted </w:t>
      </w:r>
      <w:r w:rsidR="00177ED3" w:rsidRPr="00757289">
        <w:rPr>
          <w:rFonts w:asciiTheme="minorBidi" w:hAnsiTheme="minorBidi" w:cstheme="minorBidi"/>
          <w:lang w:val="en-US"/>
        </w:rPr>
        <w:t xml:space="preserve">first, and then there </w:t>
      </w:r>
      <w:r w:rsidR="0090284A" w:rsidRPr="00757289">
        <w:rPr>
          <w:rFonts w:asciiTheme="minorBidi" w:hAnsiTheme="minorBidi" w:cstheme="minorBidi"/>
          <w:lang w:val="en-US"/>
        </w:rPr>
        <w:t xml:space="preserve">will be </w:t>
      </w:r>
      <w:r w:rsidR="00206471" w:rsidRPr="00757289">
        <w:rPr>
          <w:rFonts w:asciiTheme="minorBidi" w:hAnsiTheme="minorBidi" w:cstheme="minorBidi"/>
          <w:lang w:val="en-US"/>
        </w:rPr>
        <w:t xml:space="preserve">short </w:t>
      </w:r>
      <w:r w:rsidR="0035553A" w:rsidRPr="00757289">
        <w:rPr>
          <w:rFonts w:asciiTheme="minorBidi" w:hAnsiTheme="minorBidi" w:cstheme="minorBidi"/>
          <w:lang w:val="en-US"/>
        </w:rPr>
        <w:t>presentation</w:t>
      </w:r>
      <w:r w:rsidR="006C71B0" w:rsidRPr="00757289">
        <w:rPr>
          <w:rFonts w:asciiTheme="minorBidi" w:hAnsiTheme="minorBidi" w:cstheme="minorBidi"/>
          <w:lang w:val="en-US"/>
        </w:rPr>
        <w:t>s</w:t>
      </w:r>
      <w:r w:rsidR="0035553A" w:rsidRPr="00757289">
        <w:rPr>
          <w:rFonts w:asciiTheme="minorBidi" w:hAnsiTheme="minorBidi" w:cstheme="minorBidi"/>
          <w:lang w:val="en-US"/>
        </w:rPr>
        <w:t>.</w:t>
      </w:r>
    </w:p>
    <w:p w14:paraId="28F71AFF" w14:textId="367FC760" w:rsidR="00DA1410" w:rsidRPr="00757289" w:rsidRDefault="00DA1410" w:rsidP="00DA1410">
      <w:pPr>
        <w:pStyle w:val="Heading2"/>
        <w:keepNext/>
        <w:keepLines/>
        <w:tabs>
          <w:tab w:val="left" w:pos="-6521"/>
        </w:tabs>
        <w:spacing w:before="240"/>
        <w:rPr>
          <w:rFonts w:asciiTheme="minorBidi" w:eastAsia="Verdana" w:hAnsiTheme="minorBidi" w:cstheme="minorBidi"/>
          <w:bCs w:val="0"/>
          <w:color w:val="28367D"/>
          <w:sz w:val="34"/>
          <w:szCs w:val="34"/>
        </w:rPr>
      </w:pPr>
      <w:r w:rsidRPr="00757289">
        <w:rPr>
          <w:rFonts w:asciiTheme="minorBidi" w:eastAsia="Verdana" w:hAnsiTheme="minorBidi" w:cstheme="minorBidi"/>
          <w:bCs w:val="0"/>
          <w:color w:val="28367D"/>
          <w:sz w:val="34"/>
          <w:szCs w:val="34"/>
        </w:rPr>
        <w:t>Draft Agenda</w:t>
      </w:r>
    </w:p>
    <w:p w14:paraId="6F666D5E" w14:textId="7B902A7D" w:rsidR="00596113" w:rsidRPr="00757289" w:rsidRDefault="00596113" w:rsidP="00413BE6">
      <w:pPr>
        <w:pStyle w:val="StyleHeading1BodyCalibri"/>
        <w:rPr>
          <w:rFonts w:asciiTheme="minorBidi" w:hAnsiTheme="minorBidi" w:cstheme="minorBidi"/>
        </w:rPr>
      </w:pPr>
      <w:r w:rsidRPr="00757289">
        <w:rPr>
          <w:rFonts w:asciiTheme="minorBidi" w:hAnsiTheme="minorBidi" w:cstheme="minorBidi"/>
        </w:rPr>
        <w:t>01 Welcome and Meeting Arrangements</w:t>
      </w:r>
    </w:p>
    <w:p w14:paraId="477E98F2" w14:textId="526EFADC" w:rsidR="00596113" w:rsidRPr="00757289" w:rsidRDefault="00596113" w:rsidP="000B7C6D">
      <w:pPr>
        <w:pStyle w:val="ParagraphBlue"/>
        <w:spacing w:before="0"/>
        <w:rPr>
          <w:rFonts w:asciiTheme="minorBidi" w:hAnsiTheme="minorBidi" w:cstheme="minorBidi"/>
        </w:rPr>
      </w:pPr>
      <w:r w:rsidRPr="00757289">
        <w:rPr>
          <w:rFonts w:asciiTheme="minorBidi" w:hAnsiTheme="minorBidi" w:cstheme="minorBidi"/>
        </w:rPr>
        <w:t xml:space="preserve">The President of the DAISY Consortium </w:t>
      </w:r>
      <w:r w:rsidR="004B094E" w:rsidRPr="00757289">
        <w:rPr>
          <w:rFonts w:asciiTheme="minorBidi" w:hAnsiTheme="minorBidi" w:cstheme="minorBidi"/>
        </w:rPr>
        <w:t>Maarten Verboom</w:t>
      </w:r>
      <w:r w:rsidRPr="00757289">
        <w:rPr>
          <w:rFonts w:asciiTheme="minorBidi" w:hAnsiTheme="minorBidi" w:cstheme="minorBidi"/>
        </w:rPr>
        <w:t xml:space="preserve"> will open the Annual General Meeting of the DAISY Consortium.</w:t>
      </w:r>
    </w:p>
    <w:p w14:paraId="5EBE6809" w14:textId="64BB0541" w:rsidR="00596113" w:rsidRPr="00757289" w:rsidRDefault="00596113" w:rsidP="00413BE6">
      <w:pPr>
        <w:pStyle w:val="StyleHeading1BodyCalibri"/>
        <w:rPr>
          <w:rFonts w:asciiTheme="minorBidi" w:hAnsiTheme="minorBidi" w:cstheme="minorBidi"/>
        </w:rPr>
      </w:pPr>
      <w:r w:rsidRPr="00757289">
        <w:rPr>
          <w:rFonts w:asciiTheme="minorBidi" w:hAnsiTheme="minorBidi" w:cstheme="minorBidi"/>
        </w:rPr>
        <w:t>02 Attendance and Apologies</w:t>
      </w:r>
    </w:p>
    <w:p w14:paraId="49A9FF3B" w14:textId="77777777" w:rsidR="00596113" w:rsidRPr="00757289" w:rsidRDefault="00596113" w:rsidP="006F0F4E">
      <w:pPr>
        <w:pStyle w:val="Heading2"/>
        <w:rPr>
          <w:rFonts w:asciiTheme="minorBidi" w:hAnsiTheme="minorBidi" w:cstheme="minorBidi"/>
        </w:rPr>
      </w:pPr>
      <w:r w:rsidRPr="00757289">
        <w:rPr>
          <w:rFonts w:asciiTheme="minorBidi" w:hAnsiTheme="minorBidi" w:cstheme="minorBidi"/>
        </w:rPr>
        <w:t>02.01 Full Members Present</w:t>
      </w:r>
    </w:p>
    <w:p w14:paraId="19B14BBC" w14:textId="6C84A5B9" w:rsidR="00596113" w:rsidRPr="00757289" w:rsidRDefault="00596113" w:rsidP="000B7C6D">
      <w:pPr>
        <w:pStyle w:val="ParagraphBlue"/>
        <w:spacing w:before="0"/>
        <w:rPr>
          <w:rFonts w:asciiTheme="minorBidi" w:hAnsiTheme="minorBidi" w:cstheme="minorBidi"/>
        </w:rPr>
      </w:pPr>
      <w:r w:rsidRPr="00757289">
        <w:rPr>
          <w:rFonts w:asciiTheme="minorBidi" w:hAnsiTheme="minorBidi" w:cstheme="minorBidi"/>
        </w:rPr>
        <w:t xml:space="preserve">The </w:t>
      </w:r>
      <w:proofErr w:type="gramStart"/>
      <w:r w:rsidRPr="00757289">
        <w:rPr>
          <w:rFonts w:asciiTheme="minorBidi" w:hAnsiTheme="minorBidi" w:cstheme="minorBidi"/>
        </w:rPr>
        <w:t>persons</w:t>
      </w:r>
      <w:proofErr w:type="gramEnd"/>
      <w:r w:rsidRPr="00757289">
        <w:rPr>
          <w:rFonts w:asciiTheme="minorBidi" w:hAnsiTheme="minorBidi" w:cstheme="minorBidi"/>
        </w:rPr>
        <w:t xml:space="preserve"> representing Full Members will introduce themselves. Following the Articles of the DAISY Consortium, only Full Members have voting and election rights which are exercised by their official representatives who are present. During the introductions they indicate the Full Member organization they represent. </w:t>
      </w:r>
    </w:p>
    <w:p w14:paraId="41B321D8" w14:textId="77777777" w:rsidR="00596113" w:rsidRPr="00757289" w:rsidRDefault="00596113" w:rsidP="006F0F4E">
      <w:pPr>
        <w:pStyle w:val="Heading2"/>
        <w:rPr>
          <w:rFonts w:asciiTheme="minorBidi" w:hAnsiTheme="minorBidi" w:cstheme="minorBidi"/>
        </w:rPr>
      </w:pPr>
      <w:r w:rsidRPr="00757289">
        <w:rPr>
          <w:rFonts w:asciiTheme="minorBidi" w:hAnsiTheme="minorBidi" w:cstheme="minorBidi"/>
        </w:rPr>
        <w:t>02.02 DAISY Consortium Staff Members Present</w:t>
      </w:r>
    </w:p>
    <w:p w14:paraId="10263E4D" w14:textId="77777777" w:rsidR="00596113" w:rsidRPr="00757289" w:rsidRDefault="00596113" w:rsidP="000B7C6D">
      <w:pPr>
        <w:pStyle w:val="ParagraphBlue"/>
        <w:spacing w:before="0"/>
        <w:rPr>
          <w:rFonts w:asciiTheme="minorBidi" w:hAnsiTheme="minorBidi" w:cstheme="minorBidi"/>
        </w:rPr>
      </w:pPr>
      <w:r w:rsidRPr="00757289">
        <w:rPr>
          <w:rFonts w:asciiTheme="minorBidi" w:hAnsiTheme="minorBidi" w:cstheme="minorBidi"/>
        </w:rPr>
        <w:t>The DAISY Consortium’s staff members present will introduce themselves.</w:t>
      </w:r>
    </w:p>
    <w:p w14:paraId="2630D9DB" w14:textId="77777777" w:rsidR="00596113" w:rsidRPr="00757289" w:rsidRDefault="00596113" w:rsidP="006F0F4E">
      <w:pPr>
        <w:pStyle w:val="Heading2"/>
        <w:rPr>
          <w:rFonts w:asciiTheme="minorBidi" w:hAnsiTheme="minorBidi" w:cstheme="minorBidi"/>
        </w:rPr>
      </w:pPr>
      <w:r w:rsidRPr="00757289">
        <w:rPr>
          <w:rFonts w:asciiTheme="minorBidi" w:hAnsiTheme="minorBidi" w:cstheme="minorBidi"/>
        </w:rPr>
        <w:t>02.03 Apologies Received</w:t>
      </w:r>
    </w:p>
    <w:p w14:paraId="3B225DC8" w14:textId="77777777" w:rsidR="00596113" w:rsidRPr="00757289" w:rsidRDefault="00596113" w:rsidP="000B7C6D">
      <w:pPr>
        <w:pStyle w:val="ParagraphBlue"/>
        <w:spacing w:before="0"/>
        <w:rPr>
          <w:rFonts w:asciiTheme="minorBidi" w:hAnsiTheme="minorBidi" w:cstheme="minorBidi"/>
        </w:rPr>
      </w:pPr>
      <w:r w:rsidRPr="00757289">
        <w:rPr>
          <w:rFonts w:asciiTheme="minorBidi" w:hAnsiTheme="minorBidi" w:cstheme="minorBidi"/>
        </w:rPr>
        <w:t>Received apologies will be announced.</w:t>
      </w:r>
    </w:p>
    <w:p w14:paraId="2B57A92C" w14:textId="77777777" w:rsidR="007F524D" w:rsidRPr="00757289" w:rsidRDefault="007F524D" w:rsidP="006F0F4E">
      <w:pPr>
        <w:pStyle w:val="Heading2"/>
        <w:rPr>
          <w:rFonts w:asciiTheme="minorBidi" w:hAnsiTheme="minorBidi" w:cstheme="minorBidi"/>
        </w:rPr>
      </w:pPr>
      <w:r w:rsidRPr="00757289">
        <w:rPr>
          <w:rFonts w:asciiTheme="minorBidi" w:hAnsiTheme="minorBidi" w:cstheme="minorBidi"/>
        </w:rPr>
        <w:t>02.04 Welcome to Associate Members, Friends and Guests Present</w:t>
      </w:r>
    </w:p>
    <w:p w14:paraId="5D01C0F1" w14:textId="0FCFF093" w:rsidR="007F524D" w:rsidRPr="00757289" w:rsidRDefault="007F524D" w:rsidP="007F524D">
      <w:pPr>
        <w:pStyle w:val="ParagraphBlue"/>
        <w:spacing w:before="0"/>
        <w:rPr>
          <w:rFonts w:asciiTheme="minorBidi" w:hAnsiTheme="minorBidi" w:cstheme="minorBidi"/>
        </w:rPr>
      </w:pPr>
      <w:r w:rsidRPr="00757289">
        <w:rPr>
          <w:rFonts w:asciiTheme="minorBidi" w:hAnsiTheme="minorBidi" w:cstheme="minorBidi"/>
        </w:rPr>
        <w:t xml:space="preserve">The President will welcome Associate Members, Friends and </w:t>
      </w:r>
      <w:r w:rsidR="00CC1346" w:rsidRPr="00757289">
        <w:rPr>
          <w:rFonts w:asciiTheme="minorBidi" w:hAnsiTheme="minorBidi" w:cstheme="minorBidi"/>
        </w:rPr>
        <w:t>other observers</w:t>
      </w:r>
      <w:r w:rsidRPr="00757289">
        <w:rPr>
          <w:rFonts w:asciiTheme="minorBidi" w:hAnsiTheme="minorBidi" w:cstheme="minorBidi"/>
        </w:rPr>
        <w:t>.</w:t>
      </w:r>
    </w:p>
    <w:p w14:paraId="1A82AFEB" w14:textId="59F88C3D" w:rsidR="00596113" w:rsidRPr="00757289" w:rsidRDefault="00596113" w:rsidP="00413BE6">
      <w:pPr>
        <w:pStyle w:val="StyleHeading1BodyCalibri"/>
        <w:rPr>
          <w:rFonts w:asciiTheme="minorBidi" w:hAnsiTheme="minorBidi" w:cstheme="minorBidi"/>
        </w:rPr>
      </w:pPr>
      <w:r w:rsidRPr="00757289">
        <w:rPr>
          <w:rFonts w:asciiTheme="minorBidi" w:hAnsiTheme="minorBidi" w:cstheme="minorBidi"/>
        </w:rPr>
        <w:t xml:space="preserve">03 Acceptance of the </w:t>
      </w:r>
      <w:r w:rsidR="002C6188" w:rsidRPr="00757289">
        <w:rPr>
          <w:rFonts w:asciiTheme="minorBidi" w:hAnsiTheme="minorBidi" w:cstheme="minorBidi"/>
        </w:rPr>
        <w:t>a</w:t>
      </w:r>
      <w:r w:rsidRPr="00757289">
        <w:rPr>
          <w:rFonts w:asciiTheme="minorBidi" w:hAnsiTheme="minorBidi" w:cstheme="minorBidi"/>
        </w:rPr>
        <w:t>genda</w:t>
      </w:r>
      <w:r w:rsidR="00273473" w:rsidRPr="00757289">
        <w:rPr>
          <w:rFonts w:asciiTheme="minorBidi" w:hAnsiTheme="minorBidi" w:cstheme="minorBidi"/>
        </w:rPr>
        <w:t xml:space="preserve"> </w:t>
      </w:r>
    </w:p>
    <w:p w14:paraId="22A37F7F" w14:textId="65D7F8F1" w:rsidR="00596113" w:rsidRPr="00757289" w:rsidRDefault="00596113" w:rsidP="000B7C6D">
      <w:pPr>
        <w:pStyle w:val="ParagraphBlue"/>
        <w:spacing w:before="0"/>
        <w:rPr>
          <w:rFonts w:asciiTheme="minorBidi" w:hAnsiTheme="minorBidi" w:cstheme="minorBidi"/>
        </w:rPr>
      </w:pPr>
      <w:r w:rsidRPr="00757289">
        <w:rPr>
          <w:rFonts w:asciiTheme="minorBidi" w:hAnsiTheme="minorBidi" w:cstheme="minorBidi"/>
        </w:rPr>
        <w:t xml:space="preserve">Changes in the Agenda, if any, will be integrated into the </w:t>
      </w:r>
      <w:r w:rsidR="005B66EE" w:rsidRPr="00757289">
        <w:rPr>
          <w:rFonts w:asciiTheme="minorBidi" w:hAnsiTheme="minorBidi" w:cstheme="minorBidi"/>
        </w:rPr>
        <w:t>agenda</w:t>
      </w:r>
      <w:r w:rsidRPr="00757289">
        <w:rPr>
          <w:rFonts w:asciiTheme="minorBidi" w:hAnsiTheme="minorBidi" w:cstheme="minorBidi"/>
        </w:rPr>
        <w:t>.</w:t>
      </w:r>
    </w:p>
    <w:p w14:paraId="755EFCA8" w14:textId="482337C5" w:rsidR="00596113" w:rsidRPr="00757289" w:rsidRDefault="00596113" w:rsidP="00413BE6">
      <w:pPr>
        <w:pStyle w:val="StyleHeading1BodyCalibri"/>
        <w:rPr>
          <w:rFonts w:asciiTheme="minorBidi" w:hAnsiTheme="minorBidi" w:cstheme="minorBidi"/>
        </w:rPr>
      </w:pPr>
      <w:r w:rsidRPr="00757289">
        <w:rPr>
          <w:rFonts w:asciiTheme="minorBidi" w:hAnsiTheme="minorBidi" w:cstheme="minorBidi"/>
        </w:rPr>
        <w:lastRenderedPageBreak/>
        <w:t>04 Confirmation of the Scribe</w:t>
      </w:r>
    </w:p>
    <w:p w14:paraId="580FAAD9" w14:textId="61EAAB91" w:rsidR="00596113" w:rsidRPr="00757289" w:rsidRDefault="00596113" w:rsidP="000B7C6D">
      <w:pPr>
        <w:pStyle w:val="ParagraphBlue"/>
        <w:spacing w:before="0"/>
        <w:rPr>
          <w:rFonts w:asciiTheme="minorBidi" w:hAnsiTheme="minorBidi" w:cstheme="minorBidi"/>
        </w:rPr>
      </w:pPr>
      <w:r w:rsidRPr="00757289">
        <w:rPr>
          <w:rFonts w:asciiTheme="minorBidi" w:hAnsiTheme="minorBidi" w:cstheme="minorBidi"/>
        </w:rPr>
        <w:t xml:space="preserve">It is proposed that </w:t>
      </w:r>
      <w:r w:rsidR="009D3DF1" w:rsidRPr="00757289">
        <w:rPr>
          <w:rFonts w:asciiTheme="minorBidi" w:hAnsiTheme="minorBidi" w:cstheme="minorBidi"/>
        </w:rPr>
        <w:t xml:space="preserve">the Chief Executive Officer </w:t>
      </w:r>
      <w:r w:rsidR="00E03E52" w:rsidRPr="00757289">
        <w:rPr>
          <w:rFonts w:asciiTheme="minorBidi" w:hAnsiTheme="minorBidi" w:cstheme="minorBidi"/>
        </w:rPr>
        <w:t xml:space="preserve">Richard Orme </w:t>
      </w:r>
      <w:r w:rsidRPr="00757289">
        <w:rPr>
          <w:rFonts w:asciiTheme="minorBidi" w:hAnsiTheme="minorBidi" w:cstheme="minorBidi"/>
        </w:rPr>
        <w:t xml:space="preserve">will </w:t>
      </w:r>
      <w:r w:rsidR="005E23A2" w:rsidRPr="00757289">
        <w:rPr>
          <w:rFonts w:asciiTheme="minorBidi" w:hAnsiTheme="minorBidi" w:cstheme="minorBidi"/>
        </w:rPr>
        <w:t xml:space="preserve">be responsible for producing </w:t>
      </w:r>
      <w:r w:rsidRPr="00757289">
        <w:rPr>
          <w:rFonts w:asciiTheme="minorBidi" w:hAnsiTheme="minorBidi" w:cstheme="minorBidi"/>
        </w:rPr>
        <w:t>the minutes.</w:t>
      </w:r>
    </w:p>
    <w:p w14:paraId="6C1A1D5F" w14:textId="5893DEFD" w:rsidR="00596113" w:rsidRPr="00757289" w:rsidRDefault="00596113" w:rsidP="00413BE6">
      <w:pPr>
        <w:pStyle w:val="StyleHeading1BodyCalibri"/>
        <w:rPr>
          <w:rFonts w:asciiTheme="minorBidi" w:hAnsiTheme="minorBidi" w:cstheme="minorBidi"/>
        </w:rPr>
      </w:pPr>
      <w:r w:rsidRPr="00757289">
        <w:rPr>
          <w:rFonts w:asciiTheme="minorBidi" w:hAnsiTheme="minorBidi" w:cstheme="minorBidi"/>
        </w:rPr>
        <w:t xml:space="preserve">05 Review and Approval of the Minutes of the </w:t>
      </w:r>
      <w:r w:rsidR="002D7CAB" w:rsidRPr="00757289">
        <w:rPr>
          <w:rFonts w:asciiTheme="minorBidi" w:hAnsiTheme="minorBidi" w:cstheme="minorBidi"/>
        </w:rPr>
        <w:t>202</w:t>
      </w:r>
      <w:r w:rsidR="00FB081F">
        <w:rPr>
          <w:rFonts w:asciiTheme="minorBidi" w:hAnsiTheme="minorBidi" w:cstheme="minorBidi"/>
        </w:rPr>
        <w:t>5</w:t>
      </w:r>
      <w:r w:rsidRPr="00757289">
        <w:rPr>
          <w:rFonts w:asciiTheme="minorBidi" w:hAnsiTheme="minorBidi" w:cstheme="minorBidi"/>
        </w:rPr>
        <w:t xml:space="preserve"> General Meeting held </w:t>
      </w:r>
      <w:r w:rsidR="008D385C" w:rsidRPr="00757289">
        <w:rPr>
          <w:rFonts w:asciiTheme="minorBidi" w:hAnsiTheme="minorBidi" w:cstheme="minorBidi"/>
        </w:rPr>
        <w:t xml:space="preserve">on </w:t>
      </w:r>
      <w:r w:rsidR="0035549D">
        <w:rPr>
          <w:rFonts w:asciiTheme="minorBidi" w:hAnsiTheme="minorBidi" w:cstheme="minorBidi"/>
        </w:rPr>
        <w:t>June 5th</w:t>
      </w:r>
      <w:r w:rsidR="00406B5D" w:rsidRPr="00757289">
        <w:rPr>
          <w:rFonts w:asciiTheme="minorBidi" w:hAnsiTheme="minorBidi" w:cstheme="minorBidi"/>
        </w:rPr>
        <w:t xml:space="preserve">, </w:t>
      </w:r>
      <w:r w:rsidR="00E32266" w:rsidRPr="00757289">
        <w:rPr>
          <w:rFonts w:asciiTheme="minorBidi" w:hAnsiTheme="minorBidi" w:cstheme="minorBidi"/>
        </w:rPr>
        <w:t>202</w:t>
      </w:r>
      <w:r w:rsidR="0035549D">
        <w:rPr>
          <w:rFonts w:asciiTheme="minorBidi" w:hAnsiTheme="minorBidi" w:cstheme="minorBidi"/>
        </w:rPr>
        <w:t>5</w:t>
      </w:r>
    </w:p>
    <w:p w14:paraId="40E5BDD9" w14:textId="6D80BB41" w:rsidR="00596113" w:rsidRPr="00757289" w:rsidRDefault="00166229" w:rsidP="00596113">
      <w:pPr>
        <w:pStyle w:val="FormatvorlagePargrapgBlack0PtErsteZeile005cm1"/>
        <w:ind w:left="0" w:firstLine="0"/>
        <w:rPr>
          <w:rFonts w:asciiTheme="minorBidi" w:hAnsiTheme="minorBidi" w:cstheme="minorBidi"/>
          <w:sz w:val="24"/>
          <w:szCs w:val="24"/>
          <w:lang w:val="en-US"/>
        </w:rPr>
      </w:pPr>
      <w:r w:rsidRPr="00757289">
        <w:rPr>
          <w:rFonts w:asciiTheme="minorBidi" w:hAnsiTheme="minorBidi" w:cstheme="minorBidi"/>
          <w:sz w:val="24"/>
          <w:szCs w:val="24"/>
          <w:lang w:val="en-US"/>
        </w:rPr>
        <w:t>Paper</w:t>
      </w:r>
      <w:r w:rsidR="00206061" w:rsidRPr="00757289">
        <w:rPr>
          <w:rFonts w:asciiTheme="minorBidi" w:hAnsiTheme="minorBidi" w:cstheme="minorBidi"/>
          <w:sz w:val="24"/>
          <w:szCs w:val="24"/>
          <w:lang w:val="en-US"/>
        </w:rPr>
        <w:t>:</w:t>
      </w:r>
      <w:r w:rsidRPr="00757289">
        <w:rPr>
          <w:rFonts w:asciiTheme="minorBidi" w:hAnsiTheme="minorBidi" w:cstheme="minorBidi"/>
          <w:sz w:val="24"/>
          <w:szCs w:val="24"/>
          <w:lang w:val="en-US"/>
        </w:rPr>
        <w:t xml:space="preserve"> </w:t>
      </w:r>
      <w:hyperlink r:id="rId14" w:history="1">
        <w:r w:rsidR="00596113" w:rsidRPr="00757289">
          <w:rPr>
            <w:rStyle w:val="Hyperlink"/>
            <w:rFonts w:asciiTheme="minorBidi" w:hAnsiTheme="minorBidi" w:cstheme="minorBidi"/>
            <w:sz w:val="24"/>
            <w:szCs w:val="24"/>
            <w:lang w:val="en-US"/>
          </w:rPr>
          <w:t>0</w:t>
        </w:r>
        <w:r w:rsidR="00206061" w:rsidRPr="00757289">
          <w:rPr>
            <w:rStyle w:val="Hyperlink"/>
            <w:rFonts w:asciiTheme="minorBidi" w:hAnsiTheme="minorBidi" w:cstheme="minorBidi"/>
            <w:sz w:val="24"/>
            <w:szCs w:val="24"/>
            <w:lang w:val="en-US"/>
          </w:rPr>
          <w:t>5</w:t>
        </w:r>
        <w:r w:rsidR="00596113" w:rsidRPr="00757289">
          <w:rPr>
            <w:rStyle w:val="Hyperlink"/>
            <w:rFonts w:asciiTheme="minorBidi" w:hAnsiTheme="minorBidi" w:cstheme="minorBidi"/>
            <w:sz w:val="24"/>
            <w:szCs w:val="24"/>
            <w:lang w:val="en-US"/>
          </w:rPr>
          <w:t xml:space="preserve"> </w:t>
        </w:r>
        <w:r w:rsidR="00DC504C" w:rsidRPr="00757289">
          <w:rPr>
            <w:rStyle w:val="Hyperlink"/>
            <w:rFonts w:asciiTheme="minorBidi" w:hAnsiTheme="minorBidi" w:cstheme="minorBidi"/>
            <w:sz w:val="24"/>
            <w:szCs w:val="24"/>
            <w:lang w:val="en-US"/>
          </w:rPr>
          <w:t xml:space="preserve">Draft </w:t>
        </w:r>
        <w:r w:rsidR="00596113" w:rsidRPr="00757289">
          <w:rPr>
            <w:rStyle w:val="Hyperlink"/>
            <w:rFonts w:asciiTheme="minorBidi" w:hAnsiTheme="minorBidi" w:cstheme="minorBidi"/>
            <w:sz w:val="24"/>
            <w:szCs w:val="24"/>
            <w:lang w:val="en-US"/>
          </w:rPr>
          <w:t>Minutes A</w:t>
        </w:r>
        <w:r w:rsidR="004458BD" w:rsidRPr="00757289">
          <w:rPr>
            <w:rStyle w:val="Hyperlink"/>
            <w:rFonts w:asciiTheme="minorBidi" w:hAnsiTheme="minorBidi" w:cstheme="minorBidi"/>
            <w:sz w:val="24"/>
            <w:szCs w:val="24"/>
            <w:lang w:val="en-US"/>
          </w:rPr>
          <w:t xml:space="preserve">nnual General Meeting, </w:t>
        </w:r>
        <w:r w:rsidR="0092446B">
          <w:rPr>
            <w:rStyle w:val="Hyperlink"/>
            <w:rFonts w:asciiTheme="minorBidi" w:hAnsiTheme="minorBidi" w:cstheme="minorBidi"/>
            <w:sz w:val="24"/>
            <w:szCs w:val="24"/>
            <w:lang w:val="en-US"/>
          </w:rPr>
          <w:t xml:space="preserve">June 5, </w:t>
        </w:r>
        <w:r w:rsidR="00E32266" w:rsidRPr="00757289">
          <w:rPr>
            <w:rStyle w:val="Hyperlink"/>
            <w:rFonts w:asciiTheme="minorBidi" w:hAnsiTheme="minorBidi" w:cstheme="minorBidi"/>
            <w:sz w:val="24"/>
            <w:szCs w:val="24"/>
            <w:lang w:val="en-US"/>
          </w:rPr>
          <w:t>20</w:t>
        </w:r>
        <w:r w:rsidR="0092446B">
          <w:rPr>
            <w:rStyle w:val="Hyperlink"/>
            <w:rFonts w:asciiTheme="minorBidi" w:hAnsiTheme="minorBidi" w:cstheme="minorBidi"/>
            <w:sz w:val="24"/>
            <w:szCs w:val="24"/>
            <w:lang w:val="en-US"/>
          </w:rPr>
          <w:t>25</w:t>
        </w:r>
      </w:hyperlink>
    </w:p>
    <w:p w14:paraId="48E235C7" w14:textId="78731924" w:rsidR="00596113" w:rsidRPr="00757289" w:rsidRDefault="00596113" w:rsidP="00A14EE8">
      <w:pPr>
        <w:pStyle w:val="StyleHeading1BodyCalibri"/>
        <w:spacing w:before="200"/>
        <w:rPr>
          <w:rFonts w:asciiTheme="minorBidi" w:hAnsiTheme="minorBidi" w:cstheme="minorBidi"/>
        </w:rPr>
      </w:pPr>
      <w:r w:rsidRPr="00757289">
        <w:rPr>
          <w:rFonts w:asciiTheme="minorBidi" w:hAnsiTheme="minorBidi" w:cstheme="minorBidi"/>
        </w:rPr>
        <w:t xml:space="preserve">06 Annual Report </w:t>
      </w:r>
      <w:r w:rsidR="00E32266" w:rsidRPr="00757289">
        <w:rPr>
          <w:rFonts w:asciiTheme="minorBidi" w:hAnsiTheme="minorBidi" w:cstheme="minorBidi"/>
        </w:rPr>
        <w:t>202</w:t>
      </w:r>
      <w:r w:rsidR="0035549D">
        <w:rPr>
          <w:rFonts w:asciiTheme="minorBidi" w:hAnsiTheme="minorBidi" w:cstheme="minorBidi"/>
        </w:rPr>
        <w:t>5</w:t>
      </w:r>
    </w:p>
    <w:p w14:paraId="2935FEAB" w14:textId="0AEE7B7A" w:rsidR="00596113" w:rsidRPr="00757289" w:rsidRDefault="00166229" w:rsidP="00B50F55">
      <w:pPr>
        <w:pStyle w:val="FormatvorlagePargrapgBlack0PtErsteZeile005cm1"/>
        <w:ind w:left="0" w:firstLine="0"/>
        <w:rPr>
          <w:rFonts w:asciiTheme="minorBidi" w:hAnsiTheme="minorBidi" w:cstheme="minorBidi"/>
          <w:sz w:val="24"/>
          <w:szCs w:val="24"/>
          <w:lang w:val="en-US"/>
        </w:rPr>
      </w:pPr>
      <w:r w:rsidRPr="00757289">
        <w:rPr>
          <w:rFonts w:asciiTheme="minorBidi" w:hAnsiTheme="minorBidi" w:cstheme="minorBidi"/>
          <w:sz w:val="24"/>
          <w:szCs w:val="24"/>
          <w:lang w:val="en-US"/>
        </w:rPr>
        <w:t>Paper</w:t>
      </w:r>
      <w:r w:rsidR="00D645A7" w:rsidRPr="00757289">
        <w:rPr>
          <w:rFonts w:asciiTheme="minorBidi" w:hAnsiTheme="minorBidi" w:cstheme="minorBidi"/>
          <w:sz w:val="24"/>
          <w:szCs w:val="24"/>
          <w:lang w:val="en-US"/>
        </w:rPr>
        <w:t>:</w:t>
      </w:r>
      <w:r w:rsidRPr="00757289">
        <w:rPr>
          <w:rFonts w:asciiTheme="minorBidi" w:hAnsiTheme="minorBidi" w:cstheme="minorBidi"/>
          <w:sz w:val="24"/>
          <w:szCs w:val="24"/>
          <w:lang w:val="en-US"/>
        </w:rPr>
        <w:t xml:space="preserve"> </w:t>
      </w:r>
      <w:hyperlink r:id="rId15" w:history="1">
        <w:r w:rsidR="00EE2086" w:rsidRPr="00757289">
          <w:rPr>
            <w:rStyle w:val="Hyperlink"/>
            <w:rFonts w:asciiTheme="minorBidi" w:hAnsiTheme="minorBidi" w:cstheme="minorBidi"/>
            <w:sz w:val="24"/>
            <w:szCs w:val="24"/>
            <w:lang w:val="en-US"/>
          </w:rPr>
          <w:t xml:space="preserve">DAISY Consortium </w:t>
        </w:r>
        <w:r w:rsidR="00596113" w:rsidRPr="00757289">
          <w:rPr>
            <w:rStyle w:val="Hyperlink"/>
            <w:rFonts w:asciiTheme="minorBidi" w:hAnsiTheme="minorBidi" w:cstheme="minorBidi"/>
            <w:sz w:val="24"/>
            <w:szCs w:val="24"/>
            <w:lang w:val="en-US"/>
          </w:rPr>
          <w:t xml:space="preserve">Annual Report </w:t>
        </w:r>
        <w:r w:rsidR="00E32266" w:rsidRPr="00757289">
          <w:rPr>
            <w:rStyle w:val="Hyperlink"/>
            <w:rFonts w:asciiTheme="minorBidi" w:hAnsiTheme="minorBidi" w:cstheme="minorBidi"/>
            <w:sz w:val="24"/>
            <w:szCs w:val="24"/>
            <w:lang w:val="en-US"/>
          </w:rPr>
          <w:t>202</w:t>
        </w:r>
        <w:r w:rsidR="00551FD1">
          <w:rPr>
            <w:rStyle w:val="Hyperlink"/>
            <w:rFonts w:asciiTheme="minorBidi" w:hAnsiTheme="minorBidi" w:cstheme="minorBidi"/>
            <w:sz w:val="24"/>
            <w:szCs w:val="24"/>
            <w:lang w:val="en-US"/>
          </w:rPr>
          <w:t>5</w:t>
        </w:r>
      </w:hyperlink>
      <w:r w:rsidR="004074BE" w:rsidRPr="00757289">
        <w:rPr>
          <w:rFonts w:asciiTheme="minorBidi" w:hAnsiTheme="minorBidi" w:cstheme="minorBidi"/>
          <w:sz w:val="24"/>
          <w:szCs w:val="24"/>
          <w:lang w:val="en-US"/>
        </w:rPr>
        <w:t xml:space="preserve"> </w:t>
      </w:r>
    </w:p>
    <w:p w14:paraId="0625BEC0" w14:textId="780A194E" w:rsidR="00D820D7" w:rsidRPr="00757289" w:rsidRDefault="00D820D7" w:rsidP="00D820D7">
      <w:pPr>
        <w:pStyle w:val="ParagraphBlue"/>
        <w:spacing w:before="0"/>
        <w:rPr>
          <w:rFonts w:asciiTheme="minorBidi" w:hAnsiTheme="minorBidi" w:cstheme="minorBidi"/>
        </w:rPr>
      </w:pPr>
      <w:r w:rsidRPr="00757289">
        <w:rPr>
          <w:rFonts w:asciiTheme="minorBidi" w:hAnsiTheme="minorBidi" w:cstheme="minorBidi"/>
        </w:rPr>
        <w:t xml:space="preserve">The Annual Report provides an overview of the main activities of the DAISY Consortium during </w:t>
      </w:r>
      <w:r w:rsidR="002D7CAB" w:rsidRPr="00757289">
        <w:rPr>
          <w:rFonts w:asciiTheme="minorBidi" w:hAnsiTheme="minorBidi" w:cstheme="minorBidi"/>
        </w:rPr>
        <w:t>202</w:t>
      </w:r>
      <w:r w:rsidR="00551FD1">
        <w:rPr>
          <w:rFonts w:asciiTheme="minorBidi" w:hAnsiTheme="minorBidi" w:cstheme="minorBidi"/>
        </w:rPr>
        <w:t>5</w:t>
      </w:r>
      <w:r w:rsidRPr="00757289">
        <w:rPr>
          <w:rFonts w:asciiTheme="minorBidi" w:hAnsiTheme="minorBidi" w:cstheme="minorBidi"/>
        </w:rPr>
        <w:t>, highlights the achievements of DAISY Members, and includes a summary of the audited accounts.</w:t>
      </w:r>
    </w:p>
    <w:p w14:paraId="63F8A0FC" w14:textId="3316A6DD" w:rsidR="00596113" w:rsidRPr="00757289" w:rsidRDefault="00596113" w:rsidP="006F0F4E">
      <w:pPr>
        <w:pStyle w:val="Heading2"/>
        <w:rPr>
          <w:rFonts w:asciiTheme="minorBidi" w:hAnsiTheme="minorBidi" w:cstheme="minorBidi"/>
        </w:rPr>
      </w:pPr>
      <w:r w:rsidRPr="00757289">
        <w:rPr>
          <w:rFonts w:asciiTheme="minorBidi" w:hAnsiTheme="minorBidi" w:cstheme="minorBidi"/>
        </w:rPr>
        <w:t>06.01 Annual Report</w:t>
      </w:r>
    </w:p>
    <w:p w14:paraId="5444BCB6" w14:textId="1AA5EE17" w:rsidR="00596113" w:rsidRPr="00757289" w:rsidRDefault="00596113" w:rsidP="000B7C6D">
      <w:pPr>
        <w:pStyle w:val="ParagraphBlue"/>
        <w:spacing w:before="0"/>
        <w:rPr>
          <w:rFonts w:asciiTheme="minorBidi" w:hAnsiTheme="minorBidi" w:cstheme="minorBidi"/>
        </w:rPr>
      </w:pPr>
      <w:r w:rsidRPr="00757289">
        <w:rPr>
          <w:rFonts w:asciiTheme="minorBidi" w:hAnsiTheme="minorBidi" w:cstheme="minorBidi"/>
        </w:rPr>
        <w:t xml:space="preserve">The </w:t>
      </w:r>
      <w:r w:rsidR="00D00576" w:rsidRPr="00757289">
        <w:rPr>
          <w:rFonts w:asciiTheme="minorBidi" w:hAnsiTheme="minorBidi" w:cstheme="minorBidi"/>
        </w:rPr>
        <w:t xml:space="preserve">Chief Executive Officer will </w:t>
      </w:r>
      <w:r w:rsidR="001D3FEC" w:rsidRPr="00757289">
        <w:rPr>
          <w:rFonts w:asciiTheme="minorBidi" w:hAnsiTheme="minorBidi" w:cstheme="minorBidi"/>
        </w:rPr>
        <w:t>introduce the Annual Report</w:t>
      </w:r>
      <w:r w:rsidRPr="00757289">
        <w:rPr>
          <w:rFonts w:asciiTheme="minorBidi" w:hAnsiTheme="minorBidi" w:cstheme="minorBidi"/>
        </w:rPr>
        <w:t>.</w:t>
      </w:r>
    </w:p>
    <w:p w14:paraId="6C0871CC" w14:textId="050B0849" w:rsidR="00596113" w:rsidRPr="00757289" w:rsidRDefault="00596113" w:rsidP="006F0F4E">
      <w:pPr>
        <w:pStyle w:val="Heading2"/>
        <w:rPr>
          <w:rFonts w:asciiTheme="minorBidi" w:hAnsiTheme="minorBidi" w:cstheme="minorBidi"/>
        </w:rPr>
      </w:pPr>
      <w:r w:rsidRPr="00757289">
        <w:rPr>
          <w:rFonts w:asciiTheme="minorBidi" w:hAnsiTheme="minorBidi" w:cstheme="minorBidi"/>
        </w:rPr>
        <w:t>06.02 Annual Report: Financials</w:t>
      </w:r>
    </w:p>
    <w:p w14:paraId="1B029D97" w14:textId="4D44BE06" w:rsidR="00596113" w:rsidRPr="00757289" w:rsidRDefault="00596113" w:rsidP="000B7C6D">
      <w:pPr>
        <w:pStyle w:val="ParagraphBlue"/>
        <w:spacing w:before="0"/>
        <w:rPr>
          <w:rFonts w:asciiTheme="minorBidi" w:hAnsiTheme="minorBidi" w:cstheme="minorBidi"/>
        </w:rPr>
      </w:pPr>
      <w:r w:rsidRPr="00757289">
        <w:rPr>
          <w:rFonts w:asciiTheme="minorBidi" w:hAnsiTheme="minorBidi" w:cstheme="minorBidi"/>
        </w:rPr>
        <w:t xml:space="preserve">The </w:t>
      </w:r>
      <w:r w:rsidR="008C6D3B" w:rsidRPr="00757289">
        <w:rPr>
          <w:rFonts w:asciiTheme="minorBidi" w:hAnsiTheme="minorBidi" w:cstheme="minorBidi"/>
        </w:rPr>
        <w:t xml:space="preserve">Treasurer </w:t>
      </w:r>
      <w:r w:rsidR="001B750A" w:rsidRPr="00757289">
        <w:rPr>
          <w:rFonts w:asciiTheme="minorBidi" w:hAnsiTheme="minorBidi" w:cstheme="minorBidi"/>
        </w:rPr>
        <w:t>Ali</w:t>
      </w:r>
      <w:r w:rsidR="00EB0449" w:rsidRPr="00757289">
        <w:rPr>
          <w:rFonts w:asciiTheme="minorBidi" w:hAnsiTheme="minorBidi" w:cstheme="minorBidi"/>
        </w:rPr>
        <w:t xml:space="preserve">ce O’Reilly </w:t>
      </w:r>
      <w:r w:rsidR="008C6D3B" w:rsidRPr="00757289">
        <w:rPr>
          <w:rFonts w:asciiTheme="minorBidi" w:hAnsiTheme="minorBidi" w:cstheme="minorBidi"/>
        </w:rPr>
        <w:t xml:space="preserve">will present the financial </w:t>
      </w:r>
      <w:r w:rsidRPr="00757289">
        <w:rPr>
          <w:rFonts w:asciiTheme="minorBidi" w:hAnsiTheme="minorBidi" w:cstheme="minorBidi"/>
        </w:rPr>
        <w:t>part of the Annual Report.</w:t>
      </w:r>
    </w:p>
    <w:p w14:paraId="4E6474B5" w14:textId="2418273D" w:rsidR="00596113" w:rsidRPr="00757289" w:rsidRDefault="00596113" w:rsidP="006F0F4E">
      <w:pPr>
        <w:pStyle w:val="Heading2"/>
        <w:rPr>
          <w:rFonts w:asciiTheme="minorBidi" w:hAnsiTheme="minorBidi" w:cstheme="minorBidi"/>
        </w:rPr>
      </w:pPr>
      <w:r w:rsidRPr="00757289">
        <w:rPr>
          <w:rFonts w:asciiTheme="minorBidi" w:hAnsiTheme="minorBidi" w:cstheme="minorBidi"/>
        </w:rPr>
        <w:t xml:space="preserve">06.03 Approval of the Annual Report </w:t>
      </w:r>
      <w:r w:rsidR="002D7CAB" w:rsidRPr="00757289">
        <w:rPr>
          <w:rFonts w:asciiTheme="minorBidi" w:hAnsiTheme="minorBidi" w:cstheme="minorBidi"/>
        </w:rPr>
        <w:t>202</w:t>
      </w:r>
      <w:r w:rsidR="00551FD1">
        <w:rPr>
          <w:rFonts w:asciiTheme="minorBidi" w:hAnsiTheme="minorBidi" w:cstheme="minorBidi"/>
        </w:rPr>
        <w:t>5</w:t>
      </w:r>
    </w:p>
    <w:p w14:paraId="7EDE2F33" w14:textId="79D282E9" w:rsidR="00596113" w:rsidRPr="00757289" w:rsidRDefault="00FC3E0B" w:rsidP="000B7C6D">
      <w:pPr>
        <w:pStyle w:val="ParagraphBlue"/>
        <w:spacing w:before="0"/>
        <w:rPr>
          <w:rFonts w:asciiTheme="minorBidi" w:hAnsiTheme="minorBidi" w:cstheme="minorBidi"/>
        </w:rPr>
      </w:pPr>
      <w:r w:rsidRPr="00757289">
        <w:rPr>
          <w:rFonts w:asciiTheme="minorBidi" w:hAnsiTheme="minorBidi" w:cstheme="minorBidi"/>
        </w:rPr>
        <w:t>The President will present the Board’s recommendation to the General Meeting concerning the approval of t</w:t>
      </w:r>
      <w:r w:rsidR="00DA0AFF" w:rsidRPr="00757289">
        <w:rPr>
          <w:rFonts w:asciiTheme="minorBidi" w:hAnsiTheme="minorBidi" w:cstheme="minorBidi"/>
        </w:rPr>
        <w:t xml:space="preserve">he </w:t>
      </w:r>
      <w:r w:rsidR="00596113" w:rsidRPr="00757289">
        <w:rPr>
          <w:rFonts w:asciiTheme="minorBidi" w:hAnsiTheme="minorBidi" w:cstheme="minorBidi"/>
        </w:rPr>
        <w:t xml:space="preserve">Annual Report for </w:t>
      </w:r>
      <w:r w:rsidR="002D7CAB" w:rsidRPr="00757289">
        <w:rPr>
          <w:rFonts w:asciiTheme="minorBidi" w:hAnsiTheme="minorBidi" w:cstheme="minorBidi"/>
        </w:rPr>
        <w:t>202</w:t>
      </w:r>
      <w:r w:rsidR="00551FD1">
        <w:rPr>
          <w:rFonts w:asciiTheme="minorBidi" w:hAnsiTheme="minorBidi" w:cstheme="minorBidi"/>
        </w:rPr>
        <w:t>5</w:t>
      </w:r>
      <w:r w:rsidR="00596113" w:rsidRPr="00757289">
        <w:rPr>
          <w:rFonts w:asciiTheme="minorBidi" w:hAnsiTheme="minorBidi" w:cstheme="minorBidi"/>
        </w:rPr>
        <w:t>.</w:t>
      </w:r>
    </w:p>
    <w:p w14:paraId="2CC5A380" w14:textId="754712CE" w:rsidR="00596113" w:rsidRPr="00757289" w:rsidRDefault="00596113" w:rsidP="00413BE6">
      <w:pPr>
        <w:pStyle w:val="StyleHeading1BodyCalibri"/>
        <w:rPr>
          <w:rFonts w:asciiTheme="minorBidi" w:hAnsiTheme="minorBidi" w:cstheme="minorBidi"/>
        </w:rPr>
      </w:pPr>
      <w:r w:rsidRPr="00757289">
        <w:rPr>
          <w:rFonts w:asciiTheme="minorBidi" w:hAnsiTheme="minorBidi" w:cstheme="minorBidi"/>
        </w:rPr>
        <w:t xml:space="preserve">07 Discharge of the Board for </w:t>
      </w:r>
      <w:r w:rsidR="002D7CAB" w:rsidRPr="00757289">
        <w:rPr>
          <w:rFonts w:asciiTheme="minorBidi" w:hAnsiTheme="minorBidi" w:cstheme="minorBidi"/>
        </w:rPr>
        <w:t>202</w:t>
      </w:r>
      <w:r w:rsidR="00551FD1">
        <w:rPr>
          <w:rFonts w:asciiTheme="minorBidi" w:hAnsiTheme="minorBidi" w:cstheme="minorBidi"/>
        </w:rPr>
        <w:t>5</w:t>
      </w:r>
    </w:p>
    <w:p w14:paraId="62FB0F16" w14:textId="0A2BCB8F" w:rsidR="00596113" w:rsidRPr="00757289" w:rsidRDefault="00F3702D" w:rsidP="00F3702D">
      <w:pPr>
        <w:pStyle w:val="PargrapgBlack0Pt"/>
        <w:ind w:left="0" w:firstLine="0"/>
        <w:rPr>
          <w:rFonts w:asciiTheme="minorBidi" w:hAnsiTheme="minorBidi" w:cstheme="minorBidi"/>
          <w:color w:val="0033CC"/>
          <w:sz w:val="24"/>
          <w:lang w:val="en-US"/>
        </w:rPr>
      </w:pPr>
      <w:r w:rsidRPr="00757289">
        <w:rPr>
          <w:rFonts w:asciiTheme="minorBidi" w:hAnsiTheme="minorBidi" w:cstheme="minorBidi"/>
          <w:color w:val="0033CC"/>
          <w:sz w:val="24"/>
          <w:lang w:val="en-US"/>
        </w:rPr>
        <w:t>B</w:t>
      </w:r>
      <w:r w:rsidR="00596113" w:rsidRPr="00757289">
        <w:rPr>
          <w:rFonts w:asciiTheme="minorBidi" w:hAnsiTheme="minorBidi" w:cstheme="minorBidi"/>
          <w:color w:val="0033CC"/>
          <w:sz w:val="24"/>
          <w:lang w:val="en-US"/>
        </w:rPr>
        <w:t xml:space="preserve">y discharging the Board of Directors, the General Meeting formally approves the Board’s action in the business year </w:t>
      </w:r>
      <w:r w:rsidR="002D7CAB" w:rsidRPr="00757289">
        <w:rPr>
          <w:rFonts w:asciiTheme="minorBidi" w:hAnsiTheme="minorBidi" w:cstheme="minorBidi"/>
          <w:color w:val="0033CC"/>
          <w:sz w:val="24"/>
          <w:lang w:val="en-US"/>
        </w:rPr>
        <w:t>202</w:t>
      </w:r>
      <w:r w:rsidR="0035549D">
        <w:rPr>
          <w:rFonts w:asciiTheme="minorBidi" w:hAnsiTheme="minorBidi" w:cstheme="minorBidi"/>
          <w:color w:val="0033CC"/>
          <w:sz w:val="24"/>
          <w:lang w:val="en-US"/>
        </w:rPr>
        <w:t>5</w:t>
      </w:r>
      <w:r w:rsidR="00596113" w:rsidRPr="00757289">
        <w:rPr>
          <w:rFonts w:asciiTheme="minorBidi" w:hAnsiTheme="minorBidi" w:cstheme="minorBidi"/>
          <w:color w:val="0033CC"/>
          <w:sz w:val="24"/>
          <w:lang w:val="en-US"/>
        </w:rPr>
        <w:t>.</w:t>
      </w:r>
    </w:p>
    <w:p w14:paraId="6DAB78CB" w14:textId="38DF56AE" w:rsidR="007B381B" w:rsidRPr="00757289" w:rsidRDefault="007B381B" w:rsidP="007B381B">
      <w:pPr>
        <w:pStyle w:val="StyleHeading1BodyCalibri"/>
        <w:rPr>
          <w:rFonts w:asciiTheme="minorBidi" w:hAnsiTheme="minorBidi" w:cstheme="minorBidi"/>
        </w:rPr>
      </w:pPr>
      <w:r w:rsidRPr="00757289">
        <w:rPr>
          <w:rFonts w:asciiTheme="minorBidi" w:hAnsiTheme="minorBidi" w:cstheme="minorBidi"/>
        </w:rPr>
        <w:t>0</w:t>
      </w:r>
      <w:r w:rsidR="000F62B9">
        <w:rPr>
          <w:rFonts w:asciiTheme="minorBidi" w:hAnsiTheme="minorBidi" w:cstheme="minorBidi"/>
        </w:rPr>
        <w:t>8</w:t>
      </w:r>
      <w:r w:rsidRPr="00757289">
        <w:rPr>
          <w:rFonts w:asciiTheme="minorBidi" w:hAnsiTheme="minorBidi" w:cstheme="minorBidi"/>
        </w:rPr>
        <w:t xml:space="preserve"> New and changing memberships</w:t>
      </w:r>
    </w:p>
    <w:p w14:paraId="43560586" w14:textId="688B2D28" w:rsidR="004F3173" w:rsidRPr="00757289" w:rsidRDefault="007261ED" w:rsidP="004F3173">
      <w:pPr>
        <w:rPr>
          <w:rFonts w:asciiTheme="minorBidi" w:hAnsiTheme="minorBidi" w:cstheme="minorBidi"/>
        </w:rPr>
      </w:pPr>
      <w:r w:rsidRPr="00757289">
        <w:rPr>
          <w:rFonts w:asciiTheme="minorBidi" w:hAnsiTheme="minorBidi" w:cstheme="minorBidi"/>
          <w:color w:val="0033CC"/>
          <w:lang w:val="en-US"/>
        </w:rPr>
        <w:t xml:space="preserve">Welcome to new members, friends and supporters. </w:t>
      </w:r>
      <w:r w:rsidR="004F3173" w:rsidRPr="00757289">
        <w:rPr>
          <w:rFonts w:asciiTheme="minorBidi" w:hAnsiTheme="minorBidi" w:cstheme="minorBidi"/>
          <w:color w:val="0033CC"/>
          <w:lang w:val="en-US"/>
        </w:rPr>
        <w:t xml:space="preserve">Formal </w:t>
      </w:r>
      <w:r w:rsidR="00960AAB" w:rsidRPr="00757289">
        <w:rPr>
          <w:rFonts w:asciiTheme="minorBidi" w:hAnsiTheme="minorBidi" w:cstheme="minorBidi"/>
          <w:color w:val="0033CC"/>
          <w:lang w:val="en-US"/>
        </w:rPr>
        <w:t xml:space="preserve">approval </w:t>
      </w:r>
      <w:r w:rsidRPr="00757289">
        <w:rPr>
          <w:rFonts w:asciiTheme="minorBidi" w:hAnsiTheme="minorBidi" w:cstheme="minorBidi"/>
          <w:color w:val="0033CC"/>
          <w:lang w:val="en-US"/>
        </w:rPr>
        <w:t xml:space="preserve">may be </w:t>
      </w:r>
      <w:r w:rsidR="004F3173" w:rsidRPr="00757289">
        <w:rPr>
          <w:rFonts w:asciiTheme="minorBidi" w:hAnsiTheme="minorBidi" w:cstheme="minorBidi"/>
          <w:color w:val="0033CC"/>
          <w:lang w:val="en-US"/>
        </w:rPr>
        <w:t>required</w:t>
      </w:r>
      <w:r w:rsidR="00960AAB" w:rsidRPr="00757289">
        <w:rPr>
          <w:rFonts w:asciiTheme="minorBidi" w:hAnsiTheme="minorBidi" w:cstheme="minorBidi"/>
          <w:color w:val="0033CC"/>
          <w:lang w:val="en-US"/>
        </w:rPr>
        <w:t xml:space="preserve"> for some </w:t>
      </w:r>
      <w:r w:rsidR="00297D98" w:rsidRPr="00757289">
        <w:rPr>
          <w:rFonts w:asciiTheme="minorBidi" w:hAnsiTheme="minorBidi" w:cstheme="minorBidi"/>
          <w:color w:val="0033CC"/>
          <w:lang w:val="en-US"/>
        </w:rPr>
        <w:t>membership classes</w:t>
      </w:r>
      <w:r w:rsidR="004F3173" w:rsidRPr="00757289">
        <w:rPr>
          <w:rFonts w:asciiTheme="minorBidi" w:hAnsiTheme="minorBidi" w:cstheme="minorBidi"/>
          <w:color w:val="0033CC"/>
          <w:lang w:val="en-US"/>
        </w:rPr>
        <w:t>.</w:t>
      </w:r>
    </w:p>
    <w:p w14:paraId="0A34A7C2" w14:textId="71031CDE" w:rsidR="00596113" w:rsidRPr="00757289" w:rsidRDefault="00596113" w:rsidP="00413BE6">
      <w:pPr>
        <w:pStyle w:val="StyleHeading1BodyCalibri"/>
        <w:rPr>
          <w:rFonts w:asciiTheme="minorBidi" w:hAnsiTheme="minorBidi" w:cstheme="minorBidi"/>
        </w:rPr>
      </w:pPr>
      <w:r w:rsidRPr="00757289">
        <w:rPr>
          <w:rFonts w:asciiTheme="minorBidi" w:hAnsiTheme="minorBidi" w:cstheme="minorBidi"/>
        </w:rPr>
        <w:t>0</w:t>
      </w:r>
      <w:r w:rsidR="000F62B9">
        <w:rPr>
          <w:rFonts w:asciiTheme="minorBidi" w:hAnsiTheme="minorBidi" w:cstheme="minorBidi"/>
        </w:rPr>
        <w:t>9</w:t>
      </w:r>
      <w:r w:rsidRPr="00757289">
        <w:rPr>
          <w:rFonts w:asciiTheme="minorBidi" w:hAnsiTheme="minorBidi" w:cstheme="minorBidi"/>
        </w:rPr>
        <w:t xml:space="preserve"> Decision on the Membership Fees for </w:t>
      </w:r>
      <w:r w:rsidR="00AA18F2" w:rsidRPr="00757289">
        <w:rPr>
          <w:rFonts w:asciiTheme="minorBidi" w:hAnsiTheme="minorBidi" w:cstheme="minorBidi"/>
        </w:rPr>
        <w:t>202</w:t>
      </w:r>
      <w:r w:rsidR="00551FD1">
        <w:rPr>
          <w:rFonts w:asciiTheme="minorBidi" w:hAnsiTheme="minorBidi" w:cstheme="minorBidi"/>
        </w:rPr>
        <w:t>7</w:t>
      </w:r>
    </w:p>
    <w:p w14:paraId="07F38FF8" w14:textId="5948DD5D" w:rsidR="00014153" w:rsidRPr="00757289" w:rsidRDefault="00E03E52" w:rsidP="004A0989">
      <w:pPr>
        <w:pStyle w:val="PargrapgBlack0Pt"/>
        <w:ind w:left="0" w:firstLine="0"/>
        <w:rPr>
          <w:rFonts w:asciiTheme="minorBidi" w:hAnsiTheme="minorBidi" w:cstheme="minorBidi"/>
          <w:color w:val="0033CC"/>
          <w:sz w:val="24"/>
          <w:lang w:val="en-US"/>
        </w:rPr>
      </w:pPr>
      <w:r w:rsidRPr="00757289">
        <w:rPr>
          <w:rFonts w:asciiTheme="minorBidi" w:hAnsiTheme="minorBidi" w:cstheme="minorBidi"/>
          <w:color w:val="0033CC"/>
          <w:sz w:val="24"/>
          <w:lang w:val="en-US"/>
        </w:rPr>
        <w:t>T</w:t>
      </w:r>
      <w:r w:rsidR="00596113" w:rsidRPr="00757289">
        <w:rPr>
          <w:rFonts w:asciiTheme="minorBidi" w:hAnsiTheme="minorBidi" w:cstheme="minorBidi"/>
          <w:color w:val="0033CC"/>
          <w:sz w:val="24"/>
          <w:lang w:val="en-US"/>
        </w:rPr>
        <w:t xml:space="preserve">he </w:t>
      </w:r>
      <w:r w:rsidR="003A11D7" w:rsidRPr="00757289">
        <w:rPr>
          <w:rFonts w:asciiTheme="minorBidi" w:hAnsiTheme="minorBidi" w:cstheme="minorBidi"/>
          <w:color w:val="0033CC"/>
          <w:sz w:val="24"/>
          <w:lang w:val="en-US"/>
        </w:rPr>
        <w:t>Treasurer</w:t>
      </w:r>
      <w:r w:rsidR="00596113" w:rsidRPr="00757289">
        <w:rPr>
          <w:rFonts w:asciiTheme="minorBidi" w:hAnsiTheme="minorBidi" w:cstheme="minorBidi"/>
          <w:color w:val="0033CC"/>
          <w:sz w:val="24"/>
          <w:lang w:val="en-US"/>
        </w:rPr>
        <w:t xml:space="preserve"> will present the Board’s recommendation to the General Meeting </w:t>
      </w:r>
      <w:r w:rsidRPr="00757289">
        <w:rPr>
          <w:rFonts w:asciiTheme="minorBidi" w:hAnsiTheme="minorBidi" w:cstheme="minorBidi"/>
          <w:color w:val="0033CC"/>
          <w:sz w:val="24"/>
          <w:lang w:val="en-US"/>
        </w:rPr>
        <w:t xml:space="preserve">concerning </w:t>
      </w:r>
      <w:r w:rsidR="00596113" w:rsidRPr="00757289">
        <w:rPr>
          <w:rFonts w:asciiTheme="minorBidi" w:hAnsiTheme="minorBidi" w:cstheme="minorBidi"/>
          <w:color w:val="0033CC"/>
          <w:sz w:val="24"/>
          <w:lang w:val="en-US"/>
        </w:rPr>
        <w:t xml:space="preserve">the fees coming into effect on 1st January </w:t>
      </w:r>
      <w:r w:rsidR="00AA18F2" w:rsidRPr="00757289">
        <w:rPr>
          <w:rFonts w:asciiTheme="minorBidi" w:hAnsiTheme="minorBidi" w:cstheme="minorBidi"/>
          <w:color w:val="0033CC"/>
          <w:sz w:val="24"/>
          <w:lang w:val="en-US"/>
        </w:rPr>
        <w:t>202</w:t>
      </w:r>
      <w:r w:rsidR="00551FD1">
        <w:rPr>
          <w:rFonts w:asciiTheme="minorBidi" w:hAnsiTheme="minorBidi" w:cstheme="minorBidi"/>
          <w:color w:val="0033CC"/>
          <w:sz w:val="24"/>
          <w:lang w:val="en-US"/>
        </w:rPr>
        <w:t>7</w:t>
      </w:r>
      <w:r w:rsidR="004A0989">
        <w:rPr>
          <w:rFonts w:asciiTheme="minorBidi" w:hAnsiTheme="minorBidi" w:cstheme="minorBidi"/>
          <w:color w:val="0033CC"/>
          <w:sz w:val="24"/>
          <w:lang w:val="en-US"/>
        </w:rPr>
        <w:t>.</w:t>
      </w:r>
    </w:p>
    <w:p w14:paraId="1FE1ACD6" w14:textId="33D7A659" w:rsidR="0091589D" w:rsidRPr="00757289" w:rsidRDefault="0091589D" w:rsidP="00413BE6">
      <w:pPr>
        <w:pStyle w:val="StyleHeading1BodyCalibri"/>
        <w:rPr>
          <w:rFonts w:asciiTheme="minorBidi" w:hAnsiTheme="minorBidi" w:cstheme="minorBidi"/>
        </w:rPr>
      </w:pPr>
      <w:r w:rsidRPr="00757289">
        <w:rPr>
          <w:rFonts w:asciiTheme="minorBidi" w:hAnsiTheme="minorBidi" w:cstheme="minorBidi"/>
        </w:rPr>
        <w:t>1</w:t>
      </w:r>
      <w:r w:rsidR="00B3764B">
        <w:rPr>
          <w:rFonts w:asciiTheme="minorBidi" w:hAnsiTheme="minorBidi" w:cstheme="minorBidi"/>
        </w:rPr>
        <w:t>0</w:t>
      </w:r>
      <w:r w:rsidRPr="00757289">
        <w:rPr>
          <w:rFonts w:asciiTheme="minorBidi" w:hAnsiTheme="minorBidi" w:cstheme="minorBidi"/>
        </w:rPr>
        <w:t xml:space="preserve"> Location of the General Meeting </w:t>
      </w:r>
      <w:r w:rsidR="00AA18F2" w:rsidRPr="00757289">
        <w:rPr>
          <w:rFonts w:asciiTheme="minorBidi" w:hAnsiTheme="minorBidi" w:cstheme="minorBidi"/>
        </w:rPr>
        <w:t>202</w:t>
      </w:r>
      <w:r w:rsidR="00767EC5">
        <w:rPr>
          <w:rFonts w:asciiTheme="minorBidi" w:hAnsiTheme="minorBidi" w:cstheme="minorBidi"/>
        </w:rPr>
        <w:t>7</w:t>
      </w:r>
    </w:p>
    <w:p w14:paraId="678F20A8" w14:textId="7751D1C4" w:rsidR="00F77586" w:rsidRPr="00757289" w:rsidRDefault="00F77586" w:rsidP="00F77586">
      <w:pPr>
        <w:pStyle w:val="PargrapgBlack0Pt"/>
        <w:ind w:left="0" w:firstLine="0"/>
        <w:rPr>
          <w:rFonts w:asciiTheme="minorBidi" w:hAnsiTheme="minorBidi" w:cstheme="minorBidi"/>
          <w:color w:val="0033CC"/>
          <w:sz w:val="24"/>
          <w:lang w:val="en-US"/>
        </w:rPr>
      </w:pPr>
      <w:r w:rsidRPr="00757289">
        <w:rPr>
          <w:rFonts w:asciiTheme="minorBidi" w:hAnsiTheme="minorBidi" w:cstheme="minorBidi"/>
          <w:color w:val="0033CC"/>
          <w:sz w:val="24"/>
          <w:lang w:val="en-US"/>
        </w:rPr>
        <w:t xml:space="preserve">The President will </w:t>
      </w:r>
      <w:r w:rsidR="008F260D" w:rsidRPr="00757289">
        <w:rPr>
          <w:rFonts w:asciiTheme="minorBidi" w:hAnsiTheme="minorBidi" w:cstheme="minorBidi"/>
          <w:color w:val="0033CC"/>
          <w:sz w:val="24"/>
          <w:lang w:val="en-US"/>
        </w:rPr>
        <w:t xml:space="preserve">inform about </w:t>
      </w:r>
      <w:r w:rsidR="000F26B0" w:rsidRPr="00757289">
        <w:rPr>
          <w:rFonts w:asciiTheme="minorBidi" w:hAnsiTheme="minorBidi" w:cstheme="minorBidi"/>
          <w:color w:val="0033CC"/>
          <w:sz w:val="24"/>
          <w:lang w:val="en-US"/>
        </w:rPr>
        <w:t>next year</w:t>
      </w:r>
      <w:r w:rsidR="00EC58C8" w:rsidRPr="00757289">
        <w:rPr>
          <w:rFonts w:asciiTheme="minorBidi" w:hAnsiTheme="minorBidi" w:cstheme="minorBidi"/>
          <w:color w:val="0033CC"/>
          <w:sz w:val="24"/>
          <w:lang w:val="en-US"/>
        </w:rPr>
        <w:t>’s meeting.</w:t>
      </w:r>
    </w:p>
    <w:p w14:paraId="63399C30" w14:textId="16CD7B3E" w:rsidR="00014153" w:rsidRPr="00757289" w:rsidRDefault="00014153" w:rsidP="00413BE6">
      <w:pPr>
        <w:pStyle w:val="StyleHeading1BodyCalibri"/>
        <w:rPr>
          <w:rFonts w:asciiTheme="minorBidi" w:hAnsiTheme="minorBidi" w:cstheme="minorBidi"/>
        </w:rPr>
      </w:pPr>
      <w:r w:rsidRPr="00757289">
        <w:rPr>
          <w:rFonts w:asciiTheme="minorBidi" w:hAnsiTheme="minorBidi" w:cstheme="minorBidi"/>
        </w:rPr>
        <w:t>1</w:t>
      </w:r>
      <w:r w:rsidR="00B3764B">
        <w:rPr>
          <w:rFonts w:asciiTheme="minorBidi" w:hAnsiTheme="minorBidi" w:cstheme="minorBidi"/>
        </w:rPr>
        <w:t>1</w:t>
      </w:r>
      <w:r w:rsidRPr="00757289">
        <w:rPr>
          <w:rFonts w:asciiTheme="minorBidi" w:hAnsiTheme="minorBidi" w:cstheme="minorBidi"/>
        </w:rPr>
        <w:t xml:space="preserve"> </w:t>
      </w:r>
      <w:r w:rsidR="00E13BD8">
        <w:rPr>
          <w:rFonts w:asciiTheme="minorBidi" w:hAnsiTheme="minorBidi" w:cstheme="minorBidi"/>
        </w:rPr>
        <w:t xml:space="preserve">Three Decades of </w:t>
      </w:r>
      <w:r w:rsidR="0019246D">
        <w:rPr>
          <w:rFonts w:asciiTheme="minorBidi" w:hAnsiTheme="minorBidi" w:cstheme="minorBidi"/>
        </w:rPr>
        <w:t>DAISY</w:t>
      </w:r>
    </w:p>
    <w:p w14:paraId="1DC20A6A" w14:textId="294DD713" w:rsidR="00BB137D" w:rsidRPr="00757289" w:rsidRDefault="007459B0" w:rsidP="00BB137D">
      <w:pPr>
        <w:rPr>
          <w:rFonts w:asciiTheme="minorBidi" w:hAnsiTheme="minorBidi" w:cstheme="minorBidi"/>
          <w:color w:val="0033CC"/>
          <w:lang w:val="en-US"/>
        </w:rPr>
      </w:pPr>
      <w:r w:rsidRPr="007459B0">
        <w:rPr>
          <w:rFonts w:asciiTheme="minorBidi" w:hAnsiTheme="minorBidi" w:cstheme="minorBidi"/>
          <w:color w:val="0033CC"/>
          <w:lang w:val="en-US"/>
        </w:rPr>
        <w:t xml:space="preserve">2026 marks thirty years since the DAISY Consortium was founded. </w:t>
      </w:r>
      <w:r w:rsidR="00E810DA">
        <w:rPr>
          <w:rFonts w:asciiTheme="minorBidi" w:hAnsiTheme="minorBidi" w:cstheme="minorBidi"/>
          <w:color w:val="0033CC"/>
          <w:lang w:val="en-US"/>
        </w:rPr>
        <w:t>T</w:t>
      </w:r>
      <w:r w:rsidRPr="007459B0">
        <w:rPr>
          <w:rFonts w:asciiTheme="minorBidi" w:hAnsiTheme="minorBidi" w:cstheme="minorBidi"/>
          <w:color w:val="0033CC"/>
          <w:lang w:val="en-US"/>
        </w:rPr>
        <w:t>he President will take a moment to celebrate the journey and the global community that continues to make accessible reading a reality</w:t>
      </w:r>
      <w:r w:rsidR="008606BE" w:rsidRPr="00757289">
        <w:rPr>
          <w:rFonts w:asciiTheme="minorBidi" w:hAnsiTheme="minorBidi" w:cstheme="minorBidi"/>
          <w:color w:val="0033CC"/>
          <w:lang w:val="en-US"/>
        </w:rPr>
        <w:t>.</w:t>
      </w:r>
    </w:p>
    <w:p w14:paraId="484ED5DA" w14:textId="16FC5E00" w:rsidR="00596113" w:rsidRPr="00757289" w:rsidRDefault="001A0AAE" w:rsidP="00413BE6">
      <w:pPr>
        <w:pStyle w:val="StyleHeading1BodyCalibri"/>
        <w:rPr>
          <w:rFonts w:asciiTheme="minorBidi" w:hAnsiTheme="minorBidi" w:cstheme="minorBidi"/>
        </w:rPr>
      </w:pPr>
      <w:r w:rsidRPr="00757289">
        <w:rPr>
          <w:rFonts w:asciiTheme="minorBidi" w:hAnsiTheme="minorBidi" w:cstheme="minorBidi"/>
        </w:rPr>
        <w:t>1</w:t>
      </w:r>
      <w:r w:rsidR="00B3764B">
        <w:rPr>
          <w:rFonts w:asciiTheme="minorBidi" w:hAnsiTheme="minorBidi" w:cstheme="minorBidi"/>
        </w:rPr>
        <w:t>2</w:t>
      </w:r>
      <w:r w:rsidR="00596113" w:rsidRPr="00757289">
        <w:rPr>
          <w:rFonts w:asciiTheme="minorBidi" w:hAnsiTheme="minorBidi" w:cstheme="minorBidi"/>
        </w:rPr>
        <w:t xml:space="preserve"> </w:t>
      </w:r>
      <w:r w:rsidR="0091589D" w:rsidRPr="00757289">
        <w:rPr>
          <w:rFonts w:asciiTheme="minorBidi" w:hAnsiTheme="minorBidi" w:cstheme="minorBidi"/>
        </w:rPr>
        <w:t>Close of meeting</w:t>
      </w:r>
    </w:p>
    <w:sectPr w:rsidR="00596113" w:rsidRPr="00757289" w:rsidSect="009B1676">
      <w:headerReference w:type="even" r:id="rId16"/>
      <w:headerReference w:type="default" r:id="rId17"/>
      <w:footerReference w:type="even" r:id="rId18"/>
      <w:footerReference w:type="default" r:id="rId19"/>
      <w:headerReference w:type="first" r:id="rId20"/>
      <w:footerReference w:type="first" r:id="rId21"/>
      <w:pgSz w:w="11906" w:h="16838"/>
      <w:pgMar w:top="1985" w:right="1418" w:bottom="1701"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19A652" w14:textId="77777777" w:rsidR="00DB016F" w:rsidRDefault="00DB016F">
      <w:r>
        <w:separator/>
      </w:r>
    </w:p>
  </w:endnote>
  <w:endnote w:type="continuationSeparator" w:id="0">
    <w:p w14:paraId="732AAD33" w14:textId="77777777" w:rsidR="00DB016F" w:rsidRDefault="00DB016F">
      <w:r>
        <w:continuationSeparator/>
      </w:r>
    </w:p>
  </w:endnote>
  <w:endnote w:type="continuationNotice" w:id="1">
    <w:p w14:paraId="7ECEB3A2" w14:textId="77777777" w:rsidR="00DB016F" w:rsidRDefault="00DB016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9C3CB1" w14:textId="77777777" w:rsidR="000027CB" w:rsidRDefault="000027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EF950B" w14:textId="77777777" w:rsidR="00D544D2" w:rsidRPr="000027CB" w:rsidRDefault="00D544D2" w:rsidP="000027C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9257FD" w14:textId="77777777" w:rsidR="000027CB" w:rsidRDefault="000027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F35AFB" w14:textId="77777777" w:rsidR="00DB016F" w:rsidRDefault="00DB016F">
      <w:r>
        <w:separator/>
      </w:r>
    </w:p>
  </w:footnote>
  <w:footnote w:type="continuationSeparator" w:id="0">
    <w:p w14:paraId="137C8943" w14:textId="77777777" w:rsidR="00DB016F" w:rsidRDefault="00DB016F">
      <w:r>
        <w:continuationSeparator/>
      </w:r>
    </w:p>
  </w:footnote>
  <w:footnote w:type="continuationNotice" w:id="1">
    <w:p w14:paraId="481D0584" w14:textId="77777777" w:rsidR="00DB016F" w:rsidRDefault="00DB016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87B613" w14:textId="77777777" w:rsidR="00510D17" w:rsidRPr="000027CB" w:rsidRDefault="00510D17" w:rsidP="000027C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D0C1C1" w14:textId="2C883504" w:rsidR="00510D17" w:rsidRPr="000027CB" w:rsidRDefault="00510D17" w:rsidP="000027C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00DFEC" w14:textId="77777777" w:rsidR="000027CB" w:rsidRDefault="000027C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2"/>
    <w:multiLevelType w:val="singleLevel"/>
    <w:tmpl w:val="00000002"/>
    <w:name w:val="WW8Num2"/>
    <w:lvl w:ilvl="0">
      <w:numFmt w:val="bullet"/>
      <w:lvlText w:val=""/>
      <w:lvlJc w:val="left"/>
      <w:pPr>
        <w:tabs>
          <w:tab w:val="num" w:pos="720"/>
        </w:tabs>
        <w:ind w:left="720" w:hanging="360"/>
      </w:pPr>
      <w:rPr>
        <w:rFonts w:ascii="Symbol" w:hAnsi="Symbol"/>
      </w:rPr>
    </w:lvl>
  </w:abstractNum>
  <w:abstractNum w:abstractNumId="1" w15:restartNumberingAfterBreak="0">
    <w:nsid w:val="014F51BE"/>
    <w:multiLevelType w:val="hybridMultilevel"/>
    <w:tmpl w:val="680C0A60"/>
    <w:lvl w:ilvl="0" w:tplc="0407000F">
      <w:start w:val="1"/>
      <w:numFmt w:val="decimal"/>
      <w:lvlText w:val="%1."/>
      <w:lvlJc w:val="left"/>
      <w:pPr>
        <w:tabs>
          <w:tab w:val="num" w:pos="720"/>
        </w:tabs>
        <w:ind w:left="720" w:hanging="360"/>
      </w:pPr>
      <w:rPr>
        <w:rFonts w:cs="Times New Roman"/>
      </w:rPr>
    </w:lvl>
    <w:lvl w:ilvl="1" w:tplc="04070019" w:tentative="1">
      <w:start w:val="1"/>
      <w:numFmt w:val="lowerLetter"/>
      <w:lvlText w:val="%2."/>
      <w:lvlJc w:val="left"/>
      <w:pPr>
        <w:tabs>
          <w:tab w:val="num" w:pos="1440"/>
        </w:tabs>
        <w:ind w:left="1440" w:hanging="360"/>
      </w:pPr>
      <w:rPr>
        <w:rFonts w:cs="Times New Roman"/>
      </w:rPr>
    </w:lvl>
    <w:lvl w:ilvl="2" w:tplc="0407001B" w:tentative="1">
      <w:start w:val="1"/>
      <w:numFmt w:val="lowerRoman"/>
      <w:lvlText w:val="%3."/>
      <w:lvlJc w:val="right"/>
      <w:pPr>
        <w:tabs>
          <w:tab w:val="num" w:pos="2160"/>
        </w:tabs>
        <w:ind w:left="2160" w:hanging="180"/>
      </w:pPr>
      <w:rPr>
        <w:rFonts w:cs="Times New Roman"/>
      </w:rPr>
    </w:lvl>
    <w:lvl w:ilvl="3" w:tplc="0407000F" w:tentative="1">
      <w:start w:val="1"/>
      <w:numFmt w:val="decimal"/>
      <w:lvlText w:val="%4."/>
      <w:lvlJc w:val="left"/>
      <w:pPr>
        <w:tabs>
          <w:tab w:val="num" w:pos="2880"/>
        </w:tabs>
        <w:ind w:left="2880" w:hanging="360"/>
      </w:pPr>
      <w:rPr>
        <w:rFonts w:cs="Times New Roman"/>
      </w:rPr>
    </w:lvl>
    <w:lvl w:ilvl="4" w:tplc="04070019" w:tentative="1">
      <w:start w:val="1"/>
      <w:numFmt w:val="lowerLetter"/>
      <w:lvlText w:val="%5."/>
      <w:lvlJc w:val="left"/>
      <w:pPr>
        <w:tabs>
          <w:tab w:val="num" w:pos="3600"/>
        </w:tabs>
        <w:ind w:left="3600" w:hanging="360"/>
      </w:pPr>
      <w:rPr>
        <w:rFonts w:cs="Times New Roman"/>
      </w:rPr>
    </w:lvl>
    <w:lvl w:ilvl="5" w:tplc="0407001B" w:tentative="1">
      <w:start w:val="1"/>
      <w:numFmt w:val="lowerRoman"/>
      <w:lvlText w:val="%6."/>
      <w:lvlJc w:val="right"/>
      <w:pPr>
        <w:tabs>
          <w:tab w:val="num" w:pos="4320"/>
        </w:tabs>
        <w:ind w:left="4320" w:hanging="180"/>
      </w:pPr>
      <w:rPr>
        <w:rFonts w:cs="Times New Roman"/>
      </w:rPr>
    </w:lvl>
    <w:lvl w:ilvl="6" w:tplc="0407000F" w:tentative="1">
      <w:start w:val="1"/>
      <w:numFmt w:val="decimal"/>
      <w:lvlText w:val="%7."/>
      <w:lvlJc w:val="left"/>
      <w:pPr>
        <w:tabs>
          <w:tab w:val="num" w:pos="5040"/>
        </w:tabs>
        <w:ind w:left="5040" w:hanging="360"/>
      </w:pPr>
      <w:rPr>
        <w:rFonts w:cs="Times New Roman"/>
      </w:rPr>
    </w:lvl>
    <w:lvl w:ilvl="7" w:tplc="04070019" w:tentative="1">
      <w:start w:val="1"/>
      <w:numFmt w:val="lowerLetter"/>
      <w:lvlText w:val="%8."/>
      <w:lvlJc w:val="left"/>
      <w:pPr>
        <w:tabs>
          <w:tab w:val="num" w:pos="5760"/>
        </w:tabs>
        <w:ind w:left="5760" w:hanging="360"/>
      </w:pPr>
      <w:rPr>
        <w:rFonts w:cs="Times New Roman"/>
      </w:rPr>
    </w:lvl>
    <w:lvl w:ilvl="8" w:tplc="0407001B" w:tentative="1">
      <w:start w:val="1"/>
      <w:numFmt w:val="lowerRoman"/>
      <w:lvlText w:val="%9."/>
      <w:lvlJc w:val="right"/>
      <w:pPr>
        <w:tabs>
          <w:tab w:val="num" w:pos="6480"/>
        </w:tabs>
        <w:ind w:left="6480" w:hanging="180"/>
      </w:pPr>
      <w:rPr>
        <w:rFonts w:cs="Times New Roman"/>
      </w:rPr>
    </w:lvl>
  </w:abstractNum>
  <w:abstractNum w:abstractNumId="2" w15:restartNumberingAfterBreak="0">
    <w:nsid w:val="0181737C"/>
    <w:multiLevelType w:val="hybridMultilevel"/>
    <w:tmpl w:val="A11C3E7E"/>
    <w:lvl w:ilvl="0" w:tplc="CE24D3C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303B4C"/>
    <w:multiLevelType w:val="hybridMultilevel"/>
    <w:tmpl w:val="2210354C"/>
    <w:lvl w:ilvl="0" w:tplc="04070001">
      <w:start w:val="1"/>
      <w:numFmt w:val="bullet"/>
      <w:lvlText w:val=""/>
      <w:lvlJc w:val="left"/>
      <w:pPr>
        <w:tabs>
          <w:tab w:val="num" w:pos="360"/>
        </w:tabs>
        <w:ind w:left="360" w:hanging="360"/>
      </w:pPr>
      <w:rPr>
        <w:rFonts w:ascii="Symbol" w:hAnsi="Symbol" w:hint="default"/>
      </w:rPr>
    </w:lvl>
    <w:lvl w:ilvl="1" w:tplc="04070003" w:tentative="1">
      <w:start w:val="1"/>
      <w:numFmt w:val="bullet"/>
      <w:lvlText w:val="o"/>
      <w:lvlJc w:val="left"/>
      <w:pPr>
        <w:tabs>
          <w:tab w:val="num" w:pos="1080"/>
        </w:tabs>
        <w:ind w:left="1080" w:hanging="360"/>
      </w:pPr>
      <w:rPr>
        <w:rFonts w:ascii="Courier New" w:hAnsi="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069A04AD"/>
    <w:multiLevelType w:val="hybridMultilevel"/>
    <w:tmpl w:val="0F0A79A2"/>
    <w:lvl w:ilvl="0" w:tplc="0407000F">
      <w:start w:val="1"/>
      <w:numFmt w:val="decimal"/>
      <w:lvlText w:val="%1."/>
      <w:lvlJc w:val="left"/>
      <w:pPr>
        <w:tabs>
          <w:tab w:val="num" w:pos="360"/>
        </w:tabs>
        <w:ind w:left="360" w:hanging="360"/>
      </w:pPr>
      <w:rPr>
        <w:rFonts w:cs="Times New Roman"/>
      </w:rPr>
    </w:lvl>
    <w:lvl w:ilvl="1" w:tplc="04070019" w:tentative="1">
      <w:start w:val="1"/>
      <w:numFmt w:val="lowerLetter"/>
      <w:lvlText w:val="%2."/>
      <w:lvlJc w:val="left"/>
      <w:pPr>
        <w:tabs>
          <w:tab w:val="num" w:pos="1080"/>
        </w:tabs>
        <w:ind w:left="1080" w:hanging="360"/>
      </w:pPr>
      <w:rPr>
        <w:rFonts w:cs="Times New Roman"/>
      </w:rPr>
    </w:lvl>
    <w:lvl w:ilvl="2" w:tplc="0407001B" w:tentative="1">
      <w:start w:val="1"/>
      <w:numFmt w:val="lowerRoman"/>
      <w:lvlText w:val="%3."/>
      <w:lvlJc w:val="right"/>
      <w:pPr>
        <w:tabs>
          <w:tab w:val="num" w:pos="1800"/>
        </w:tabs>
        <w:ind w:left="1800" w:hanging="180"/>
      </w:pPr>
      <w:rPr>
        <w:rFonts w:cs="Times New Roman"/>
      </w:rPr>
    </w:lvl>
    <w:lvl w:ilvl="3" w:tplc="0407000F" w:tentative="1">
      <w:start w:val="1"/>
      <w:numFmt w:val="decimal"/>
      <w:lvlText w:val="%4."/>
      <w:lvlJc w:val="left"/>
      <w:pPr>
        <w:tabs>
          <w:tab w:val="num" w:pos="2520"/>
        </w:tabs>
        <w:ind w:left="2520" w:hanging="360"/>
      </w:pPr>
      <w:rPr>
        <w:rFonts w:cs="Times New Roman"/>
      </w:rPr>
    </w:lvl>
    <w:lvl w:ilvl="4" w:tplc="04070019" w:tentative="1">
      <w:start w:val="1"/>
      <w:numFmt w:val="lowerLetter"/>
      <w:lvlText w:val="%5."/>
      <w:lvlJc w:val="left"/>
      <w:pPr>
        <w:tabs>
          <w:tab w:val="num" w:pos="3240"/>
        </w:tabs>
        <w:ind w:left="3240" w:hanging="360"/>
      </w:pPr>
      <w:rPr>
        <w:rFonts w:cs="Times New Roman"/>
      </w:rPr>
    </w:lvl>
    <w:lvl w:ilvl="5" w:tplc="0407001B" w:tentative="1">
      <w:start w:val="1"/>
      <w:numFmt w:val="lowerRoman"/>
      <w:lvlText w:val="%6."/>
      <w:lvlJc w:val="right"/>
      <w:pPr>
        <w:tabs>
          <w:tab w:val="num" w:pos="3960"/>
        </w:tabs>
        <w:ind w:left="3960" w:hanging="180"/>
      </w:pPr>
      <w:rPr>
        <w:rFonts w:cs="Times New Roman"/>
      </w:rPr>
    </w:lvl>
    <w:lvl w:ilvl="6" w:tplc="0407000F" w:tentative="1">
      <w:start w:val="1"/>
      <w:numFmt w:val="decimal"/>
      <w:lvlText w:val="%7."/>
      <w:lvlJc w:val="left"/>
      <w:pPr>
        <w:tabs>
          <w:tab w:val="num" w:pos="4680"/>
        </w:tabs>
        <w:ind w:left="4680" w:hanging="360"/>
      </w:pPr>
      <w:rPr>
        <w:rFonts w:cs="Times New Roman"/>
      </w:rPr>
    </w:lvl>
    <w:lvl w:ilvl="7" w:tplc="04070019" w:tentative="1">
      <w:start w:val="1"/>
      <w:numFmt w:val="lowerLetter"/>
      <w:lvlText w:val="%8."/>
      <w:lvlJc w:val="left"/>
      <w:pPr>
        <w:tabs>
          <w:tab w:val="num" w:pos="5400"/>
        </w:tabs>
        <w:ind w:left="5400" w:hanging="360"/>
      </w:pPr>
      <w:rPr>
        <w:rFonts w:cs="Times New Roman"/>
      </w:rPr>
    </w:lvl>
    <w:lvl w:ilvl="8" w:tplc="0407001B" w:tentative="1">
      <w:start w:val="1"/>
      <w:numFmt w:val="lowerRoman"/>
      <w:lvlText w:val="%9."/>
      <w:lvlJc w:val="right"/>
      <w:pPr>
        <w:tabs>
          <w:tab w:val="num" w:pos="6120"/>
        </w:tabs>
        <w:ind w:left="6120" w:hanging="180"/>
      </w:pPr>
      <w:rPr>
        <w:rFonts w:cs="Times New Roman"/>
      </w:rPr>
    </w:lvl>
  </w:abstractNum>
  <w:abstractNum w:abstractNumId="5" w15:restartNumberingAfterBreak="0">
    <w:nsid w:val="085A1E1E"/>
    <w:multiLevelType w:val="multilevel"/>
    <w:tmpl w:val="48DA5E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3D741CD"/>
    <w:multiLevelType w:val="hybridMultilevel"/>
    <w:tmpl w:val="3A5EB126"/>
    <w:lvl w:ilvl="0" w:tplc="04070001">
      <w:start w:val="1"/>
      <w:numFmt w:val="bullet"/>
      <w:lvlText w:val=""/>
      <w:lvlJc w:val="left"/>
      <w:pPr>
        <w:tabs>
          <w:tab w:val="num" w:pos="870"/>
        </w:tabs>
        <w:ind w:left="870" w:hanging="360"/>
      </w:pPr>
      <w:rPr>
        <w:rFonts w:ascii="Symbol" w:hAnsi="Symbol" w:hint="default"/>
      </w:rPr>
    </w:lvl>
    <w:lvl w:ilvl="1" w:tplc="04070003" w:tentative="1">
      <w:start w:val="1"/>
      <w:numFmt w:val="bullet"/>
      <w:lvlText w:val="o"/>
      <w:lvlJc w:val="left"/>
      <w:pPr>
        <w:tabs>
          <w:tab w:val="num" w:pos="1590"/>
        </w:tabs>
        <w:ind w:left="1590" w:hanging="360"/>
      </w:pPr>
      <w:rPr>
        <w:rFonts w:ascii="Courier New" w:hAnsi="Courier New" w:hint="default"/>
      </w:rPr>
    </w:lvl>
    <w:lvl w:ilvl="2" w:tplc="04070005" w:tentative="1">
      <w:start w:val="1"/>
      <w:numFmt w:val="bullet"/>
      <w:lvlText w:val=""/>
      <w:lvlJc w:val="left"/>
      <w:pPr>
        <w:tabs>
          <w:tab w:val="num" w:pos="2310"/>
        </w:tabs>
        <w:ind w:left="2310" w:hanging="360"/>
      </w:pPr>
      <w:rPr>
        <w:rFonts w:ascii="Wingdings" w:hAnsi="Wingdings" w:hint="default"/>
      </w:rPr>
    </w:lvl>
    <w:lvl w:ilvl="3" w:tplc="04070001" w:tentative="1">
      <w:start w:val="1"/>
      <w:numFmt w:val="bullet"/>
      <w:lvlText w:val=""/>
      <w:lvlJc w:val="left"/>
      <w:pPr>
        <w:tabs>
          <w:tab w:val="num" w:pos="3030"/>
        </w:tabs>
        <w:ind w:left="3030" w:hanging="360"/>
      </w:pPr>
      <w:rPr>
        <w:rFonts w:ascii="Symbol" w:hAnsi="Symbol" w:hint="default"/>
      </w:rPr>
    </w:lvl>
    <w:lvl w:ilvl="4" w:tplc="04070003" w:tentative="1">
      <w:start w:val="1"/>
      <w:numFmt w:val="bullet"/>
      <w:lvlText w:val="o"/>
      <w:lvlJc w:val="left"/>
      <w:pPr>
        <w:tabs>
          <w:tab w:val="num" w:pos="3750"/>
        </w:tabs>
        <w:ind w:left="3750" w:hanging="360"/>
      </w:pPr>
      <w:rPr>
        <w:rFonts w:ascii="Courier New" w:hAnsi="Courier New" w:hint="default"/>
      </w:rPr>
    </w:lvl>
    <w:lvl w:ilvl="5" w:tplc="04070005" w:tentative="1">
      <w:start w:val="1"/>
      <w:numFmt w:val="bullet"/>
      <w:lvlText w:val=""/>
      <w:lvlJc w:val="left"/>
      <w:pPr>
        <w:tabs>
          <w:tab w:val="num" w:pos="4470"/>
        </w:tabs>
        <w:ind w:left="4470" w:hanging="360"/>
      </w:pPr>
      <w:rPr>
        <w:rFonts w:ascii="Wingdings" w:hAnsi="Wingdings" w:hint="default"/>
      </w:rPr>
    </w:lvl>
    <w:lvl w:ilvl="6" w:tplc="04070001" w:tentative="1">
      <w:start w:val="1"/>
      <w:numFmt w:val="bullet"/>
      <w:lvlText w:val=""/>
      <w:lvlJc w:val="left"/>
      <w:pPr>
        <w:tabs>
          <w:tab w:val="num" w:pos="5190"/>
        </w:tabs>
        <w:ind w:left="5190" w:hanging="360"/>
      </w:pPr>
      <w:rPr>
        <w:rFonts w:ascii="Symbol" w:hAnsi="Symbol" w:hint="default"/>
      </w:rPr>
    </w:lvl>
    <w:lvl w:ilvl="7" w:tplc="04070003" w:tentative="1">
      <w:start w:val="1"/>
      <w:numFmt w:val="bullet"/>
      <w:lvlText w:val="o"/>
      <w:lvlJc w:val="left"/>
      <w:pPr>
        <w:tabs>
          <w:tab w:val="num" w:pos="5910"/>
        </w:tabs>
        <w:ind w:left="5910" w:hanging="360"/>
      </w:pPr>
      <w:rPr>
        <w:rFonts w:ascii="Courier New" w:hAnsi="Courier New" w:hint="default"/>
      </w:rPr>
    </w:lvl>
    <w:lvl w:ilvl="8" w:tplc="04070005" w:tentative="1">
      <w:start w:val="1"/>
      <w:numFmt w:val="bullet"/>
      <w:lvlText w:val=""/>
      <w:lvlJc w:val="left"/>
      <w:pPr>
        <w:tabs>
          <w:tab w:val="num" w:pos="6630"/>
        </w:tabs>
        <w:ind w:left="6630" w:hanging="360"/>
      </w:pPr>
      <w:rPr>
        <w:rFonts w:ascii="Wingdings" w:hAnsi="Wingdings" w:hint="default"/>
      </w:rPr>
    </w:lvl>
  </w:abstractNum>
  <w:abstractNum w:abstractNumId="7" w15:restartNumberingAfterBreak="0">
    <w:nsid w:val="1A58683A"/>
    <w:multiLevelType w:val="hybridMultilevel"/>
    <w:tmpl w:val="AB4636B8"/>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D1430D3"/>
    <w:multiLevelType w:val="hybridMultilevel"/>
    <w:tmpl w:val="3D32161C"/>
    <w:lvl w:ilvl="0" w:tplc="7DEC657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D365B4"/>
    <w:multiLevelType w:val="multilevel"/>
    <w:tmpl w:val="E7A8A31C"/>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10" w15:restartNumberingAfterBreak="0">
    <w:nsid w:val="1EF72364"/>
    <w:multiLevelType w:val="hybridMultilevel"/>
    <w:tmpl w:val="BE9A8F80"/>
    <w:lvl w:ilvl="0" w:tplc="04070001">
      <w:start w:val="1"/>
      <w:numFmt w:val="bullet"/>
      <w:lvlText w:val=""/>
      <w:lvlJc w:val="left"/>
      <w:pPr>
        <w:tabs>
          <w:tab w:val="num" w:pos="360"/>
        </w:tabs>
        <w:ind w:left="360" w:hanging="360"/>
      </w:pPr>
      <w:rPr>
        <w:rFonts w:ascii="Symbol" w:hAnsi="Symbol" w:hint="default"/>
      </w:rPr>
    </w:lvl>
    <w:lvl w:ilvl="1" w:tplc="04070003" w:tentative="1">
      <w:start w:val="1"/>
      <w:numFmt w:val="bullet"/>
      <w:lvlText w:val="o"/>
      <w:lvlJc w:val="left"/>
      <w:pPr>
        <w:tabs>
          <w:tab w:val="num" w:pos="1080"/>
        </w:tabs>
        <w:ind w:left="1080" w:hanging="360"/>
      </w:pPr>
      <w:rPr>
        <w:rFonts w:ascii="Courier New" w:hAnsi="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2D7F2907"/>
    <w:multiLevelType w:val="multilevel"/>
    <w:tmpl w:val="42E492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0085F0A"/>
    <w:multiLevelType w:val="hybridMultilevel"/>
    <w:tmpl w:val="16A2A250"/>
    <w:lvl w:ilvl="0" w:tplc="08070017">
      <w:start w:val="1"/>
      <w:numFmt w:val="lowerLetter"/>
      <w:lvlText w:val="%1)"/>
      <w:lvlJc w:val="left"/>
      <w:pPr>
        <w:ind w:left="360" w:hanging="360"/>
      </w:pPr>
      <w:rPr>
        <w:rFonts w:hint="default"/>
      </w:rPr>
    </w:lvl>
    <w:lvl w:ilvl="1" w:tplc="08070019" w:tentative="1">
      <w:start w:val="1"/>
      <w:numFmt w:val="lowerLetter"/>
      <w:lvlText w:val="%2."/>
      <w:lvlJc w:val="left"/>
      <w:pPr>
        <w:ind w:left="1080" w:hanging="360"/>
      </w:pPr>
    </w:lvl>
    <w:lvl w:ilvl="2" w:tplc="0807001B" w:tentative="1">
      <w:start w:val="1"/>
      <w:numFmt w:val="lowerRoman"/>
      <w:lvlText w:val="%3."/>
      <w:lvlJc w:val="right"/>
      <w:pPr>
        <w:ind w:left="1800" w:hanging="180"/>
      </w:pPr>
    </w:lvl>
    <w:lvl w:ilvl="3" w:tplc="0807000F" w:tentative="1">
      <w:start w:val="1"/>
      <w:numFmt w:val="decimal"/>
      <w:lvlText w:val="%4."/>
      <w:lvlJc w:val="left"/>
      <w:pPr>
        <w:ind w:left="2520" w:hanging="360"/>
      </w:pPr>
    </w:lvl>
    <w:lvl w:ilvl="4" w:tplc="08070019" w:tentative="1">
      <w:start w:val="1"/>
      <w:numFmt w:val="lowerLetter"/>
      <w:lvlText w:val="%5."/>
      <w:lvlJc w:val="left"/>
      <w:pPr>
        <w:ind w:left="3240" w:hanging="360"/>
      </w:pPr>
    </w:lvl>
    <w:lvl w:ilvl="5" w:tplc="0807001B" w:tentative="1">
      <w:start w:val="1"/>
      <w:numFmt w:val="lowerRoman"/>
      <w:lvlText w:val="%6."/>
      <w:lvlJc w:val="right"/>
      <w:pPr>
        <w:ind w:left="3960" w:hanging="180"/>
      </w:pPr>
    </w:lvl>
    <w:lvl w:ilvl="6" w:tplc="0807000F" w:tentative="1">
      <w:start w:val="1"/>
      <w:numFmt w:val="decimal"/>
      <w:lvlText w:val="%7."/>
      <w:lvlJc w:val="left"/>
      <w:pPr>
        <w:ind w:left="4680" w:hanging="360"/>
      </w:pPr>
    </w:lvl>
    <w:lvl w:ilvl="7" w:tplc="08070019" w:tentative="1">
      <w:start w:val="1"/>
      <w:numFmt w:val="lowerLetter"/>
      <w:lvlText w:val="%8."/>
      <w:lvlJc w:val="left"/>
      <w:pPr>
        <w:ind w:left="5400" w:hanging="360"/>
      </w:pPr>
    </w:lvl>
    <w:lvl w:ilvl="8" w:tplc="0807001B" w:tentative="1">
      <w:start w:val="1"/>
      <w:numFmt w:val="lowerRoman"/>
      <w:lvlText w:val="%9."/>
      <w:lvlJc w:val="right"/>
      <w:pPr>
        <w:ind w:left="6120" w:hanging="180"/>
      </w:pPr>
    </w:lvl>
  </w:abstractNum>
  <w:abstractNum w:abstractNumId="13" w15:restartNumberingAfterBreak="0">
    <w:nsid w:val="3CAB3112"/>
    <w:multiLevelType w:val="hybridMultilevel"/>
    <w:tmpl w:val="4B6CBDD8"/>
    <w:lvl w:ilvl="0" w:tplc="0407000F">
      <w:start w:val="1"/>
      <w:numFmt w:val="decimal"/>
      <w:lvlText w:val="%1."/>
      <w:lvlJc w:val="left"/>
      <w:pPr>
        <w:tabs>
          <w:tab w:val="num" w:pos="360"/>
        </w:tabs>
        <w:ind w:left="360" w:hanging="360"/>
      </w:pPr>
      <w:rPr>
        <w:rFonts w:cs="Times New Roman" w:hint="default"/>
      </w:rPr>
    </w:lvl>
    <w:lvl w:ilvl="1" w:tplc="04070019" w:tentative="1">
      <w:start w:val="1"/>
      <w:numFmt w:val="lowerLetter"/>
      <w:lvlText w:val="%2."/>
      <w:lvlJc w:val="left"/>
      <w:pPr>
        <w:tabs>
          <w:tab w:val="num" w:pos="1080"/>
        </w:tabs>
        <w:ind w:left="1080" w:hanging="360"/>
      </w:pPr>
      <w:rPr>
        <w:rFonts w:cs="Times New Roman"/>
      </w:rPr>
    </w:lvl>
    <w:lvl w:ilvl="2" w:tplc="0407001B" w:tentative="1">
      <w:start w:val="1"/>
      <w:numFmt w:val="lowerRoman"/>
      <w:lvlText w:val="%3."/>
      <w:lvlJc w:val="right"/>
      <w:pPr>
        <w:tabs>
          <w:tab w:val="num" w:pos="1800"/>
        </w:tabs>
        <w:ind w:left="1800" w:hanging="180"/>
      </w:pPr>
      <w:rPr>
        <w:rFonts w:cs="Times New Roman"/>
      </w:rPr>
    </w:lvl>
    <w:lvl w:ilvl="3" w:tplc="0407000F" w:tentative="1">
      <w:start w:val="1"/>
      <w:numFmt w:val="decimal"/>
      <w:lvlText w:val="%4."/>
      <w:lvlJc w:val="left"/>
      <w:pPr>
        <w:tabs>
          <w:tab w:val="num" w:pos="2520"/>
        </w:tabs>
        <w:ind w:left="2520" w:hanging="360"/>
      </w:pPr>
      <w:rPr>
        <w:rFonts w:cs="Times New Roman"/>
      </w:rPr>
    </w:lvl>
    <w:lvl w:ilvl="4" w:tplc="04070019" w:tentative="1">
      <w:start w:val="1"/>
      <w:numFmt w:val="lowerLetter"/>
      <w:lvlText w:val="%5."/>
      <w:lvlJc w:val="left"/>
      <w:pPr>
        <w:tabs>
          <w:tab w:val="num" w:pos="3240"/>
        </w:tabs>
        <w:ind w:left="3240" w:hanging="360"/>
      </w:pPr>
      <w:rPr>
        <w:rFonts w:cs="Times New Roman"/>
      </w:rPr>
    </w:lvl>
    <w:lvl w:ilvl="5" w:tplc="0407001B" w:tentative="1">
      <w:start w:val="1"/>
      <w:numFmt w:val="lowerRoman"/>
      <w:lvlText w:val="%6."/>
      <w:lvlJc w:val="right"/>
      <w:pPr>
        <w:tabs>
          <w:tab w:val="num" w:pos="3960"/>
        </w:tabs>
        <w:ind w:left="3960" w:hanging="180"/>
      </w:pPr>
      <w:rPr>
        <w:rFonts w:cs="Times New Roman"/>
      </w:rPr>
    </w:lvl>
    <w:lvl w:ilvl="6" w:tplc="0407000F" w:tentative="1">
      <w:start w:val="1"/>
      <w:numFmt w:val="decimal"/>
      <w:lvlText w:val="%7."/>
      <w:lvlJc w:val="left"/>
      <w:pPr>
        <w:tabs>
          <w:tab w:val="num" w:pos="4680"/>
        </w:tabs>
        <w:ind w:left="4680" w:hanging="360"/>
      </w:pPr>
      <w:rPr>
        <w:rFonts w:cs="Times New Roman"/>
      </w:rPr>
    </w:lvl>
    <w:lvl w:ilvl="7" w:tplc="04070019" w:tentative="1">
      <w:start w:val="1"/>
      <w:numFmt w:val="lowerLetter"/>
      <w:lvlText w:val="%8."/>
      <w:lvlJc w:val="left"/>
      <w:pPr>
        <w:tabs>
          <w:tab w:val="num" w:pos="5400"/>
        </w:tabs>
        <w:ind w:left="5400" w:hanging="360"/>
      </w:pPr>
      <w:rPr>
        <w:rFonts w:cs="Times New Roman"/>
      </w:rPr>
    </w:lvl>
    <w:lvl w:ilvl="8" w:tplc="0407001B" w:tentative="1">
      <w:start w:val="1"/>
      <w:numFmt w:val="lowerRoman"/>
      <w:lvlText w:val="%9."/>
      <w:lvlJc w:val="right"/>
      <w:pPr>
        <w:tabs>
          <w:tab w:val="num" w:pos="6120"/>
        </w:tabs>
        <w:ind w:left="6120" w:hanging="180"/>
      </w:pPr>
      <w:rPr>
        <w:rFonts w:cs="Times New Roman"/>
      </w:rPr>
    </w:lvl>
  </w:abstractNum>
  <w:abstractNum w:abstractNumId="14" w15:restartNumberingAfterBreak="0">
    <w:nsid w:val="43CD4E77"/>
    <w:multiLevelType w:val="multilevel"/>
    <w:tmpl w:val="CE703E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D0214A4"/>
    <w:multiLevelType w:val="multilevel"/>
    <w:tmpl w:val="26CEF414"/>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16" w15:restartNumberingAfterBreak="0">
    <w:nsid w:val="4D073F52"/>
    <w:multiLevelType w:val="hybridMultilevel"/>
    <w:tmpl w:val="FA9E178C"/>
    <w:lvl w:ilvl="0" w:tplc="04070001">
      <w:start w:val="1"/>
      <w:numFmt w:val="bullet"/>
      <w:lvlText w:val=""/>
      <w:lvlJc w:val="left"/>
      <w:pPr>
        <w:tabs>
          <w:tab w:val="num" w:pos="510"/>
        </w:tabs>
        <w:ind w:left="510" w:hanging="360"/>
      </w:pPr>
      <w:rPr>
        <w:rFonts w:ascii="Symbol" w:hAnsi="Symbol" w:hint="default"/>
      </w:rPr>
    </w:lvl>
    <w:lvl w:ilvl="1" w:tplc="04070003" w:tentative="1">
      <w:start w:val="1"/>
      <w:numFmt w:val="bullet"/>
      <w:lvlText w:val="o"/>
      <w:lvlJc w:val="left"/>
      <w:pPr>
        <w:tabs>
          <w:tab w:val="num" w:pos="1230"/>
        </w:tabs>
        <w:ind w:left="1230" w:hanging="360"/>
      </w:pPr>
      <w:rPr>
        <w:rFonts w:ascii="Courier New" w:hAnsi="Courier New" w:hint="default"/>
      </w:rPr>
    </w:lvl>
    <w:lvl w:ilvl="2" w:tplc="04070005" w:tentative="1">
      <w:start w:val="1"/>
      <w:numFmt w:val="bullet"/>
      <w:lvlText w:val=""/>
      <w:lvlJc w:val="left"/>
      <w:pPr>
        <w:tabs>
          <w:tab w:val="num" w:pos="1950"/>
        </w:tabs>
        <w:ind w:left="1950" w:hanging="360"/>
      </w:pPr>
      <w:rPr>
        <w:rFonts w:ascii="Wingdings" w:hAnsi="Wingdings" w:hint="default"/>
      </w:rPr>
    </w:lvl>
    <w:lvl w:ilvl="3" w:tplc="04070001" w:tentative="1">
      <w:start w:val="1"/>
      <w:numFmt w:val="bullet"/>
      <w:lvlText w:val=""/>
      <w:lvlJc w:val="left"/>
      <w:pPr>
        <w:tabs>
          <w:tab w:val="num" w:pos="2670"/>
        </w:tabs>
        <w:ind w:left="2670" w:hanging="360"/>
      </w:pPr>
      <w:rPr>
        <w:rFonts w:ascii="Symbol" w:hAnsi="Symbol" w:hint="default"/>
      </w:rPr>
    </w:lvl>
    <w:lvl w:ilvl="4" w:tplc="04070003" w:tentative="1">
      <w:start w:val="1"/>
      <w:numFmt w:val="bullet"/>
      <w:lvlText w:val="o"/>
      <w:lvlJc w:val="left"/>
      <w:pPr>
        <w:tabs>
          <w:tab w:val="num" w:pos="3390"/>
        </w:tabs>
        <w:ind w:left="3390" w:hanging="360"/>
      </w:pPr>
      <w:rPr>
        <w:rFonts w:ascii="Courier New" w:hAnsi="Courier New" w:hint="default"/>
      </w:rPr>
    </w:lvl>
    <w:lvl w:ilvl="5" w:tplc="04070005" w:tentative="1">
      <w:start w:val="1"/>
      <w:numFmt w:val="bullet"/>
      <w:lvlText w:val=""/>
      <w:lvlJc w:val="left"/>
      <w:pPr>
        <w:tabs>
          <w:tab w:val="num" w:pos="4110"/>
        </w:tabs>
        <w:ind w:left="4110" w:hanging="360"/>
      </w:pPr>
      <w:rPr>
        <w:rFonts w:ascii="Wingdings" w:hAnsi="Wingdings" w:hint="default"/>
      </w:rPr>
    </w:lvl>
    <w:lvl w:ilvl="6" w:tplc="04070001" w:tentative="1">
      <w:start w:val="1"/>
      <w:numFmt w:val="bullet"/>
      <w:lvlText w:val=""/>
      <w:lvlJc w:val="left"/>
      <w:pPr>
        <w:tabs>
          <w:tab w:val="num" w:pos="4830"/>
        </w:tabs>
        <w:ind w:left="4830" w:hanging="360"/>
      </w:pPr>
      <w:rPr>
        <w:rFonts w:ascii="Symbol" w:hAnsi="Symbol" w:hint="default"/>
      </w:rPr>
    </w:lvl>
    <w:lvl w:ilvl="7" w:tplc="04070003" w:tentative="1">
      <w:start w:val="1"/>
      <w:numFmt w:val="bullet"/>
      <w:lvlText w:val="o"/>
      <w:lvlJc w:val="left"/>
      <w:pPr>
        <w:tabs>
          <w:tab w:val="num" w:pos="5550"/>
        </w:tabs>
        <w:ind w:left="5550" w:hanging="360"/>
      </w:pPr>
      <w:rPr>
        <w:rFonts w:ascii="Courier New" w:hAnsi="Courier New" w:hint="default"/>
      </w:rPr>
    </w:lvl>
    <w:lvl w:ilvl="8" w:tplc="04070005" w:tentative="1">
      <w:start w:val="1"/>
      <w:numFmt w:val="bullet"/>
      <w:lvlText w:val=""/>
      <w:lvlJc w:val="left"/>
      <w:pPr>
        <w:tabs>
          <w:tab w:val="num" w:pos="6270"/>
        </w:tabs>
        <w:ind w:left="6270" w:hanging="360"/>
      </w:pPr>
      <w:rPr>
        <w:rFonts w:ascii="Wingdings" w:hAnsi="Wingdings" w:hint="default"/>
      </w:rPr>
    </w:lvl>
  </w:abstractNum>
  <w:abstractNum w:abstractNumId="17" w15:restartNumberingAfterBreak="0">
    <w:nsid w:val="4D312355"/>
    <w:multiLevelType w:val="hybridMultilevel"/>
    <w:tmpl w:val="717AF860"/>
    <w:lvl w:ilvl="0" w:tplc="04070001">
      <w:start w:val="1"/>
      <w:numFmt w:val="bullet"/>
      <w:lvlText w:val=""/>
      <w:lvlJc w:val="left"/>
      <w:pPr>
        <w:tabs>
          <w:tab w:val="num" w:pos="360"/>
        </w:tabs>
        <w:ind w:left="360" w:hanging="360"/>
      </w:pPr>
      <w:rPr>
        <w:rFonts w:ascii="Symbol" w:hAnsi="Symbol" w:hint="default"/>
      </w:rPr>
    </w:lvl>
    <w:lvl w:ilvl="1" w:tplc="04070003" w:tentative="1">
      <w:start w:val="1"/>
      <w:numFmt w:val="bullet"/>
      <w:lvlText w:val="o"/>
      <w:lvlJc w:val="left"/>
      <w:pPr>
        <w:tabs>
          <w:tab w:val="num" w:pos="1080"/>
        </w:tabs>
        <w:ind w:left="1080" w:hanging="360"/>
      </w:pPr>
      <w:rPr>
        <w:rFonts w:ascii="Courier New" w:hAnsi="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511B4E3B"/>
    <w:multiLevelType w:val="hybridMultilevel"/>
    <w:tmpl w:val="046E5D1A"/>
    <w:lvl w:ilvl="0" w:tplc="04070001">
      <w:start w:val="1"/>
      <w:numFmt w:val="bullet"/>
      <w:lvlText w:val=""/>
      <w:lvlJc w:val="left"/>
      <w:pPr>
        <w:tabs>
          <w:tab w:val="num" w:pos="360"/>
        </w:tabs>
        <w:ind w:left="360" w:hanging="360"/>
      </w:pPr>
      <w:rPr>
        <w:rFonts w:ascii="Symbol" w:hAnsi="Symbol" w:hint="default"/>
      </w:rPr>
    </w:lvl>
    <w:lvl w:ilvl="1" w:tplc="04070003" w:tentative="1">
      <w:start w:val="1"/>
      <w:numFmt w:val="bullet"/>
      <w:lvlText w:val="o"/>
      <w:lvlJc w:val="left"/>
      <w:pPr>
        <w:tabs>
          <w:tab w:val="num" w:pos="1080"/>
        </w:tabs>
        <w:ind w:left="1080" w:hanging="360"/>
      </w:pPr>
      <w:rPr>
        <w:rFonts w:ascii="Courier New" w:hAnsi="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541911D0"/>
    <w:multiLevelType w:val="multilevel"/>
    <w:tmpl w:val="1C1CC4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8824445"/>
    <w:multiLevelType w:val="hybridMultilevel"/>
    <w:tmpl w:val="877638B6"/>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BDD7334"/>
    <w:multiLevelType w:val="hybridMultilevel"/>
    <w:tmpl w:val="15E2CCAE"/>
    <w:lvl w:ilvl="0" w:tplc="AB9042E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1F3015"/>
    <w:multiLevelType w:val="hybridMultilevel"/>
    <w:tmpl w:val="805475DC"/>
    <w:lvl w:ilvl="0" w:tplc="04070001">
      <w:start w:val="1"/>
      <w:numFmt w:val="bullet"/>
      <w:lvlText w:val=""/>
      <w:lvlJc w:val="left"/>
      <w:pPr>
        <w:tabs>
          <w:tab w:val="num" w:pos="720"/>
        </w:tabs>
        <w:ind w:left="720" w:hanging="360"/>
      </w:pPr>
      <w:rPr>
        <w:rFonts w:ascii="Symbol" w:hAnsi="Symbol" w:hint="default"/>
      </w:rPr>
    </w:lvl>
    <w:lvl w:ilvl="1" w:tplc="04070019" w:tentative="1">
      <w:start w:val="1"/>
      <w:numFmt w:val="lowerLetter"/>
      <w:lvlText w:val="%2."/>
      <w:lvlJc w:val="left"/>
      <w:pPr>
        <w:tabs>
          <w:tab w:val="num" w:pos="1440"/>
        </w:tabs>
        <w:ind w:left="1440" w:hanging="360"/>
      </w:pPr>
      <w:rPr>
        <w:rFonts w:cs="Times New Roman"/>
      </w:rPr>
    </w:lvl>
    <w:lvl w:ilvl="2" w:tplc="0407001B" w:tentative="1">
      <w:start w:val="1"/>
      <w:numFmt w:val="lowerRoman"/>
      <w:lvlText w:val="%3."/>
      <w:lvlJc w:val="right"/>
      <w:pPr>
        <w:tabs>
          <w:tab w:val="num" w:pos="2160"/>
        </w:tabs>
        <w:ind w:left="2160" w:hanging="180"/>
      </w:pPr>
      <w:rPr>
        <w:rFonts w:cs="Times New Roman"/>
      </w:rPr>
    </w:lvl>
    <w:lvl w:ilvl="3" w:tplc="0407000F" w:tentative="1">
      <w:start w:val="1"/>
      <w:numFmt w:val="decimal"/>
      <w:lvlText w:val="%4."/>
      <w:lvlJc w:val="left"/>
      <w:pPr>
        <w:tabs>
          <w:tab w:val="num" w:pos="2880"/>
        </w:tabs>
        <w:ind w:left="2880" w:hanging="360"/>
      </w:pPr>
      <w:rPr>
        <w:rFonts w:cs="Times New Roman"/>
      </w:rPr>
    </w:lvl>
    <w:lvl w:ilvl="4" w:tplc="04070019" w:tentative="1">
      <w:start w:val="1"/>
      <w:numFmt w:val="lowerLetter"/>
      <w:lvlText w:val="%5."/>
      <w:lvlJc w:val="left"/>
      <w:pPr>
        <w:tabs>
          <w:tab w:val="num" w:pos="3600"/>
        </w:tabs>
        <w:ind w:left="3600" w:hanging="360"/>
      </w:pPr>
      <w:rPr>
        <w:rFonts w:cs="Times New Roman"/>
      </w:rPr>
    </w:lvl>
    <w:lvl w:ilvl="5" w:tplc="0407001B" w:tentative="1">
      <w:start w:val="1"/>
      <w:numFmt w:val="lowerRoman"/>
      <w:lvlText w:val="%6."/>
      <w:lvlJc w:val="right"/>
      <w:pPr>
        <w:tabs>
          <w:tab w:val="num" w:pos="4320"/>
        </w:tabs>
        <w:ind w:left="4320" w:hanging="180"/>
      </w:pPr>
      <w:rPr>
        <w:rFonts w:cs="Times New Roman"/>
      </w:rPr>
    </w:lvl>
    <w:lvl w:ilvl="6" w:tplc="0407000F" w:tentative="1">
      <w:start w:val="1"/>
      <w:numFmt w:val="decimal"/>
      <w:lvlText w:val="%7."/>
      <w:lvlJc w:val="left"/>
      <w:pPr>
        <w:tabs>
          <w:tab w:val="num" w:pos="5040"/>
        </w:tabs>
        <w:ind w:left="5040" w:hanging="360"/>
      </w:pPr>
      <w:rPr>
        <w:rFonts w:cs="Times New Roman"/>
      </w:rPr>
    </w:lvl>
    <w:lvl w:ilvl="7" w:tplc="04070019" w:tentative="1">
      <w:start w:val="1"/>
      <w:numFmt w:val="lowerLetter"/>
      <w:lvlText w:val="%8."/>
      <w:lvlJc w:val="left"/>
      <w:pPr>
        <w:tabs>
          <w:tab w:val="num" w:pos="5760"/>
        </w:tabs>
        <w:ind w:left="5760" w:hanging="360"/>
      </w:pPr>
      <w:rPr>
        <w:rFonts w:cs="Times New Roman"/>
      </w:rPr>
    </w:lvl>
    <w:lvl w:ilvl="8" w:tplc="0407001B" w:tentative="1">
      <w:start w:val="1"/>
      <w:numFmt w:val="lowerRoman"/>
      <w:lvlText w:val="%9."/>
      <w:lvlJc w:val="right"/>
      <w:pPr>
        <w:tabs>
          <w:tab w:val="num" w:pos="6480"/>
        </w:tabs>
        <w:ind w:left="6480" w:hanging="180"/>
      </w:pPr>
      <w:rPr>
        <w:rFonts w:cs="Times New Roman"/>
      </w:rPr>
    </w:lvl>
  </w:abstractNum>
  <w:abstractNum w:abstractNumId="23" w15:restartNumberingAfterBreak="0">
    <w:nsid w:val="5E5C49ED"/>
    <w:multiLevelType w:val="multilevel"/>
    <w:tmpl w:val="AA8E76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F1F60FF"/>
    <w:multiLevelType w:val="hybridMultilevel"/>
    <w:tmpl w:val="E0B065B0"/>
    <w:lvl w:ilvl="0" w:tplc="0407000F">
      <w:start w:val="1"/>
      <w:numFmt w:val="decimal"/>
      <w:lvlText w:val="%1."/>
      <w:lvlJc w:val="left"/>
      <w:pPr>
        <w:tabs>
          <w:tab w:val="num" w:pos="360"/>
        </w:tabs>
        <w:ind w:left="360" w:hanging="360"/>
      </w:pPr>
      <w:rPr>
        <w:rFonts w:cs="Times New Roman"/>
      </w:rPr>
    </w:lvl>
    <w:lvl w:ilvl="1" w:tplc="04070019" w:tentative="1">
      <w:start w:val="1"/>
      <w:numFmt w:val="lowerLetter"/>
      <w:lvlText w:val="%2."/>
      <w:lvlJc w:val="left"/>
      <w:pPr>
        <w:tabs>
          <w:tab w:val="num" w:pos="1080"/>
        </w:tabs>
        <w:ind w:left="1080" w:hanging="360"/>
      </w:pPr>
      <w:rPr>
        <w:rFonts w:cs="Times New Roman"/>
      </w:rPr>
    </w:lvl>
    <w:lvl w:ilvl="2" w:tplc="0407001B" w:tentative="1">
      <w:start w:val="1"/>
      <w:numFmt w:val="lowerRoman"/>
      <w:lvlText w:val="%3."/>
      <w:lvlJc w:val="right"/>
      <w:pPr>
        <w:tabs>
          <w:tab w:val="num" w:pos="1800"/>
        </w:tabs>
        <w:ind w:left="1800" w:hanging="180"/>
      </w:pPr>
      <w:rPr>
        <w:rFonts w:cs="Times New Roman"/>
      </w:rPr>
    </w:lvl>
    <w:lvl w:ilvl="3" w:tplc="0407000F" w:tentative="1">
      <w:start w:val="1"/>
      <w:numFmt w:val="decimal"/>
      <w:lvlText w:val="%4."/>
      <w:lvlJc w:val="left"/>
      <w:pPr>
        <w:tabs>
          <w:tab w:val="num" w:pos="2520"/>
        </w:tabs>
        <w:ind w:left="2520" w:hanging="360"/>
      </w:pPr>
      <w:rPr>
        <w:rFonts w:cs="Times New Roman"/>
      </w:rPr>
    </w:lvl>
    <w:lvl w:ilvl="4" w:tplc="04070019" w:tentative="1">
      <w:start w:val="1"/>
      <w:numFmt w:val="lowerLetter"/>
      <w:lvlText w:val="%5."/>
      <w:lvlJc w:val="left"/>
      <w:pPr>
        <w:tabs>
          <w:tab w:val="num" w:pos="3240"/>
        </w:tabs>
        <w:ind w:left="3240" w:hanging="360"/>
      </w:pPr>
      <w:rPr>
        <w:rFonts w:cs="Times New Roman"/>
      </w:rPr>
    </w:lvl>
    <w:lvl w:ilvl="5" w:tplc="0407001B" w:tentative="1">
      <w:start w:val="1"/>
      <w:numFmt w:val="lowerRoman"/>
      <w:lvlText w:val="%6."/>
      <w:lvlJc w:val="right"/>
      <w:pPr>
        <w:tabs>
          <w:tab w:val="num" w:pos="3960"/>
        </w:tabs>
        <w:ind w:left="3960" w:hanging="180"/>
      </w:pPr>
      <w:rPr>
        <w:rFonts w:cs="Times New Roman"/>
      </w:rPr>
    </w:lvl>
    <w:lvl w:ilvl="6" w:tplc="0407000F" w:tentative="1">
      <w:start w:val="1"/>
      <w:numFmt w:val="decimal"/>
      <w:lvlText w:val="%7."/>
      <w:lvlJc w:val="left"/>
      <w:pPr>
        <w:tabs>
          <w:tab w:val="num" w:pos="4680"/>
        </w:tabs>
        <w:ind w:left="4680" w:hanging="360"/>
      </w:pPr>
      <w:rPr>
        <w:rFonts w:cs="Times New Roman"/>
      </w:rPr>
    </w:lvl>
    <w:lvl w:ilvl="7" w:tplc="04070019" w:tentative="1">
      <w:start w:val="1"/>
      <w:numFmt w:val="lowerLetter"/>
      <w:lvlText w:val="%8."/>
      <w:lvlJc w:val="left"/>
      <w:pPr>
        <w:tabs>
          <w:tab w:val="num" w:pos="5400"/>
        </w:tabs>
        <w:ind w:left="5400" w:hanging="360"/>
      </w:pPr>
      <w:rPr>
        <w:rFonts w:cs="Times New Roman"/>
      </w:rPr>
    </w:lvl>
    <w:lvl w:ilvl="8" w:tplc="0407001B" w:tentative="1">
      <w:start w:val="1"/>
      <w:numFmt w:val="lowerRoman"/>
      <w:lvlText w:val="%9."/>
      <w:lvlJc w:val="right"/>
      <w:pPr>
        <w:tabs>
          <w:tab w:val="num" w:pos="6120"/>
        </w:tabs>
        <w:ind w:left="6120" w:hanging="180"/>
      </w:pPr>
      <w:rPr>
        <w:rFonts w:cs="Times New Roman"/>
      </w:rPr>
    </w:lvl>
  </w:abstractNum>
  <w:abstractNum w:abstractNumId="25" w15:restartNumberingAfterBreak="0">
    <w:nsid w:val="6614481A"/>
    <w:multiLevelType w:val="hybridMultilevel"/>
    <w:tmpl w:val="BE3A553E"/>
    <w:lvl w:ilvl="0" w:tplc="0407000F">
      <w:start w:val="1"/>
      <w:numFmt w:val="decimal"/>
      <w:lvlText w:val="%1."/>
      <w:lvlJc w:val="left"/>
      <w:pPr>
        <w:tabs>
          <w:tab w:val="num" w:pos="720"/>
        </w:tabs>
        <w:ind w:left="720" w:hanging="360"/>
      </w:pPr>
      <w:rPr>
        <w:rFonts w:cs="Times New Roman"/>
      </w:rPr>
    </w:lvl>
    <w:lvl w:ilvl="1" w:tplc="04070019" w:tentative="1">
      <w:start w:val="1"/>
      <w:numFmt w:val="lowerLetter"/>
      <w:lvlText w:val="%2."/>
      <w:lvlJc w:val="left"/>
      <w:pPr>
        <w:tabs>
          <w:tab w:val="num" w:pos="1440"/>
        </w:tabs>
        <w:ind w:left="1440" w:hanging="360"/>
      </w:pPr>
      <w:rPr>
        <w:rFonts w:cs="Times New Roman"/>
      </w:rPr>
    </w:lvl>
    <w:lvl w:ilvl="2" w:tplc="0407001B" w:tentative="1">
      <w:start w:val="1"/>
      <w:numFmt w:val="lowerRoman"/>
      <w:lvlText w:val="%3."/>
      <w:lvlJc w:val="right"/>
      <w:pPr>
        <w:tabs>
          <w:tab w:val="num" w:pos="2160"/>
        </w:tabs>
        <w:ind w:left="2160" w:hanging="180"/>
      </w:pPr>
      <w:rPr>
        <w:rFonts w:cs="Times New Roman"/>
      </w:rPr>
    </w:lvl>
    <w:lvl w:ilvl="3" w:tplc="0407000F" w:tentative="1">
      <w:start w:val="1"/>
      <w:numFmt w:val="decimal"/>
      <w:lvlText w:val="%4."/>
      <w:lvlJc w:val="left"/>
      <w:pPr>
        <w:tabs>
          <w:tab w:val="num" w:pos="2880"/>
        </w:tabs>
        <w:ind w:left="2880" w:hanging="360"/>
      </w:pPr>
      <w:rPr>
        <w:rFonts w:cs="Times New Roman"/>
      </w:rPr>
    </w:lvl>
    <w:lvl w:ilvl="4" w:tplc="04070019" w:tentative="1">
      <w:start w:val="1"/>
      <w:numFmt w:val="lowerLetter"/>
      <w:lvlText w:val="%5."/>
      <w:lvlJc w:val="left"/>
      <w:pPr>
        <w:tabs>
          <w:tab w:val="num" w:pos="3600"/>
        </w:tabs>
        <w:ind w:left="3600" w:hanging="360"/>
      </w:pPr>
      <w:rPr>
        <w:rFonts w:cs="Times New Roman"/>
      </w:rPr>
    </w:lvl>
    <w:lvl w:ilvl="5" w:tplc="0407001B" w:tentative="1">
      <w:start w:val="1"/>
      <w:numFmt w:val="lowerRoman"/>
      <w:lvlText w:val="%6."/>
      <w:lvlJc w:val="right"/>
      <w:pPr>
        <w:tabs>
          <w:tab w:val="num" w:pos="4320"/>
        </w:tabs>
        <w:ind w:left="4320" w:hanging="180"/>
      </w:pPr>
      <w:rPr>
        <w:rFonts w:cs="Times New Roman"/>
      </w:rPr>
    </w:lvl>
    <w:lvl w:ilvl="6" w:tplc="0407000F" w:tentative="1">
      <w:start w:val="1"/>
      <w:numFmt w:val="decimal"/>
      <w:lvlText w:val="%7."/>
      <w:lvlJc w:val="left"/>
      <w:pPr>
        <w:tabs>
          <w:tab w:val="num" w:pos="5040"/>
        </w:tabs>
        <w:ind w:left="5040" w:hanging="360"/>
      </w:pPr>
      <w:rPr>
        <w:rFonts w:cs="Times New Roman"/>
      </w:rPr>
    </w:lvl>
    <w:lvl w:ilvl="7" w:tplc="04070019" w:tentative="1">
      <w:start w:val="1"/>
      <w:numFmt w:val="lowerLetter"/>
      <w:lvlText w:val="%8."/>
      <w:lvlJc w:val="left"/>
      <w:pPr>
        <w:tabs>
          <w:tab w:val="num" w:pos="5760"/>
        </w:tabs>
        <w:ind w:left="5760" w:hanging="360"/>
      </w:pPr>
      <w:rPr>
        <w:rFonts w:cs="Times New Roman"/>
      </w:rPr>
    </w:lvl>
    <w:lvl w:ilvl="8" w:tplc="0407001B" w:tentative="1">
      <w:start w:val="1"/>
      <w:numFmt w:val="lowerRoman"/>
      <w:lvlText w:val="%9."/>
      <w:lvlJc w:val="right"/>
      <w:pPr>
        <w:tabs>
          <w:tab w:val="num" w:pos="6480"/>
        </w:tabs>
        <w:ind w:left="6480" w:hanging="180"/>
      </w:pPr>
      <w:rPr>
        <w:rFonts w:cs="Times New Roman"/>
      </w:rPr>
    </w:lvl>
  </w:abstractNum>
  <w:abstractNum w:abstractNumId="26" w15:restartNumberingAfterBreak="0">
    <w:nsid w:val="665A5E30"/>
    <w:multiLevelType w:val="hybridMultilevel"/>
    <w:tmpl w:val="62887EC4"/>
    <w:lvl w:ilvl="0" w:tplc="04090007">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8DB5E69"/>
    <w:multiLevelType w:val="hybridMultilevel"/>
    <w:tmpl w:val="5A2CB658"/>
    <w:lvl w:ilvl="0" w:tplc="0407000F">
      <w:start w:val="1"/>
      <w:numFmt w:val="decimal"/>
      <w:lvlText w:val="%1."/>
      <w:lvlJc w:val="left"/>
      <w:pPr>
        <w:tabs>
          <w:tab w:val="num" w:pos="360"/>
        </w:tabs>
        <w:ind w:left="360" w:hanging="360"/>
      </w:pPr>
      <w:rPr>
        <w:rFonts w:cs="Times New Roman"/>
      </w:rPr>
    </w:lvl>
    <w:lvl w:ilvl="1" w:tplc="04070019" w:tentative="1">
      <w:start w:val="1"/>
      <w:numFmt w:val="lowerLetter"/>
      <w:lvlText w:val="%2."/>
      <w:lvlJc w:val="left"/>
      <w:pPr>
        <w:tabs>
          <w:tab w:val="num" w:pos="1080"/>
        </w:tabs>
        <w:ind w:left="1080" w:hanging="360"/>
      </w:pPr>
      <w:rPr>
        <w:rFonts w:cs="Times New Roman"/>
      </w:rPr>
    </w:lvl>
    <w:lvl w:ilvl="2" w:tplc="0407001B" w:tentative="1">
      <w:start w:val="1"/>
      <w:numFmt w:val="lowerRoman"/>
      <w:lvlText w:val="%3."/>
      <w:lvlJc w:val="right"/>
      <w:pPr>
        <w:tabs>
          <w:tab w:val="num" w:pos="1800"/>
        </w:tabs>
        <w:ind w:left="1800" w:hanging="180"/>
      </w:pPr>
      <w:rPr>
        <w:rFonts w:cs="Times New Roman"/>
      </w:rPr>
    </w:lvl>
    <w:lvl w:ilvl="3" w:tplc="0407000F" w:tentative="1">
      <w:start w:val="1"/>
      <w:numFmt w:val="decimal"/>
      <w:lvlText w:val="%4."/>
      <w:lvlJc w:val="left"/>
      <w:pPr>
        <w:tabs>
          <w:tab w:val="num" w:pos="2520"/>
        </w:tabs>
        <w:ind w:left="2520" w:hanging="360"/>
      </w:pPr>
      <w:rPr>
        <w:rFonts w:cs="Times New Roman"/>
      </w:rPr>
    </w:lvl>
    <w:lvl w:ilvl="4" w:tplc="04070019" w:tentative="1">
      <w:start w:val="1"/>
      <w:numFmt w:val="lowerLetter"/>
      <w:lvlText w:val="%5."/>
      <w:lvlJc w:val="left"/>
      <w:pPr>
        <w:tabs>
          <w:tab w:val="num" w:pos="3240"/>
        </w:tabs>
        <w:ind w:left="3240" w:hanging="360"/>
      </w:pPr>
      <w:rPr>
        <w:rFonts w:cs="Times New Roman"/>
      </w:rPr>
    </w:lvl>
    <w:lvl w:ilvl="5" w:tplc="0407001B" w:tentative="1">
      <w:start w:val="1"/>
      <w:numFmt w:val="lowerRoman"/>
      <w:lvlText w:val="%6."/>
      <w:lvlJc w:val="right"/>
      <w:pPr>
        <w:tabs>
          <w:tab w:val="num" w:pos="3960"/>
        </w:tabs>
        <w:ind w:left="3960" w:hanging="180"/>
      </w:pPr>
      <w:rPr>
        <w:rFonts w:cs="Times New Roman"/>
      </w:rPr>
    </w:lvl>
    <w:lvl w:ilvl="6" w:tplc="0407000F" w:tentative="1">
      <w:start w:val="1"/>
      <w:numFmt w:val="decimal"/>
      <w:lvlText w:val="%7."/>
      <w:lvlJc w:val="left"/>
      <w:pPr>
        <w:tabs>
          <w:tab w:val="num" w:pos="4680"/>
        </w:tabs>
        <w:ind w:left="4680" w:hanging="360"/>
      </w:pPr>
      <w:rPr>
        <w:rFonts w:cs="Times New Roman"/>
      </w:rPr>
    </w:lvl>
    <w:lvl w:ilvl="7" w:tplc="04070019" w:tentative="1">
      <w:start w:val="1"/>
      <w:numFmt w:val="lowerLetter"/>
      <w:lvlText w:val="%8."/>
      <w:lvlJc w:val="left"/>
      <w:pPr>
        <w:tabs>
          <w:tab w:val="num" w:pos="5400"/>
        </w:tabs>
        <w:ind w:left="5400" w:hanging="360"/>
      </w:pPr>
      <w:rPr>
        <w:rFonts w:cs="Times New Roman"/>
      </w:rPr>
    </w:lvl>
    <w:lvl w:ilvl="8" w:tplc="0407001B" w:tentative="1">
      <w:start w:val="1"/>
      <w:numFmt w:val="lowerRoman"/>
      <w:lvlText w:val="%9."/>
      <w:lvlJc w:val="right"/>
      <w:pPr>
        <w:tabs>
          <w:tab w:val="num" w:pos="6120"/>
        </w:tabs>
        <w:ind w:left="6120" w:hanging="180"/>
      </w:pPr>
      <w:rPr>
        <w:rFonts w:cs="Times New Roman"/>
      </w:rPr>
    </w:lvl>
  </w:abstractNum>
  <w:abstractNum w:abstractNumId="28" w15:restartNumberingAfterBreak="0">
    <w:nsid w:val="6C927D24"/>
    <w:multiLevelType w:val="hybridMultilevel"/>
    <w:tmpl w:val="31B42672"/>
    <w:lvl w:ilvl="0" w:tplc="04070001">
      <w:start w:val="1"/>
      <w:numFmt w:val="bullet"/>
      <w:lvlText w:val=""/>
      <w:lvlJc w:val="left"/>
      <w:pPr>
        <w:tabs>
          <w:tab w:val="num" w:pos="870"/>
        </w:tabs>
        <w:ind w:left="870" w:hanging="360"/>
      </w:pPr>
      <w:rPr>
        <w:rFonts w:ascii="Symbol" w:hAnsi="Symbol" w:hint="default"/>
      </w:rPr>
    </w:lvl>
    <w:lvl w:ilvl="1" w:tplc="04070003" w:tentative="1">
      <w:start w:val="1"/>
      <w:numFmt w:val="bullet"/>
      <w:lvlText w:val="o"/>
      <w:lvlJc w:val="left"/>
      <w:pPr>
        <w:tabs>
          <w:tab w:val="num" w:pos="1590"/>
        </w:tabs>
        <w:ind w:left="1590" w:hanging="360"/>
      </w:pPr>
      <w:rPr>
        <w:rFonts w:ascii="Courier New" w:hAnsi="Courier New" w:hint="default"/>
      </w:rPr>
    </w:lvl>
    <w:lvl w:ilvl="2" w:tplc="04070005" w:tentative="1">
      <w:start w:val="1"/>
      <w:numFmt w:val="bullet"/>
      <w:lvlText w:val=""/>
      <w:lvlJc w:val="left"/>
      <w:pPr>
        <w:tabs>
          <w:tab w:val="num" w:pos="2310"/>
        </w:tabs>
        <w:ind w:left="2310" w:hanging="360"/>
      </w:pPr>
      <w:rPr>
        <w:rFonts w:ascii="Wingdings" w:hAnsi="Wingdings" w:hint="default"/>
      </w:rPr>
    </w:lvl>
    <w:lvl w:ilvl="3" w:tplc="04070001" w:tentative="1">
      <w:start w:val="1"/>
      <w:numFmt w:val="bullet"/>
      <w:lvlText w:val=""/>
      <w:lvlJc w:val="left"/>
      <w:pPr>
        <w:tabs>
          <w:tab w:val="num" w:pos="3030"/>
        </w:tabs>
        <w:ind w:left="3030" w:hanging="360"/>
      </w:pPr>
      <w:rPr>
        <w:rFonts w:ascii="Symbol" w:hAnsi="Symbol" w:hint="default"/>
      </w:rPr>
    </w:lvl>
    <w:lvl w:ilvl="4" w:tplc="04070003" w:tentative="1">
      <w:start w:val="1"/>
      <w:numFmt w:val="bullet"/>
      <w:lvlText w:val="o"/>
      <w:lvlJc w:val="left"/>
      <w:pPr>
        <w:tabs>
          <w:tab w:val="num" w:pos="3750"/>
        </w:tabs>
        <w:ind w:left="3750" w:hanging="360"/>
      </w:pPr>
      <w:rPr>
        <w:rFonts w:ascii="Courier New" w:hAnsi="Courier New" w:hint="default"/>
      </w:rPr>
    </w:lvl>
    <w:lvl w:ilvl="5" w:tplc="04070005" w:tentative="1">
      <w:start w:val="1"/>
      <w:numFmt w:val="bullet"/>
      <w:lvlText w:val=""/>
      <w:lvlJc w:val="left"/>
      <w:pPr>
        <w:tabs>
          <w:tab w:val="num" w:pos="4470"/>
        </w:tabs>
        <w:ind w:left="4470" w:hanging="360"/>
      </w:pPr>
      <w:rPr>
        <w:rFonts w:ascii="Wingdings" w:hAnsi="Wingdings" w:hint="default"/>
      </w:rPr>
    </w:lvl>
    <w:lvl w:ilvl="6" w:tplc="04070001" w:tentative="1">
      <w:start w:val="1"/>
      <w:numFmt w:val="bullet"/>
      <w:lvlText w:val=""/>
      <w:lvlJc w:val="left"/>
      <w:pPr>
        <w:tabs>
          <w:tab w:val="num" w:pos="5190"/>
        </w:tabs>
        <w:ind w:left="5190" w:hanging="360"/>
      </w:pPr>
      <w:rPr>
        <w:rFonts w:ascii="Symbol" w:hAnsi="Symbol" w:hint="default"/>
      </w:rPr>
    </w:lvl>
    <w:lvl w:ilvl="7" w:tplc="04070003" w:tentative="1">
      <w:start w:val="1"/>
      <w:numFmt w:val="bullet"/>
      <w:lvlText w:val="o"/>
      <w:lvlJc w:val="left"/>
      <w:pPr>
        <w:tabs>
          <w:tab w:val="num" w:pos="5910"/>
        </w:tabs>
        <w:ind w:left="5910" w:hanging="360"/>
      </w:pPr>
      <w:rPr>
        <w:rFonts w:ascii="Courier New" w:hAnsi="Courier New" w:hint="default"/>
      </w:rPr>
    </w:lvl>
    <w:lvl w:ilvl="8" w:tplc="04070005" w:tentative="1">
      <w:start w:val="1"/>
      <w:numFmt w:val="bullet"/>
      <w:lvlText w:val=""/>
      <w:lvlJc w:val="left"/>
      <w:pPr>
        <w:tabs>
          <w:tab w:val="num" w:pos="6630"/>
        </w:tabs>
        <w:ind w:left="6630" w:hanging="360"/>
      </w:pPr>
      <w:rPr>
        <w:rFonts w:ascii="Wingdings" w:hAnsi="Wingdings" w:hint="default"/>
      </w:rPr>
    </w:lvl>
  </w:abstractNum>
  <w:abstractNum w:abstractNumId="29" w15:restartNumberingAfterBreak="0">
    <w:nsid w:val="73B35E80"/>
    <w:multiLevelType w:val="hybridMultilevel"/>
    <w:tmpl w:val="1EFACA4C"/>
    <w:lvl w:ilvl="0" w:tplc="04070001">
      <w:start w:val="1"/>
      <w:numFmt w:val="bullet"/>
      <w:lvlText w:val=""/>
      <w:lvlJc w:val="left"/>
      <w:pPr>
        <w:tabs>
          <w:tab w:val="num" w:pos="360"/>
        </w:tabs>
        <w:ind w:left="360" w:hanging="360"/>
      </w:pPr>
      <w:rPr>
        <w:rFonts w:ascii="Symbol" w:hAnsi="Symbol" w:hint="default"/>
      </w:rPr>
    </w:lvl>
    <w:lvl w:ilvl="1" w:tplc="04070003" w:tentative="1">
      <w:start w:val="1"/>
      <w:numFmt w:val="bullet"/>
      <w:lvlText w:val="o"/>
      <w:lvlJc w:val="left"/>
      <w:pPr>
        <w:tabs>
          <w:tab w:val="num" w:pos="1080"/>
        </w:tabs>
        <w:ind w:left="1080" w:hanging="360"/>
      </w:pPr>
      <w:rPr>
        <w:rFonts w:ascii="Courier New" w:hAnsi="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num w:numId="1" w16cid:durableId="52892947">
    <w:abstractNumId w:val="4"/>
  </w:num>
  <w:num w:numId="2" w16cid:durableId="1480611128">
    <w:abstractNumId w:val="26"/>
  </w:num>
  <w:num w:numId="3" w16cid:durableId="1486622864">
    <w:abstractNumId w:val="0"/>
  </w:num>
  <w:num w:numId="4" w16cid:durableId="983586763">
    <w:abstractNumId w:val="27"/>
  </w:num>
  <w:num w:numId="5" w16cid:durableId="876814447">
    <w:abstractNumId w:val="25"/>
  </w:num>
  <w:num w:numId="6" w16cid:durableId="1236744932">
    <w:abstractNumId w:val="22"/>
  </w:num>
  <w:num w:numId="7" w16cid:durableId="1095785319">
    <w:abstractNumId w:val="1"/>
  </w:num>
  <w:num w:numId="8" w16cid:durableId="1852797457">
    <w:abstractNumId w:val="13"/>
  </w:num>
  <w:num w:numId="9" w16cid:durableId="1654290377">
    <w:abstractNumId w:val="18"/>
  </w:num>
  <w:num w:numId="10" w16cid:durableId="931935884">
    <w:abstractNumId w:val="7"/>
  </w:num>
  <w:num w:numId="11" w16cid:durableId="835144766">
    <w:abstractNumId w:val="20"/>
  </w:num>
  <w:num w:numId="12" w16cid:durableId="679085340">
    <w:abstractNumId w:val="3"/>
  </w:num>
  <w:num w:numId="13" w16cid:durableId="985863329">
    <w:abstractNumId w:val="28"/>
  </w:num>
  <w:num w:numId="14" w16cid:durableId="1066293514">
    <w:abstractNumId w:val="6"/>
  </w:num>
  <w:num w:numId="15" w16cid:durableId="204565847">
    <w:abstractNumId w:val="16"/>
  </w:num>
  <w:num w:numId="16" w16cid:durableId="1475441781">
    <w:abstractNumId w:val="24"/>
  </w:num>
  <w:num w:numId="17" w16cid:durableId="1989936691">
    <w:abstractNumId w:val="17"/>
  </w:num>
  <w:num w:numId="18" w16cid:durableId="1738169378">
    <w:abstractNumId w:val="11"/>
  </w:num>
  <w:num w:numId="19" w16cid:durableId="1789658309">
    <w:abstractNumId w:val="10"/>
  </w:num>
  <w:num w:numId="20" w16cid:durableId="1561483208">
    <w:abstractNumId w:val="15"/>
  </w:num>
  <w:num w:numId="21" w16cid:durableId="2086223149">
    <w:abstractNumId w:val="9"/>
  </w:num>
  <w:num w:numId="22" w16cid:durableId="861434193">
    <w:abstractNumId w:val="5"/>
  </w:num>
  <w:num w:numId="23" w16cid:durableId="102770909">
    <w:abstractNumId w:val="8"/>
  </w:num>
  <w:num w:numId="24" w16cid:durableId="479424255">
    <w:abstractNumId w:val="2"/>
  </w:num>
  <w:num w:numId="25" w16cid:durableId="1920601110">
    <w:abstractNumId w:val="21"/>
  </w:num>
  <w:num w:numId="26" w16cid:durableId="116611694">
    <w:abstractNumId w:val="29"/>
  </w:num>
  <w:num w:numId="27" w16cid:durableId="858347795">
    <w:abstractNumId w:val="12"/>
  </w:num>
  <w:num w:numId="28" w16cid:durableId="1508979491">
    <w:abstractNumId w:val="14"/>
  </w:num>
  <w:num w:numId="29" w16cid:durableId="1957760661">
    <w:abstractNumId w:val="19"/>
  </w:num>
  <w:num w:numId="30" w16cid:durableId="2047094098">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defaultTabStop w:val="709"/>
  <w:hyphenationZone w:val="425"/>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MxMrAwsTQ2NzC1NLZQ0lEKTi0uzszPAymwqAUAzr4GGSwAAAA="/>
  </w:docVars>
  <w:rsids>
    <w:rsidRoot w:val="00507EDA"/>
    <w:rsid w:val="000007DB"/>
    <w:rsid w:val="00000871"/>
    <w:rsid w:val="00000C89"/>
    <w:rsid w:val="00001C14"/>
    <w:rsid w:val="000027CB"/>
    <w:rsid w:val="000029C3"/>
    <w:rsid w:val="00002A8A"/>
    <w:rsid w:val="00002FC5"/>
    <w:rsid w:val="000035E7"/>
    <w:rsid w:val="00003941"/>
    <w:rsid w:val="0000538E"/>
    <w:rsid w:val="0000575B"/>
    <w:rsid w:val="000078F1"/>
    <w:rsid w:val="00010A35"/>
    <w:rsid w:val="00010DAF"/>
    <w:rsid w:val="000114F1"/>
    <w:rsid w:val="00011542"/>
    <w:rsid w:val="0001274A"/>
    <w:rsid w:val="000127FB"/>
    <w:rsid w:val="00014153"/>
    <w:rsid w:val="000143F1"/>
    <w:rsid w:val="0001497A"/>
    <w:rsid w:val="000152ED"/>
    <w:rsid w:val="00015C77"/>
    <w:rsid w:val="00017A06"/>
    <w:rsid w:val="000201BD"/>
    <w:rsid w:val="00022CFD"/>
    <w:rsid w:val="00024AEE"/>
    <w:rsid w:val="00025625"/>
    <w:rsid w:val="00026030"/>
    <w:rsid w:val="0002723F"/>
    <w:rsid w:val="000272E0"/>
    <w:rsid w:val="0002738C"/>
    <w:rsid w:val="000279A9"/>
    <w:rsid w:val="00027DDB"/>
    <w:rsid w:val="00030459"/>
    <w:rsid w:val="00030D1E"/>
    <w:rsid w:val="000316F8"/>
    <w:rsid w:val="00033FFC"/>
    <w:rsid w:val="00034219"/>
    <w:rsid w:val="00034F5D"/>
    <w:rsid w:val="000351A0"/>
    <w:rsid w:val="00035472"/>
    <w:rsid w:val="00040139"/>
    <w:rsid w:val="0004019F"/>
    <w:rsid w:val="00040719"/>
    <w:rsid w:val="00040E25"/>
    <w:rsid w:val="000411B5"/>
    <w:rsid w:val="00041CFD"/>
    <w:rsid w:val="000434D1"/>
    <w:rsid w:val="00043730"/>
    <w:rsid w:val="00043A47"/>
    <w:rsid w:val="00043DCD"/>
    <w:rsid w:val="00043E76"/>
    <w:rsid w:val="0004417F"/>
    <w:rsid w:val="00046EDA"/>
    <w:rsid w:val="00050549"/>
    <w:rsid w:val="00051BB2"/>
    <w:rsid w:val="00051C5C"/>
    <w:rsid w:val="00051E77"/>
    <w:rsid w:val="000529FF"/>
    <w:rsid w:val="00052A44"/>
    <w:rsid w:val="000534B1"/>
    <w:rsid w:val="00053ECD"/>
    <w:rsid w:val="000545D3"/>
    <w:rsid w:val="000547F9"/>
    <w:rsid w:val="00055340"/>
    <w:rsid w:val="00055727"/>
    <w:rsid w:val="00055B11"/>
    <w:rsid w:val="00055B9E"/>
    <w:rsid w:val="00055E5E"/>
    <w:rsid w:val="00056710"/>
    <w:rsid w:val="00056A77"/>
    <w:rsid w:val="0005742A"/>
    <w:rsid w:val="00057449"/>
    <w:rsid w:val="000601D7"/>
    <w:rsid w:val="0006053B"/>
    <w:rsid w:val="00060633"/>
    <w:rsid w:val="000613BC"/>
    <w:rsid w:val="000615ED"/>
    <w:rsid w:val="0006213B"/>
    <w:rsid w:val="00063CF8"/>
    <w:rsid w:val="00065065"/>
    <w:rsid w:val="000668F1"/>
    <w:rsid w:val="0006717A"/>
    <w:rsid w:val="0007079A"/>
    <w:rsid w:val="000707EF"/>
    <w:rsid w:val="00071C0E"/>
    <w:rsid w:val="000721BB"/>
    <w:rsid w:val="00072E3E"/>
    <w:rsid w:val="00072E49"/>
    <w:rsid w:val="00072EDA"/>
    <w:rsid w:val="0007385F"/>
    <w:rsid w:val="00073F76"/>
    <w:rsid w:val="00075203"/>
    <w:rsid w:val="000762AA"/>
    <w:rsid w:val="000764B9"/>
    <w:rsid w:val="000765B6"/>
    <w:rsid w:val="00076A14"/>
    <w:rsid w:val="00080F32"/>
    <w:rsid w:val="00084BEE"/>
    <w:rsid w:val="00085352"/>
    <w:rsid w:val="00085FA9"/>
    <w:rsid w:val="000871DA"/>
    <w:rsid w:val="000877ED"/>
    <w:rsid w:val="00090D5E"/>
    <w:rsid w:val="0009213A"/>
    <w:rsid w:val="00093271"/>
    <w:rsid w:val="00094675"/>
    <w:rsid w:val="0009496C"/>
    <w:rsid w:val="0009622F"/>
    <w:rsid w:val="0009731A"/>
    <w:rsid w:val="000A01BF"/>
    <w:rsid w:val="000A0F72"/>
    <w:rsid w:val="000A0FCB"/>
    <w:rsid w:val="000A15AC"/>
    <w:rsid w:val="000A282C"/>
    <w:rsid w:val="000A34AA"/>
    <w:rsid w:val="000A3F99"/>
    <w:rsid w:val="000A503E"/>
    <w:rsid w:val="000A522C"/>
    <w:rsid w:val="000A525B"/>
    <w:rsid w:val="000A6229"/>
    <w:rsid w:val="000A7537"/>
    <w:rsid w:val="000A7C15"/>
    <w:rsid w:val="000B0BF6"/>
    <w:rsid w:val="000B0E18"/>
    <w:rsid w:val="000B0E9D"/>
    <w:rsid w:val="000B1823"/>
    <w:rsid w:val="000B2D2C"/>
    <w:rsid w:val="000B481B"/>
    <w:rsid w:val="000B4B87"/>
    <w:rsid w:val="000B6E2E"/>
    <w:rsid w:val="000B7C6D"/>
    <w:rsid w:val="000C0060"/>
    <w:rsid w:val="000C087B"/>
    <w:rsid w:val="000C0955"/>
    <w:rsid w:val="000C11D9"/>
    <w:rsid w:val="000C1328"/>
    <w:rsid w:val="000C1D30"/>
    <w:rsid w:val="000C2512"/>
    <w:rsid w:val="000C5A41"/>
    <w:rsid w:val="000C60F2"/>
    <w:rsid w:val="000C6488"/>
    <w:rsid w:val="000C6A98"/>
    <w:rsid w:val="000C79AF"/>
    <w:rsid w:val="000C7BEC"/>
    <w:rsid w:val="000C7D34"/>
    <w:rsid w:val="000D11DF"/>
    <w:rsid w:val="000D144F"/>
    <w:rsid w:val="000D18DA"/>
    <w:rsid w:val="000D4F10"/>
    <w:rsid w:val="000D65AD"/>
    <w:rsid w:val="000D6751"/>
    <w:rsid w:val="000D6BC6"/>
    <w:rsid w:val="000D6DEC"/>
    <w:rsid w:val="000D7831"/>
    <w:rsid w:val="000E06C1"/>
    <w:rsid w:val="000E1A34"/>
    <w:rsid w:val="000E2EC7"/>
    <w:rsid w:val="000E436D"/>
    <w:rsid w:val="000E4FE9"/>
    <w:rsid w:val="000E689D"/>
    <w:rsid w:val="000E6CEA"/>
    <w:rsid w:val="000E6D21"/>
    <w:rsid w:val="000E74C6"/>
    <w:rsid w:val="000F0054"/>
    <w:rsid w:val="000F08FA"/>
    <w:rsid w:val="000F26B0"/>
    <w:rsid w:val="000F414D"/>
    <w:rsid w:val="000F48F7"/>
    <w:rsid w:val="000F4E99"/>
    <w:rsid w:val="000F62B9"/>
    <w:rsid w:val="000F67B5"/>
    <w:rsid w:val="000F6B76"/>
    <w:rsid w:val="000F78D4"/>
    <w:rsid w:val="001003C2"/>
    <w:rsid w:val="0010055B"/>
    <w:rsid w:val="00100FA3"/>
    <w:rsid w:val="0010171B"/>
    <w:rsid w:val="001018D8"/>
    <w:rsid w:val="0010274C"/>
    <w:rsid w:val="001028EC"/>
    <w:rsid w:val="001036D6"/>
    <w:rsid w:val="00103EFF"/>
    <w:rsid w:val="0010438C"/>
    <w:rsid w:val="00105452"/>
    <w:rsid w:val="001055E4"/>
    <w:rsid w:val="0010585E"/>
    <w:rsid w:val="00106D04"/>
    <w:rsid w:val="00106FD7"/>
    <w:rsid w:val="0010718B"/>
    <w:rsid w:val="00111187"/>
    <w:rsid w:val="00111389"/>
    <w:rsid w:val="0011286C"/>
    <w:rsid w:val="00112CEA"/>
    <w:rsid w:val="00113808"/>
    <w:rsid w:val="00116F19"/>
    <w:rsid w:val="00117450"/>
    <w:rsid w:val="0011783C"/>
    <w:rsid w:val="001228A0"/>
    <w:rsid w:val="001244D8"/>
    <w:rsid w:val="001259E5"/>
    <w:rsid w:val="00125A98"/>
    <w:rsid w:val="00127A8D"/>
    <w:rsid w:val="00127AFB"/>
    <w:rsid w:val="001301BF"/>
    <w:rsid w:val="0013056F"/>
    <w:rsid w:val="00130EAA"/>
    <w:rsid w:val="001316C0"/>
    <w:rsid w:val="00133B7A"/>
    <w:rsid w:val="00133F4B"/>
    <w:rsid w:val="001342EE"/>
    <w:rsid w:val="00134DB0"/>
    <w:rsid w:val="00140248"/>
    <w:rsid w:val="00140898"/>
    <w:rsid w:val="001416F1"/>
    <w:rsid w:val="001419CE"/>
    <w:rsid w:val="00142A37"/>
    <w:rsid w:val="00142D4A"/>
    <w:rsid w:val="001436EF"/>
    <w:rsid w:val="00143EA8"/>
    <w:rsid w:val="00143F7A"/>
    <w:rsid w:val="00144053"/>
    <w:rsid w:val="00146143"/>
    <w:rsid w:val="0014689E"/>
    <w:rsid w:val="00146B8F"/>
    <w:rsid w:val="00147241"/>
    <w:rsid w:val="00147771"/>
    <w:rsid w:val="001507C9"/>
    <w:rsid w:val="00151368"/>
    <w:rsid w:val="00152585"/>
    <w:rsid w:val="0015459B"/>
    <w:rsid w:val="00154C44"/>
    <w:rsid w:val="00154D8F"/>
    <w:rsid w:val="00155CEF"/>
    <w:rsid w:val="00156EB4"/>
    <w:rsid w:val="00160265"/>
    <w:rsid w:val="0016051D"/>
    <w:rsid w:val="00160758"/>
    <w:rsid w:val="0016268B"/>
    <w:rsid w:val="00162951"/>
    <w:rsid w:val="00163687"/>
    <w:rsid w:val="001646A5"/>
    <w:rsid w:val="00164761"/>
    <w:rsid w:val="00165A3E"/>
    <w:rsid w:val="00165E05"/>
    <w:rsid w:val="00166229"/>
    <w:rsid w:val="00166B90"/>
    <w:rsid w:val="0016785D"/>
    <w:rsid w:val="00170754"/>
    <w:rsid w:val="001709CD"/>
    <w:rsid w:val="00171A9B"/>
    <w:rsid w:val="00171BE8"/>
    <w:rsid w:val="00172F0A"/>
    <w:rsid w:val="001751B9"/>
    <w:rsid w:val="001755FD"/>
    <w:rsid w:val="00175AF2"/>
    <w:rsid w:val="0017606B"/>
    <w:rsid w:val="00176571"/>
    <w:rsid w:val="001768DB"/>
    <w:rsid w:val="00176CAC"/>
    <w:rsid w:val="00176CB8"/>
    <w:rsid w:val="00177356"/>
    <w:rsid w:val="00177B53"/>
    <w:rsid w:val="00177ED3"/>
    <w:rsid w:val="001801C5"/>
    <w:rsid w:val="001805D9"/>
    <w:rsid w:val="0018072D"/>
    <w:rsid w:val="00180DC6"/>
    <w:rsid w:val="0018133D"/>
    <w:rsid w:val="00181DD7"/>
    <w:rsid w:val="0018299E"/>
    <w:rsid w:val="00182C5D"/>
    <w:rsid w:val="00183042"/>
    <w:rsid w:val="00184D86"/>
    <w:rsid w:val="00185DBE"/>
    <w:rsid w:val="0018799C"/>
    <w:rsid w:val="00187B0B"/>
    <w:rsid w:val="00190729"/>
    <w:rsid w:val="00191B1E"/>
    <w:rsid w:val="0019246D"/>
    <w:rsid w:val="0019266F"/>
    <w:rsid w:val="00193934"/>
    <w:rsid w:val="00194E64"/>
    <w:rsid w:val="00195D2D"/>
    <w:rsid w:val="001A0663"/>
    <w:rsid w:val="001A0AAE"/>
    <w:rsid w:val="001A0FBF"/>
    <w:rsid w:val="001A17EA"/>
    <w:rsid w:val="001A1AC5"/>
    <w:rsid w:val="001A3B48"/>
    <w:rsid w:val="001A40F4"/>
    <w:rsid w:val="001A4863"/>
    <w:rsid w:val="001A4AD0"/>
    <w:rsid w:val="001A4CF0"/>
    <w:rsid w:val="001A50AE"/>
    <w:rsid w:val="001A52C6"/>
    <w:rsid w:val="001A574C"/>
    <w:rsid w:val="001A6B25"/>
    <w:rsid w:val="001B04E4"/>
    <w:rsid w:val="001B2156"/>
    <w:rsid w:val="001B215F"/>
    <w:rsid w:val="001B2415"/>
    <w:rsid w:val="001B32EA"/>
    <w:rsid w:val="001B48B3"/>
    <w:rsid w:val="001B66AD"/>
    <w:rsid w:val="001B750A"/>
    <w:rsid w:val="001C061F"/>
    <w:rsid w:val="001C1332"/>
    <w:rsid w:val="001C2BB7"/>
    <w:rsid w:val="001C31F0"/>
    <w:rsid w:val="001C37DC"/>
    <w:rsid w:val="001C4E37"/>
    <w:rsid w:val="001C7659"/>
    <w:rsid w:val="001D1E92"/>
    <w:rsid w:val="001D379B"/>
    <w:rsid w:val="001D3FEC"/>
    <w:rsid w:val="001D5F5E"/>
    <w:rsid w:val="001D650F"/>
    <w:rsid w:val="001D70BA"/>
    <w:rsid w:val="001D76E2"/>
    <w:rsid w:val="001D7882"/>
    <w:rsid w:val="001D7E2F"/>
    <w:rsid w:val="001E0036"/>
    <w:rsid w:val="001E09D2"/>
    <w:rsid w:val="001E0B2F"/>
    <w:rsid w:val="001E0D33"/>
    <w:rsid w:val="001E11CD"/>
    <w:rsid w:val="001E2629"/>
    <w:rsid w:val="001E3204"/>
    <w:rsid w:val="001E35A7"/>
    <w:rsid w:val="001E4177"/>
    <w:rsid w:val="001E5EBD"/>
    <w:rsid w:val="001E62F0"/>
    <w:rsid w:val="001E6C83"/>
    <w:rsid w:val="001E6DEF"/>
    <w:rsid w:val="001F02F9"/>
    <w:rsid w:val="001F12C3"/>
    <w:rsid w:val="001F2E9B"/>
    <w:rsid w:val="001F335C"/>
    <w:rsid w:val="001F3520"/>
    <w:rsid w:val="001F3D9A"/>
    <w:rsid w:val="001F575C"/>
    <w:rsid w:val="001F5E46"/>
    <w:rsid w:val="001F5F81"/>
    <w:rsid w:val="001F7649"/>
    <w:rsid w:val="001F7A26"/>
    <w:rsid w:val="001F7D52"/>
    <w:rsid w:val="00201F1C"/>
    <w:rsid w:val="002024D4"/>
    <w:rsid w:val="00203072"/>
    <w:rsid w:val="002033D0"/>
    <w:rsid w:val="002034A6"/>
    <w:rsid w:val="00204245"/>
    <w:rsid w:val="00205C1B"/>
    <w:rsid w:val="00206061"/>
    <w:rsid w:val="00206471"/>
    <w:rsid w:val="00206F73"/>
    <w:rsid w:val="002076E4"/>
    <w:rsid w:val="002104AB"/>
    <w:rsid w:val="00210BCD"/>
    <w:rsid w:val="00211038"/>
    <w:rsid w:val="00211096"/>
    <w:rsid w:val="002125D6"/>
    <w:rsid w:val="00213814"/>
    <w:rsid w:val="00213F64"/>
    <w:rsid w:val="00214EFD"/>
    <w:rsid w:val="00216958"/>
    <w:rsid w:val="002169DC"/>
    <w:rsid w:val="00216BA2"/>
    <w:rsid w:val="00217423"/>
    <w:rsid w:val="00217531"/>
    <w:rsid w:val="00217C18"/>
    <w:rsid w:val="00217EF4"/>
    <w:rsid w:val="00220F68"/>
    <w:rsid w:val="00223B59"/>
    <w:rsid w:val="0022467A"/>
    <w:rsid w:val="002252F9"/>
    <w:rsid w:val="00226CE3"/>
    <w:rsid w:val="0022786A"/>
    <w:rsid w:val="0023081E"/>
    <w:rsid w:val="0023096B"/>
    <w:rsid w:val="00230B81"/>
    <w:rsid w:val="0023156B"/>
    <w:rsid w:val="00234017"/>
    <w:rsid w:val="0023411C"/>
    <w:rsid w:val="002348B8"/>
    <w:rsid w:val="002362B0"/>
    <w:rsid w:val="002364DA"/>
    <w:rsid w:val="0023759F"/>
    <w:rsid w:val="00240417"/>
    <w:rsid w:val="00240671"/>
    <w:rsid w:val="002413E6"/>
    <w:rsid w:val="0024185E"/>
    <w:rsid w:val="00241A2E"/>
    <w:rsid w:val="002422B0"/>
    <w:rsid w:val="002433DF"/>
    <w:rsid w:val="002446EC"/>
    <w:rsid w:val="002449BE"/>
    <w:rsid w:val="002460E2"/>
    <w:rsid w:val="002465C5"/>
    <w:rsid w:val="0025061A"/>
    <w:rsid w:val="0025112B"/>
    <w:rsid w:val="002527B7"/>
    <w:rsid w:val="00253BA2"/>
    <w:rsid w:val="00253C3B"/>
    <w:rsid w:val="00254E3B"/>
    <w:rsid w:val="00255D93"/>
    <w:rsid w:val="00256D4B"/>
    <w:rsid w:val="0025769F"/>
    <w:rsid w:val="00262226"/>
    <w:rsid w:val="002631E9"/>
    <w:rsid w:val="002640CF"/>
    <w:rsid w:val="002643E0"/>
    <w:rsid w:val="00265388"/>
    <w:rsid w:val="0026607F"/>
    <w:rsid w:val="0026618D"/>
    <w:rsid w:val="0026679A"/>
    <w:rsid w:val="00266B5A"/>
    <w:rsid w:val="0026712D"/>
    <w:rsid w:val="002675F0"/>
    <w:rsid w:val="00267988"/>
    <w:rsid w:val="00270E00"/>
    <w:rsid w:val="002721EA"/>
    <w:rsid w:val="00273287"/>
    <w:rsid w:val="00273473"/>
    <w:rsid w:val="0027377B"/>
    <w:rsid w:val="002746F9"/>
    <w:rsid w:val="00276A6A"/>
    <w:rsid w:val="00280901"/>
    <w:rsid w:val="00281A17"/>
    <w:rsid w:val="00281FBF"/>
    <w:rsid w:val="00281FFA"/>
    <w:rsid w:val="00282026"/>
    <w:rsid w:val="00282EAA"/>
    <w:rsid w:val="0028338F"/>
    <w:rsid w:val="002837A8"/>
    <w:rsid w:val="00283891"/>
    <w:rsid w:val="002838CE"/>
    <w:rsid w:val="00284BBD"/>
    <w:rsid w:val="0028514D"/>
    <w:rsid w:val="002863A5"/>
    <w:rsid w:val="00286B3E"/>
    <w:rsid w:val="00290403"/>
    <w:rsid w:val="0029072C"/>
    <w:rsid w:val="00290B96"/>
    <w:rsid w:val="002916E5"/>
    <w:rsid w:val="00292672"/>
    <w:rsid w:val="00292A90"/>
    <w:rsid w:val="00294260"/>
    <w:rsid w:val="00294D01"/>
    <w:rsid w:val="00296F0F"/>
    <w:rsid w:val="002971DB"/>
    <w:rsid w:val="00297C7A"/>
    <w:rsid w:val="00297D98"/>
    <w:rsid w:val="002A057A"/>
    <w:rsid w:val="002A14D2"/>
    <w:rsid w:val="002A30BD"/>
    <w:rsid w:val="002A31B0"/>
    <w:rsid w:val="002A4180"/>
    <w:rsid w:val="002A41C3"/>
    <w:rsid w:val="002A497E"/>
    <w:rsid w:val="002A515E"/>
    <w:rsid w:val="002A5F17"/>
    <w:rsid w:val="002A6C99"/>
    <w:rsid w:val="002A73B4"/>
    <w:rsid w:val="002A75C1"/>
    <w:rsid w:val="002A7A0C"/>
    <w:rsid w:val="002B09F8"/>
    <w:rsid w:val="002B32BA"/>
    <w:rsid w:val="002B37B9"/>
    <w:rsid w:val="002B460B"/>
    <w:rsid w:val="002B4A1A"/>
    <w:rsid w:val="002B5E9B"/>
    <w:rsid w:val="002B63D5"/>
    <w:rsid w:val="002B6CBE"/>
    <w:rsid w:val="002C05E3"/>
    <w:rsid w:val="002C0703"/>
    <w:rsid w:val="002C2088"/>
    <w:rsid w:val="002C3773"/>
    <w:rsid w:val="002C379F"/>
    <w:rsid w:val="002C403F"/>
    <w:rsid w:val="002C4DD4"/>
    <w:rsid w:val="002C5A1E"/>
    <w:rsid w:val="002C6188"/>
    <w:rsid w:val="002C752C"/>
    <w:rsid w:val="002C75ED"/>
    <w:rsid w:val="002C7CB0"/>
    <w:rsid w:val="002C7F64"/>
    <w:rsid w:val="002D0E53"/>
    <w:rsid w:val="002D1157"/>
    <w:rsid w:val="002D2140"/>
    <w:rsid w:val="002D342D"/>
    <w:rsid w:val="002D596C"/>
    <w:rsid w:val="002D5B56"/>
    <w:rsid w:val="002D6439"/>
    <w:rsid w:val="002D643C"/>
    <w:rsid w:val="002D6680"/>
    <w:rsid w:val="002D6AD5"/>
    <w:rsid w:val="002D6EA7"/>
    <w:rsid w:val="002D702B"/>
    <w:rsid w:val="002D7385"/>
    <w:rsid w:val="002D7CAB"/>
    <w:rsid w:val="002E00B3"/>
    <w:rsid w:val="002E051B"/>
    <w:rsid w:val="002E15C5"/>
    <w:rsid w:val="002E2039"/>
    <w:rsid w:val="002E3390"/>
    <w:rsid w:val="002E345E"/>
    <w:rsid w:val="002F03D1"/>
    <w:rsid w:val="002F0DEA"/>
    <w:rsid w:val="002F1D8D"/>
    <w:rsid w:val="002F2E97"/>
    <w:rsid w:val="002F3A70"/>
    <w:rsid w:val="002F4220"/>
    <w:rsid w:val="002F58F6"/>
    <w:rsid w:val="002F62B9"/>
    <w:rsid w:val="002F6CF5"/>
    <w:rsid w:val="002F70AF"/>
    <w:rsid w:val="003006DB"/>
    <w:rsid w:val="00301200"/>
    <w:rsid w:val="003028C0"/>
    <w:rsid w:val="00302C4B"/>
    <w:rsid w:val="00303B5E"/>
    <w:rsid w:val="00304244"/>
    <w:rsid w:val="003044DC"/>
    <w:rsid w:val="00304E35"/>
    <w:rsid w:val="00305006"/>
    <w:rsid w:val="00306A43"/>
    <w:rsid w:val="00307098"/>
    <w:rsid w:val="003073FB"/>
    <w:rsid w:val="00311842"/>
    <w:rsid w:val="00311E47"/>
    <w:rsid w:val="003155A3"/>
    <w:rsid w:val="00316B4C"/>
    <w:rsid w:val="003170A1"/>
    <w:rsid w:val="00320D62"/>
    <w:rsid w:val="00323AC8"/>
    <w:rsid w:val="003242F8"/>
    <w:rsid w:val="003244F8"/>
    <w:rsid w:val="003253FB"/>
    <w:rsid w:val="003254D5"/>
    <w:rsid w:val="00326B1C"/>
    <w:rsid w:val="00326DA9"/>
    <w:rsid w:val="003276F6"/>
    <w:rsid w:val="00327811"/>
    <w:rsid w:val="00330038"/>
    <w:rsid w:val="00330340"/>
    <w:rsid w:val="0033111C"/>
    <w:rsid w:val="00332FBF"/>
    <w:rsid w:val="003332C8"/>
    <w:rsid w:val="00334F3E"/>
    <w:rsid w:val="0033532F"/>
    <w:rsid w:val="0033586C"/>
    <w:rsid w:val="003405E6"/>
    <w:rsid w:val="003419FC"/>
    <w:rsid w:val="0034324E"/>
    <w:rsid w:val="0034369F"/>
    <w:rsid w:val="003439FD"/>
    <w:rsid w:val="00343B5B"/>
    <w:rsid w:val="00344AEF"/>
    <w:rsid w:val="00344F0C"/>
    <w:rsid w:val="00345205"/>
    <w:rsid w:val="003455C4"/>
    <w:rsid w:val="00346BA8"/>
    <w:rsid w:val="003470F2"/>
    <w:rsid w:val="00347266"/>
    <w:rsid w:val="0034726D"/>
    <w:rsid w:val="0034729C"/>
    <w:rsid w:val="0035174C"/>
    <w:rsid w:val="003526B2"/>
    <w:rsid w:val="0035284B"/>
    <w:rsid w:val="00352E41"/>
    <w:rsid w:val="00354164"/>
    <w:rsid w:val="00354AA2"/>
    <w:rsid w:val="0035549D"/>
    <w:rsid w:val="0035553A"/>
    <w:rsid w:val="003556C3"/>
    <w:rsid w:val="00355919"/>
    <w:rsid w:val="003563FD"/>
    <w:rsid w:val="0035792F"/>
    <w:rsid w:val="003579DC"/>
    <w:rsid w:val="00357A4A"/>
    <w:rsid w:val="00362C3B"/>
    <w:rsid w:val="0036305E"/>
    <w:rsid w:val="0036336A"/>
    <w:rsid w:val="00363C51"/>
    <w:rsid w:val="00363F9B"/>
    <w:rsid w:val="00365CF1"/>
    <w:rsid w:val="003663E0"/>
    <w:rsid w:val="00367DF9"/>
    <w:rsid w:val="00370188"/>
    <w:rsid w:val="0037032F"/>
    <w:rsid w:val="003703B4"/>
    <w:rsid w:val="003708B0"/>
    <w:rsid w:val="0037107E"/>
    <w:rsid w:val="0037115E"/>
    <w:rsid w:val="003722DA"/>
    <w:rsid w:val="0037242A"/>
    <w:rsid w:val="003726E9"/>
    <w:rsid w:val="00374DB8"/>
    <w:rsid w:val="00375006"/>
    <w:rsid w:val="003759D4"/>
    <w:rsid w:val="00376D9F"/>
    <w:rsid w:val="00377ED3"/>
    <w:rsid w:val="003811E7"/>
    <w:rsid w:val="00381D5C"/>
    <w:rsid w:val="00382BDA"/>
    <w:rsid w:val="00384161"/>
    <w:rsid w:val="00384A93"/>
    <w:rsid w:val="00385DC7"/>
    <w:rsid w:val="0038637A"/>
    <w:rsid w:val="0038657A"/>
    <w:rsid w:val="00386D65"/>
    <w:rsid w:val="00390656"/>
    <w:rsid w:val="00390E8D"/>
    <w:rsid w:val="003913D3"/>
    <w:rsid w:val="003922E5"/>
    <w:rsid w:val="0039240A"/>
    <w:rsid w:val="00394341"/>
    <w:rsid w:val="00394BB9"/>
    <w:rsid w:val="00395000"/>
    <w:rsid w:val="00395E9C"/>
    <w:rsid w:val="00396CA8"/>
    <w:rsid w:val="003975AE"/>
    <w:rsid w:val="003A041B"/>
    <w:rsid w:val="003A06FC"/>
    <w:rsid w:val="003A0D1E"/>
    <w:rsid w:val="003A11D7"/>
    <w:rsid w:val="003A4B60"/>
    <w:rsid w:val="003A4D14"/>
    <w:rsid w:val="003A4FE6"/>
    <w:rsid w:val="003A60FA"/>
    <w:rsid w:val="003A6656"/>
    <w:rsid w:val="003A67F8"/>
    <w:rsid w:val="003A7C66"/>
    <w:rsid w:val="003A7CDF"/>
    <w:rsid w:val="003B075E"/>
    <w:rsid w:val="003B1313"/>
    <w:rsid w:val="003B1A96"/>
    <w:rsid w:val="003B2CFB"/>
    <w:rsid w:val="003B3591"/>
    <w:rsid w:val="003B42CB"/>
    <w:rsid w:val="003B4667"/>
    <w:rsid w:val="003B524E"/>
    <w:rsid w:val="003B545F"/>
    <w:rsid w:val="003B60EE"/>
    <w:rsid w:val="003B7893"/>
    <w:rsid w:val="003B7ED0"/>
    <w:rsid w:val="003C1072"/>
    <w:rsid w:val="003C1A37"/>
    <w:rsid w:val="003C1DD2"/>
    <w:rsid w:val="003C3D25"/>
    <w:rsid w:val="003C4290"/>
    <w:rsid w:val="003C43CF"/>
    <w:rsid w:val="003C506A"/>
    <w:rsid w:val="003C53E2"/>
    <w:rsid w:val="003C581B"/>
    <w:rsid w:val="003C5D36"/>
    <w:rsid w:val="003C6DE6"/>
    <w:rsid w:val="003C7B01"/>
    <w:rsid w:val="003D087F"/>
    <w:rsid w:val="003D1244"/>
    <w:rsid w:val="003D1AEB"/>
    <w:rsid w:val="003D1B1D"/>
    <w:rsid w:val="003D25A8"/>
    <w:rsid w:val="003D28EC"/>
    <w:rsid w:val="003D4306"/>
    <w:rsid w:val="003D479A"/>
    <w:rsid w:val="003D4B4C"/>
    <w:rsid w:val="003D5DCD"/>
    <w:rsid w:val="003D654C"/>
    <w:rsid w:val="003E1561"/>
    <w:rsid w:val="003E1D89"/>
    <w:rsid w:val="003E1FCC"/>
    <w:rsid w:val="003E229D"/>
    <w:rsid w:val="003E2926"/>
    <w:rsid w:val="003E4188"/>
    <w:rsid w:val="003E4240"/>
    <w:rsid w:val="003E46CF"/>
    <w:rsid w:val="003E4EA6"/>
    <w:rsid w:val="003E4F26"/>
    <w:rsid w:val="003E564A"/>
    <w:rsid w:val="003E5830"/>
    <w:rsid w:val="003E61B9"/>
    <w:rsid w:val="003E6B6C"/>
    <w:rsid w:val="003E7F61"/>
    <w:rsid w:val="003E7FFD"/>
    <w:rsid w:val="003F1328"/>
    <w:rsid w:val="003F1BB1"/>
    <w:rsid w:val="003F3440"/>
    <w:rsid w:val="003F43EA"/>
    <w:rsid w:val="003F5480"/>
    <w:rsid w:val="003F6AC9"/>
    <w:rsid w:val="003F702C"/>
    <w:rsid w:val="003F7514"/>
    <w:rsid w:val="003F7726"/>
    <w:rsid w:val="003F7854"/>
    <w:rsid w:val="003F7C2A"/>
    <w:rsid w:val="004002EA"/>
    <w:rsid w:val="00401FAA"/>
    <w:rsid w:val="00402772"/>
    <w:rsid w:val="004031A2"/>
    <w:rsid w:val="0040324D"/>
    <w:rsid w:val="00404B53"/>
    <w:rsid w:val="00405B27"/>
    <w:rsid w:val="00405CB5"/>
    <w:rsid w:val="00405D1C"/>
    <w:rsid w:val="004060F9"/>
    <w:rsid w:val="00406B54"/>
    <w:rsid w:val="00406B5D"/>
    <w:rsid w:val="004074BE"/>
    <w:rsid w:val="00410BC1"/>
    <w:rsid w:val="004113E1"/>
    <w:rsid w:val="0041186E"/>
    <w:rsid w:val="004131F5"/>
    <w:rsid w:val="00413BE6"/>
    <w:rsid w:val="00416043"/>
    <w:rsid w:val="004163CA"/>
    <w:rsid w:val="004163D2"/>
    <w:rsid w:val="004171AC"/>
    <w:rsid w:val="004175A4"/>
    <w:rsid w:val="00421E45"/>
    <w:rsid w:val="004236D8"/>
    <w:rsid w:val="004239C7"/>
    <w:rsid w:val="0042443B"/>
    <w:rsid w:val="00424F50"/>
    <w:rsid w:val="00431015"/>
    <w:rsid w:val="00432CD7"/>
    <w:rsid w:val="0043302A"/>
    <w:rsid w:val="004334C3"/>
    <w:rsid w:val="00434CD3"/>
    <w:rsid w:val="00434D3F"/>
    <w:rsid w:val="00440E38"/>
    <w:rsid w:val="00440EBA"/>
    <w:rsid w:val="00441B37"/>
    <w:rsid w:val="00441FEC"/>
    <w:rsid w:val="00442956"/>
    <w:rsid w:val="00442C71"/>
    <w:rsid w:val="00443044"/>
    <w:rsid w:val="004447E6"/>
    <w:rsid w:val="00444FE8"/>
    <w:rsid w:val="00445808"/>
    <w:rsid w:val="004458BD"/>
    <w:rsid w:val="004464CC"/>
    <w:rsid w:val="00447A7E"/>
    <w:rsid w:val="00447F3F"/>
    <w:rsid w:val="00450A83"/>
    <w:rsid w:val="004510CE"/>
    <w:rsid w:val="00451FB7"/>
    <w:rsid w:val="00452097"/>
    <w:rsid w:val="00452259"/>
    <w:rsid w:val="00452A6E"/>
    <w:rsid w:val="004540CA"/>
    <w:rsid w:val="0045522B"/>
    <w:rsid w:val="00455517"/>
    <w:rsid w:val="004558CD"/>
    <w:rsid w:val="00455DC5"/>
    <w:rsid w:val="00456934"/>
    <w:rsid w:val="0045793B"/>
    <w:rsid w:val="00457CE1"/>
    <w:rsid w:val="00461458"/>
    <w:rsid w:val="004615DC"/>
    <w:rsid w:val="0046167A"/>
    <w:rsid w:val="00461805"/>
    <w:rsid w:val="00461BDE"/>
    <w:rsid w:val="004625A0"/>
    <w:rsid w:val="004629D9"/>
    <w:rsid w:val="00462A40"/>
    <w:rsid w:val="00463161"/>
    <w:rsid w:val="0046369F"/>
    <w:rsid w:val="004644DA"/>
    <w:rsid w:val="004654D9"/>
    <w:rsid w:val="00465F3E"/>
    <w:rsid w:val="00466BF8"/>
    <w:rsid w:val="004671F8"/>
    <w:rsid w:val="00467915"/>
    <w:rsid w:val="00474A16"/>
    <w:rsid w:val="00475CDA"/>
    <w:rsid w:val="00480A56"/>
    <w:rsid w:val="00480CEF"/>
    <w:rsid w:val="004826BC"/>
    <w:rsid w:val="004865BE"/>
    <w:rsid w:val="00486759"/>
    <w:rsid w:val="00487399"/>
    <w:rsid w:val="0048762A"/>
    <w:rsid w:val="0048762B"/>
    <w:rsid w:val="00493E84"/>
    <w:rsid w:val="004941F9"/>
    <w:rsid w:val="00496126"/>
    <w:rsid w:val="00496D9B"/>
    <w:rsid w:val="004A0989"/>
    <w:rsid w:val="004A1F9C"/>
    <w:rsid w:val="004A2D96"/>
    <w:rsid w:val="004A3E82"/>
    <w:rsid w:val="004A3F4C"/>
    <w:rsid w:val="004A4225"/>
    <w:rsid w:val="004A59A8"/>
    <w:rsid w:val="004A6B7C"/>
    <w:rsid w:val="004A6C10"/>
    <w:rsid w:val="004A6EF7"/>
    <w:rsid w:val="004B0742"/>
    <w:rsid w:val="004B094E"/>
    <w:rsid w:val="004B1311"/>
    <w:rsid w:val="004B1E19"/>
    <w:rsid w:val="004B3274"/>
    <w:rsid w:val="004B4136"/>
    <w:rsid w:val="004B447D"/>
    <w:rsid w:val="004B461A"/>
    <w:rsid w:val="004B48A5"/>
    <w:rsid w:val="004B509F"/>
    <w:rsid w:val="004B5922"/>
    <w:rsid w:val="004B71A1"/>
    <w:rsid w:val="004C00B3"/>
    <w:rsid w:val="004C055C"/>
    <w:rsid w:val="004C057F"/>
    <w:rsid w:val="004C0B00"/>
    <w:rsid w:val="004C1067"/>
    <w:rsid w:val="004C1B9B"/>
    <w:rsid w:val="004C1C00"/>
    <w:rsid w:val="004C1E6F"/>
    <w:rsid w:val="004C23C7"/>
    <w:rsid w:val="004C2B57"/>
    <w:rsid w:val="004C3011"/>
    <w:rsid w:val="004C4606"/>
    <w:rsid w:val="004C5A1E"/>
    <w:rsid w:val="004C5B83"/>
    <w:rsid w:val="004C6540"/>
    <w:rsid w:val="004C785A"/>
    <w:rsid w:val="004D04B1"/>
    <w:rsid w:val="004D0919"/>
    <w:rsid w:val="004D1248"/>
    <w:rsid w:val="004D1E17"/>
    <w:rsid w:val="004D3218"/>
    <w:rsid w:val="004D3A3A"/>
    <w:rsid w:val="004D3A61"/>
    <w:rsid w:val="004D534A"/>
    <w:rsid w:val="004D53CB"/>
    <w:rsid w:val="004D5556"/>
    <w:rsid w:val="004D6BA6"/>
    <w:rsid w:val="004E24FD"/>
    <w:rsid w:val="004E2698"/>
    <w:rsid w:val="004E2887"/>
    <w:rsid w:val="004E3E8C"/>
    <w:rsid w:val="004E3F7C"/>
    <w:rsid w:val="004E57A5"/>
    <w:rsid w:val="004E6529"/>
    <w:rsid w:val="004F0F17"/>
    <w:rsid w:val="004F0F85"/>
    <w:rsid w:val="004F170B"/>
    <w:rsid w:val="004F19E0"/>
    <w:rsid w:val="004F3173"/>
    <w:rsid w:val="004F5A6C"/>
    <w:rsid w:val="004F637E"/>
    <w:rsid w:val="004F6FD9"/>
    <w:rsid w:val="004F73AF"/>
    <w:rsid w:val="004F7811"/>
    <w:rsid w:val="004F7DBA"/>
    <w:rsid w:val="005033DE"/>
    <w:rsid w:val="00504C19"/>
    <w:rsid w:val="005070A3"/>
    <w:rsid w:val="0050761D"/>
    <w:rsid w:val="00507898"/>
    <w:rsid w:val="00507EDA"/>
    <w:rsid w:val="00507EE9"/>
    <w:rsid w:val="00510041"/>
    <w:rsid w:val="00510211"/>
    <w:rsid w:val="0051068B"/>
    <w:rsid w:val="005108BA"/>
    <w:rsid w:val="00510D17"/>
    <w:rsid w:val="005113F7"/>
    <w:rsid w:val="00512A00"/>
    <w:rsid w:val="00513D49"/>
    <w:rsid w:val="0051429C"/>
    <w:rsid w:val="005159C2"/>
    <w:rsid w:val="00515E79"/>
    <w:rsid w:val="005168A2"/>
    <w:rsid w:val="00516E01"/>
    <w:rsid w:val="005217A1"/>
    <w:rsid w:val="005226F0"/>
    <w:rsid w:val="00523808"/>
    <w:rsid w:val="00523811"/>
    <w:rsid w:val="00524E94"/>
    <w:rsid w:val="00524EEB"/>
    <w:rsid w:val="00524FD3"/>
    <w:rsid w:val="005254D9"/>
    <w:rsid w:val="00525F3F"/>
    <w:rsid w:val="005263B0"/>
    <w:rsid w:val="0052664E"/>
    <w:rsid w:val="00526A26"/>
    <w:rsid w:val="00527373"/>
    <w:rsid w:val="00527B4B"/>
    <w:rsid w:val="005321B2"/>
    <w:rsid w:val="00533837"/>
    <w:rsid w:val="00535633"/>
    <w:rsid w:val="005363CE"/>
    <w:rsid w:val="00536D73"/>
    <w:rsid w:val="0053725D"/>
    <w:rsid w:val="0053751B"/>
    <w:rsid w:val="00537648"/>
    <w:rsid w:val="005403DE"/>
    <w:rsid w:val="00540619"/>
    <w:rsid w:val="00540CB5"/>
    <w:rsid w:val="00540FE6"/>
    <w:rsid w:val="005428F5"/>
    <w:rsid w:val="005442F4"/>
    <w:rsid w:val="00545C2A"/>
    <w:rsid w:val="005465F5"/>
    <w:rsid w:val="00547EF3"/>
    <w:rsid w:val="00551A9F"/>
    <w:rsid w:val="00551FD1"/>
    <w:rsid w:val="00553E40"/>
    <w:rsid w:val="0055488F"/>
    <w:rsid w:val="00554B47"/>
    <w:rsid w:val="0055551D"/>
    <w:rsid w:val="00555A41"/>
    <w:rsid w:val="00555FD3"/>
    <w:rsid w:val="005568C9"/>
    <w:rsid w:val="005607A3"/>
    <w:rsid w:val="00561646"/>
    <w:rsid w:val="00562866"/>
    <w:rsid w:val="00564425"/>
    <w:rsid w:val="00564F92"/>
    <w:rsid w:val="00564F9F"/>
    <w:rsid w:val="00567007"/>
    <w:rsid w:val="00570130"/>
    <w:rsid w:val="005718FF"/>
    <w:rsid w:val="00572A7B"/>
    <w:rsid w:val="00572C8E"/>
    <w:rsid w:val="00573B65"/>
    <w:rsid w:val="00574C47"/>
    <w:rsid w:val="005752A6"/>
    <w:rsid w:val="00575AA0"/>
    <w:rsid w:val="00577976"/>
    <w:rsid w:val="00580484"/>
    <w:rsid w:val="00580E39"/>
    <w:rsid w:val="005812B2"/>
    <w:rsid w:val="00581FA3"/>
    <w:rsid w:val="005821F5"/>
    <w:rsid w:val="005825CA"/>
    <w:rsid w:val="0058263D"/>
    <w:rsid w:val="00582F4C"/>
    <w:rsid w:val="00585AA1"/>
    <w:rsid w:val="00585DB2"/>
    <w:rsid w:val="00587A15"/>
    <w:rsid w:val="00587FB6"/>
    <w:rsid w:val="00591809"/>
    <w:rsid w:val="00591A5B"/>
    <w:rsid w:val="00593494"/>
    <w:rsid w:val="00593621"/>
    <w:rsid w:val="00593834"/>
    <w:rsid w:val="00593FDB"/>
    <w:rsid w:val="005952AD"/>
    <w:rsid w:val="005958FB"/>
    <w:rsid w:val="00595D7C"/>
    <w:rsid w:val="00596113"/>
    <w:rsid w:val="0059637C"/>
    <w:rsid w:val="00597EC5"/>
    <w:rsid w:val="005A0E52"/>
    <w:rsid w:val="005A10ED"/>
    <w:rsid w:val="005A185D"/>
    <w:rsid w:val="005A1E8A"/>
    <w:rsid w:val="005A34F9"/>
    <w:rsid w:val="005A457E"/>
    <w:rsid w:val="005A4C4F"/>
    <w:rsid w:val="005A6722"/>
    <w:rsid w:val="005A6CE4"/>
    <w:rsid w:val="005A7374"/>
    <w:rsid w:val="005A7DC0"/>
    <w:rsid w:val="005A7E3E"/>
    <w:rsid w:val="005B00A6"/>
    <w:rsid w:val="005B10C7"/>
    <w:rsid w:val="005B1304"/>
    <w:rsid w:val="005B1B9D"/>
    <w:rsid w:val="005B21BC"/>
    <w:rsid w:val="005B2350"/>
    <w:rsid w:val="005B249A"/>
    <w:rsid w:val="005B2855"/>
    <w:rsid w:val="005B2B97"/>
    <w:rsid w:val="005B2DF0"/>
    <w:rsid w:val="005B36AF"/>
    <w:rsid w:val="005B45A0"/>
    <w:rsid w:val="005B5219"/>
    <w:rsid w:val="005B5371"/>
    <w:rsid w:val="005B63EB"/>
    <w:rsid w:val="005B66EE"/>
    <w:rsid w:val="005B68FD"/>
    <w:rsid w:val="005B6F3C"/>
    <w:rsid w:val="005B6F6D"/>
    <w:rsid w:val="005B78A3"/>
    <w:rsid w:val="005C0BEF"/>
    <w:rsid w:val="005C168F"/>
    <w:rsid w:val="005C4741"/>
    <w:rsid w:val="005C47E2"/>
    <w:rsid w:val="005C5381"/>
    <w:rsid w:val="005C5830"/>
    <w:rsid w:val="005C5BAC"/>
    <w:rsid w:val="005C6D2A"/>
    <w:rsid w:val="005C7624"/>
    <w:rsid w:val="005D05CD"/>
    <w:rsid w:val="005D0CDA"/>
    <w:rsid w:val="005D1843"/>
    <w:rsid w:val="005D6006"/>
    <w:rsid w:val="005D7350"/>
    <w:rsid w:val="005E0CE1"/>
    <w:rsid w:val="005E1830"/>
    <w:rsid w:val="005E1CE1"/>
    <w:rsid w:val="005E202F"/>
    <w:rsid w:val="005E23A2"/>
    <w:rsid w:val="005E2932"/>
    <w:rsid w:val="005E45DC"/>
    <w:rsid w:val="005E55E9"/>
    <w:rsid w:val="005E605C"/>
    <w:rsid w:val="005E64A7"/>
    <w:rsid w:val="005E6C48"/>
    <w:rsid w:val="005E7628"/>
    <w:rsid w:val="005F01DC"/>
    <w:rsid w:val="005F06BA"/>
    <w:rsid w:val="005F13C3"/>
    <w:rsid w:val="005F1B86"/>
    <w:rsid w:val="005F240D"/>
    <w:rsid w:val="005F6500"/>
    <w:rsid w:val="005F6606"/>
    <w:rsid w:val="005F6829"/>
    <w:rsid w:val="0060137F"/>
    <w:rsid w:val="006036D4"/>
    <w:rsid w:val="00604084"/>
    <w:rsid w:val="0060547F"/>
    <w:rsid w:val="00605E5A"/>
    <w:rsid w:val="00605F1D"/>
    <w:rsid w:val="006063B8"/>
    <w:rsid w:val="006068AC"/>
    <w:rsid w:val="006069DE"/>
    <w:rsid w:val="00607267"/>
    <w:rsid w:val="006076DF"/>
    <w:rsid w:val="0061122C"/>
    <w:rsid w:val="006116FC"/>
    <w:rsid w:val="00612206"/>
    <w:rsid w:val="0061240A"/>
    <w:rsid w:val="00612931"/>
    <w:rsid w:val="00613CC9"/>
    <w:rsid w:val="0061427F"/>
    <w:rsid w:val="00614D4E"/>
    <w:rsid w:val="006159ED"/>
    <w:rsid w:val="00615DB2"/>
    <w:rsid w:val="006168CD"/>
    <w:rsid w:val="0062004E"/>
    <w:rsid w:val="0062070D"/>
    <w:rsid w:val="00621411"/>
    <w:rsid w:val="00621ABC"/>
    <w:rsid w:val="00621BC1"/>
    <w:rsid w:val="00623D1D"/>
    <w:rsid w:val="0062447A"/>
    <w:rsid w:val="00624539"/>
    <w:rsid w:val="006259BC"/>
    <w:rsid w:val="00625B6C"/>
    <w:rsid w:val="00625C0A"/>
    <w:rsid w:val="00625ED4"/>
    <w:rsid w:val="00626085"/>
    <w:rsid w:val="00630594"/>
    <w:rsid w:val="00630BCE"/>
    <w:rsid w:val="006314BF"/>
    <w:rsid w:val="0063226E"/>
    <w:rsid w:val="006323C5"/>
    <w:rsid w:val="006325B1"/>
    <w:rsid w:val="00633BDD"/>
    <w:rsid w:val="00636C98"/>
    <w:rsid w:val="00636FE4"/>
    <w:rsid w:val="00637947"/>
    <w:rsid w:val="00637B68"/>
    <w:rsid w:val="00637C2B"/>
    <w:rsid w:val="00640483"/>
    <w:rsid w:val="00640E9A"/>
    <w:rsid w:val="0064129A"/>
    <w:rsid w:val="00642AEF"/>
    <w:rsid w:val="0064329C"/>
    <w:rsid w:val="00643399"/>
    <w:rsid w:val="006445D0"/>
    <w:rsid w:val="006449DB"/>
    <w:rsid w:val="0064737D"/>
    <w:rsid w:val="006508D6"/>
    <w:rsid w:val="006510E2"/>
    <w:rsid w:val="006514B6"/>
    <w:rsid w:val="00652042"/>
    <w:rsid w:val="00653619"/>
    <w:rsid w:val="0065390C"/>
    <w:rsid w:val="00653E81"/>
    <w:rsid w:val="00654117"/>
    <w:rsid w:val="006543D6"/>
    <w:rsid w:val="00654C0D"/>
    <w:rsid w:val="00655D72"/>
    <w:rsid w:val="00656820"/>
    <w:rsid w:val="00656B34"/>
    <w:rsid w:val="00656EBC"/>
    <w:rsid w:val="00657138"/>
    <w:rsid w:val="00657F93"/>
    <w:rsid w:val="00660B7A"/>
    <w:rsid w:val="00661A86"/>
    <w:rsid w:val="0066229A"/>
    <w:rsid w:val="00662C43"/>
    <w:rsid w:val="00665491"/>
    <w:rsid w:val="00666F78"/>
    <w:rsid w:val="00667E7E"/>
    <w:rsid w:val="006734BD"/>
    <w:rsid w:val="00680339"/>
    <w:rsid w:val="00680431"/>
    <w:rsid w:val="006808BF"/>
    <w:rsid w:val="0068173A"/>
    <w:rsid w:val="006817E2"/>
    <w:rsid w:val="00681B5F"/>
    <w:rsid w:val="00684693"/>
    <w:rsid w:val="006849C5"/>
    <w:rsid w:val="00685024"/>
    <w:rsid w:val="006869BE"/>
    <w:rsid w:val="00686A3B"/>
    <w:rsid w:val="006901BA"/>
    <w:rsid w:val="00692897"/>
    <w:rsid w:val="00693E68"/>
    <w:rsid w:val="00694486"/>
    <w:rsid w:val="00694CAB"/>
    <w:rsid w:val="00694D7A"/>
    <w:rsid w:val="0069663E"/>
    <w:rsid w:val="0069688C"/>
    <w:rsid w:val="0069792A"/>
    <w:rsid w:val="00697E87"/>
    <w:rsid w:val="006A1BE1"/>
    <w:rsid w:val="006A1CD3"/>
    <w:rsid w:val="006A2515"/>
    <w:rsid w:val="006A7125"/>
    <w:rsid w:val="006B04CA"/>
    <w:rsid w:val="006B15F2"/>
    <w:rsid w:val="006B2D8B"/>
    <w:rsid w:val="006B2FB4"/>
    <w:rsid w:val="006B3480"/>
    <w:rsid w:val="006B41FA"/>
    <w:rsid w:val="006B47AA"/>
    <w:rsid w:val="006B4DA9"/>
    <w:rsid w:val="006B718A"/>
    <w:rsid w:val="006B7C92"/>
    <w:rsid w:val="006C0158"/>
    <w:rsid w:val="006C0809"/>
    <w:rsid w:val="006C0E36"/>
    <w:rsid w:val="006C1019"/>
    <w:rsid w:val="006C193C"/>
    <w:rsid w:val="006C2436"/>
    <w:rsid w:val="006C2440"/>
    <w:rsid w:val="006C3E2E"/>
    <w:rsid w:val="006C5468"/>
    <w:rsid w:val="006C6D16"/>
    <w:rsid w:val="006C71B0"/>
    <w:rsid w:val="006C77E9"/>
    <w:rsid w:val="006D0F0F"/>
    <w:rsid w:val="006D1DE5"/>
    <w:rsid w:val="006D3D6D"/>
    <w:rsid w:val="006D3E28"/>
    <w:rsid w:val="006D420A"/>
    <w:rsid w:val="006D4909"/>
    <w:rsid w:val="006D4928"/>
    <w:rsid w:val="006D4C30"/>
    <w:rsid w:val="006D5BC8"/>
    <w:rsid w:val="006D79E4"/>
    <w:rsid w:val="006E090B"/>
    <w:rsid w:val="006E162D"/>
    <w:rsid w:val="006E389E"/>
    <w:rsid w:val="006E4116"/>
    <w:rsid w:val="006E4407"/>
    <w:rsid w:val="006E47A2"/>
    <w:rsid w:val="006E574A"/>
    <w:rsid w:val="006E6B26"/>
    <w:rsid w:val="006E6CAB"/>
    <w:rsid w:val="006E6DB2"/>
    <w:rsid w:val="006E7F6B"/>
    <w:rsid w:val="006F0F4E"/>
    <w:rsid w:val="006F3F4A"/>
    <w:rsid w:val="006F425A"/>
    <w:rsid w:val="006F5D4C"/>
    <w:rsid w:val="006F60B5"/>
    <w:rsid w:val="006F6F98"/>
    <w:rsid w:val="006F7581"/>
    <w:rsid w:val="006F7E12"/>
    <w:rsid w:val="00700020"/>
    <w:rsid w:val="0070087A"/>
    <w:rsid w:val="0070181C"/>
    <w:rsid w:val="0070346C"/>
    <w:rsid w:val="007035FD"/>
    <w:rsid w:val="00704F64"/>
    <w:rsid w:val="00705089"/>
    <w:rsid w:val="007068E8"/>
    <w:rsid w:val="00707B22"/>
    <w:rsid w:val="00707BDB"/>
    <w:rsid w:val="0071137D"/>
    <w:rsid w:val="0071188F"/>
    <w:rsid w:val="00711AA3"/>
    <w:rsid w:val="00711EF5"/>
    <w:rsid w:val="00712C4D"/>
    <w:rsid w:val="00712E04"/>
    <w:rsid w:val="007130FF"/>
    <w:rsid w:val="0071393C"/>
    <w:rsid w:val="00714F0A"/>
    <w:rsid w:val="00715007"/>
    <w:rsid w:val="0071671E"/>
    <w:rsid w:val="0071761C"/>
    <w:rsid w:val="007200FF"/>
    <w:rsid w:val="007209B5"/>
    <w:rsid w:val="00723CCF"/>
    <w:rsid w:val="007244B1"/>
    <w:rsid w:val="007248AD"/>
    <w:rsid w:val="0072531B"/>
    <w:rsid w:val="007256C7"/>
    <w:rsid w:val="00725B44"/>
    <w:rsid w:val="00725C8D"/>
    <w:rsid w:val="00725E6C"/>
    <w:rsid w:val="00725F19"/>
    <w:rsid w:val="007261ED"/>
    <w:rsid w:val="0072622D"/>
    <w:rsid w:val="0072693B"/>
    <w:rsid w:val="00727014"/>
    <w:rsid w:val="00730602"/>
    <w:rsid w:val="00730D66"/>
    <w:rsid w:val="00730FB1"/>
    <w:rsid w:val="00731024"/>
    <w:rsid w:val="00734619"/>
    <w:rsid w:val="007346FD"/>
    <w:rsid w:val="007350E2"/>
    <w:rsid w:val="0073649D"/>
    <w:rsid w:val="00736887"/>
    <w:rsid w:val="007405DA"/>
    <w:rsid w:val="00740A15"/>
    <w:rsid w:val="00742AB7"/>
    <w:rsid w:val="00744983"/>
    <w:rsid w:val="00745444"/>
    <w:rsid w:val="007459B0"/>
    <w:rsid w:val="007478E0"/>
    <w:rsid w:val="00751715"/>
    <w:rsid w:val="00751DEA"/>
    <w:rsid w:val="00752FE6"/>
    <w:rsid w:val="0075370B"/>
    <w:rsid w:val="00753903"/>
    <w:rsid w:val="00753CC3"/>
    <w:rsid w:val="00754919"/>
    <w:rsid w:val="00754CA0"/>
    <w:rsid w:val="00754DBE"/>
    <w:rsid w:val="007552A5"/>
    <w:rsid w:val="0075637E"/>
    <w:rsid w:val="00757289"/>
    <w:rsid w:val="00757691"/>
    <w:rsid w:val="00760600"/>
    <w:rsid w:val="0076217F"/>
    <w:rsid w:val="0076267D"/>
    <w:rsid w:val="007633FF"/>
    <w:rsid w:val="00763949"/>
    <w:rsid w:val="00764912"/>
    <w:rsid w:val="00765674"/>
    <w:rsid w:val="00766456"/>
    <w:rsid w:val="00767EC5"/>
    <w:rsid w:val="00770DF2"/>
    <w:rsid w:val="007726E8"/>
    <w:rsid w:val="00772915"/>
    <w:rsid w:val="0077385C"/>
    <w:rsid w:val="00773F28"/>
    <w:rsid w:val="0077449E"/>
    <w:rsid w:val="00774995"/>
    <w:rsid w:val="00775E42"/>
    <w:rsid w:val="00776770"/>
    <w:rsid w:val="00777194"/>
    <w:rsid w:val="007778C5"/>
    <w:rsid w:val="00777E3B"/>
    <w:rsid w:val="0078067A"/>
    <w:rsid w:val="00781E03"/>
    <w:rsid w:val="0078270A"/>
    <w:rsid w:val="00782C68"/>
    <w:rsid w:val="00782F16"/>
    <w:rsid w:val="00783564"/>
    <w:rsid w:val="007848A5"/>
    <w:rsid w:val="007871A3"/>
    <w:rsid w:val="00787D53"/>
    <w:rsid w:val="007901A5"/>
    <w:rsid w:val="00790714"/>
    <w:rsid w:val="0079150C"/>
    <w:rsid w:val="007919A8"/>
    <w:rsid w:val="00792A35"/>
    <w:rsid w:val="00793302"/>
    <w:rsid w:val="00796118"/>
    <w:rsid w:val="00796FEF"/>
    <w:rsid w:val="007A0D8C"/>
    <w:rsid w:val="007A1216"/>
    <w:rsid w:val="007A1A82"/>
    <w:rsid w:val="007A2167"/>
    <w:rsid w:val="007A248E"/>
    <w:rsid w:val="007A2740"/>
    <w:rsid w:val="007A3569"/>
    <w:rsid w:val="007A4347"/>
    <w:rsid w:val="007A4B92"/>
    <w:rsid w:val="007A65A1"/>
    <w:rsid w:val="007A6D04"/>
    <w:rsid w:val="007A6F16"/>
    <w:rsid w:val="007A7E8A"/>
    <w:rsid w:val="007B0D16"/>
    <w:rsid w:val="007B1135"/>
    <w:rsid w:val="007B1A17"/>
    <w:rsid w:val="007B1BFE"/>
    <w:rsid w:val="007B24E2"/>
    <w:rsid w:val="007B2C7A"/>
    <w:rsid w:val="007B32B4"/>
    <w:rsid w:val="007B381B"/>
    <w:rsid w:val="007B3FB3"/>
    <w:rsid w:val="007B4A1A"/>
    <w:rsid w:val="007B4BEF"/>
    <w:rsid w:val="007B4EB1"/>
    <w:rsid w:val="007B53FA"/>
    <w:rsid w:val="007B58A8"/>
    <w:rsid w:val="007B5ED2"/>
    <w:rsid w:val="007B63A4"/>
    <w:rsid w:val="007B6F02"/>
    <w:rsid w:val="007B70F8"/>
    <w:rsid w:val="007C2231"/>
    <w:rsid w:val="007C3432"/>
    <w:rsid w:val="007C5718"/>
    <w:rsid w:val="007C6AB0"/>
    <w:rsid w:val="007C721D"/>
    <w:rsid w:val="007C79A5"/>
    <w:rsid w:val="007D06E8"/>
    <w:rsid w:val="007D075F"/>
    <w:rsid w:val="007D0BF8"/>
    <w:rsid w:val="007D12F4"/>
    <w:rsid w:val="007D13C5"/>
    <w:rsid w:val="007D18B5"/>
    <w:rsid w:val="007D26F1"/>
    <w:rsid w:val="007D29CE"/>
    <w:rsid w:val="007D33E4"/>
    <w:rsid w:val="007D3C11"/>
    <w:rsid w:val="007D49BD"/>
    <w:rsid w:val="007D593C"/>
    <w:rsid w:val="007D5C2B"/>
    <w:rsid w:val="007D66A1"/>
    <w:rsid w:val="007E0C25"/>
    <w:rsid w:val="007E0E38"/>
    <w:rsid w:val="007E508B"/>
    <w:rsid w:val="007E53C6"/>
    <w:rsid w:val="007E5666"/>
    <w:rsid w:val="007E579D"/>
    <w:rsid w:val="007E5C1B"/>
    <w:rsid w:val="007E6ED3"/>
    <w:rsid w:val="007F2657"/>
    <w:rsid w:val="007F524D"/>
    <w:rsid w:val="007F5D9E"/>
    <w:rsid w:val="007F6CD0"/>
    <w:rsid w:val="007F704C"/>
    <w:rsid w:val="007F762A"/>
    <w:rsid w:val="007F7D60"/>
    <w:rsid w:val="00801186"/>
    <w:rsid w:val="0080281A"/>
    <w:rsid w:val="008028BE"/>
    <w:rsid w:val="0080295D"/>
    <w:rsid w:val="00805358"/>
    <w:rsid w:val="00805361"/>
    <w:rsid w:val="008066CA"/>
    <w:rsid w:val="00806920"/>
    <w:rsid w:val="00807545"/>
    <w:rsid w:val="00807684"/>
    <w:rsid w:val="00810223"/>
    <w:rsid w:val="008115B4"/>
    <w:rsid w:val="00811ABF"/>
    <w:rsid w:val="00811D19"/>
    <w:rsid w:val="00813849"/>
    <w:rsid w:val="00813AC2"/>
    <w:rsid w:val="00814992"/>
    <w:rsid w:val="00817386"/>
    <w:rsid w:val="008175C2"/>
    <w:rsid w:val="00820A1E"/>
    <w:rsid w:val="00820A85"/>
    <w:rsid w:val="00823A95"/>
    <w:rsid w:val="008240E2"/>
    <w:rsid w:val="008241C4"/>
    <w:rsid w:val="008257EA"/>
    <w:rsid w:val="008258F5"/>
    <w:rsid w:val="00825CE5"/>
    <w:rsid w:val="00826BC9"/>
    <w:rsid w:val="008300E4"/>
    <w:rsid w:val="008315D8"/>
    <w:rsid w:val="00832482"/>
    <w:rsid w:val="00832AC4"/>
    <w:rsid w:val="00834154"/>
    <w:rsid w:val="00836A7F"/>
    <w:rsid w:val="008404DC"/>
    <w:rsid w:val="00841851"/>
    <w:rsid w:val="0084359D"/>
    <w:rsid w:val="0084359F"/>
    <w:rsid w:val="00845B73"/>
    <w:rsid w:val="008466AA"/>
    <w:rsid w:val="00846C8C"/>
    <w:rsid w:val="00850303"/>
    <w:rsid w:val="008504D4"/>
    <w:rsid w:val="00850997"/>
    <w:rsid w:val="008514CD"/>
    <w:rsid w:val="0085165E"/>
    <w:rsid w:val="008534A0"/>
    <w:rsid w:val="00855312"/>
    <w:rsid w:val="00856725"/>
    <w:rsid w:val="008606BE"/>
    <w:rsid w:val="008615EA"/>
    <w:rsid w:val="00862570"/>
    <w:rsid w:val="00864487"/>
    <w:rsid w:val="00864881"/>
    <w:rsid w:val="00865314"/>
    <w:rsid w:val="00865528"/>
    <w:rsid w:val="00865697"/>
    <w:rsid w:val="00865E59"/>
    <w:rsid w:val="00865F62"/>
    <w:rsid w:val="008669D7"/>
    <w:rsid w:val="00866C26"/>
    <w:rsid w:val="00870AF5"/>
    <w:rsid w:val="0087264E"/>
    <w:rsid w:val="0087352A"/>
    <w:rsid w:val="00873B70"/>
    <w:rsid w:val="00874B7C"/>
    <w:rsid w:val="00874E8F"/>
    <w:rsid w:val="008776A9"/>
    <w:rsid w:val="0088022D"/>
    <w:rsid w:val="00882FE0"/>
    <w:rsid w:val="0088476D"/>
    <w:rsid w:val="00884E58"/>
    <w:rsid w:val="00885527"/>
    <w:rsid w:val="00885961"/>
    <w:rsid w:val="00885994"/>
    <w:rsid w:val="00885EFB"/>
    <w:rsid w:val="00885F93"/>
    <w:rsid w:val="00886D28"/>
    <w:rsid w:val="0088741B"/>
    <w:rsid w:val="00890064"/>
    <w:rsid w:val="008905FD"/>
    <w:rsid w:val="00891CF1"/>
    <w:rsid w:val="0089278C"/>
    <w:rsid w:val="0089373E"/>
    <w:rsid w:val="00894B82"/>
    <w:rsid w:val="00895C56"/>
    <w:rsid w:val="00895EFC"/>
    <w:rsid w:val="008A05BD"/>
    <w:rsid w:val="008A1A62"/>
    <w:rsid w:val="008A3C6F"/>
    <w:rsid w:val="008A5666"/>
    <w:rsid w:val="008A57C3"/>
    <w:rsid w:val="008A69F0"/>
    <w:rsid w:val="008A6BC6"/>
    <w:rsid w:val="008A6E2E"/>
    <w:rsid w:val="008A72AF"/>
    <w:rsid w:val="008B0102"/>
    <w:rsid w:val="008B0743"/>
    <w:rsid w:val="008B09F8"/>
    <w:rsid w:val="008B1CB9"/>
    <w:rsid w:val="008B1FC3"/>
    <w:rsid w:val="008B41DD"/>
    <w:rsid w:val="008B42A1"/>
    <w:rsid w:val="008B46B6"/>
    <w:rsid w:val="008B47FC"/>
    <w:rsid w:val="008B5474"/>
    <w:rsid w:val="008B68C1"/>
    <w:rsid w:val="008B7238"/>
    <w:rsid w:val="008C0A27"/>
    <w:rsid w:val="008C0AED"/>
    <w:rsid w:val="008C25BE"/>
    <w:rsid w:val="008C3484"/>
    <w:rsid w:val="008C4619"/>
    <w:rsid w:val="008C6D3B"/>
    <w:rsid w:val="008C77EF"/>
    <w:rsid w:val="008D1762"/>
    <w:rsid w:val="008D2570"/>
    <w:rsid w:val="008D282F"/>
    <w:rsid w:val="008D385C"/>
    <w:rsid w:val="008D446D"/>
    <w:rsid w:val="008D4F53"/>
    <w:rsid w:val="008D6860"/>
    <w:rsid w:val="008D76F4"/>
    <w:rsid w:val="008D7946"/>
    <w:rsid w:val="008E147D"/>
    <w:rsid w:val="008E1864"/>
    <w:rsid w:val="008E21A1"/>
    <w:rsid w:val="008E2F05"/>
    <w:rsid w:val="008E31DA"/>
    <w:rsid w:val="008E5565"/>
    <w:rsid w:val="008E568B"/>
    <w:rsid w:val="008E5706"/>
    <w:rsid w:val="008E6752"/>
    <w:rsid w:val="008E6F54"/>
    <w:rsid w:val="008E7665"/>
    <w:rsid w:val="008E79C0"/>
    <w:rsid w:val="008F00EC"/>
    <w:rsid w:val="008F0154"/>
    <w:rsid w:val="008F0450"/>
    <w:rsid w:val="008F0FC5"/>
    <w:rsid w:val="008F260D"/>
    <w:rsid w:val="008F2756"/>
    <w:rsid w:val="008F375A"/>
    <w:rsid w:val="008F3E95"/>
    <w:rsid w:val="008F46DD"/>
    <w:rsid w:val="008F5830"/>
    <w:rsid w:val="008F7C26"/>
    <w:rsid w:val="00901116"/>
    <w:rsid w:val="00901425"/>
    <w:rsid w:val="0090284A"/>
    <w:rsid w:val="00902F3C"/>
    <w:rsid w:val="0090369A"/>
    <w:rsid w:val="00903E76"/>
    <w:rsid w:val="0090446D"/>
    <w:rsid w:val="00905790"/>
    <w:rsid w:val="00910ACF"/>
    <w:rsid w:val="00910BF2"/>
    <w:rsid w:val="009114A1"/>
    <w:rsid w:val="00913558"/>
    <w:rsid w:val="00913CBB"/>
    <w:rsid w:val="009146EA"/>
    <w:rsid w:val="00915594"/>
    <w:rsid w:val="0091589D"/>
    <w:rsid w:val="00916B92"/>
    <w:rsid w:val="00920354"/>
    <w:rsid w:val="0092050F"/>
    <w:rsid w:val="00920B88"/>
    <w:rsid w:val="00920BE4"/>
    <w:rsid w:val="00920D1C"/>
    <w:rsid w:val="00920DF9"/>
    <w:rsid w:val="009220CD"/>
    <w:rsid w:val="00922666"/>
    <w:rsid w:val="00922FD6"/>
    <w:rsid w:val="00924105"/>
    <w:rsid w:val="0092446B"/>
    <w:rsid w:val="009248B3"/>
    <w:rsid w:val="00926DE2"/>
    <w:rsid w:val="00927216"/>
    <w:rsid w:val="009273ED"/>
    <w:rsid w:val="00927C99"/>
    <w:rsid w:val="009318CD"/>
    <w:rsid w:val="00931A23"/>
    <w:rsid w:val="00932343"/>
    <w:rsid w:val="00932EC1"/>
    <w:rsid w:val="009331D6"/>
    <w:rsid w:val="009335B0"/>
    <w:rsid w:val="00933C1E"/>
    <w:rsid w:val="009355C4"/>
    <w:rsid w:val="00935A74"/>
    <w:rsid w:val="00936343"/>
    <w:rsid w:val="009406A3"/>
    <w:rsid w:val="00941118"/>
    <w:rsid w:val="00941FBC"/>
    <w:rsid w:val="0094259F"/>
    <w:rsid w:val="00942F16"/>
    <w:rsid w:val="00943FF1"/>
    <w:rsid w:val="00944377"/>
    <w:rsid w:val="00944933"/>
    <w:rsid w:val="00945123"/>
    <w:rsid w:val="00945DFE"/>
    <w:rsid w:val="009476D9"/>
    <w:rsid w:val="00947D29"/>
    <w:rsid w:val="00947F85"/>
    <w:rsid w:val="00953294"/>
    <w:rsid w:val="00954320"/>
    <w:rsid w:val="00954506"/>
    <w:rsid w:val="00956AD6"/>
    <w:rsid w:val="00956FC9"/>
    <w:rsid w:val="009570DB"/>
    <w:rsid w:val="009574FE"/>
    <w:rsid w:val="00957A35"/>
    <w:rsid w:val="00960AAB"/>
    <w:rsid w:val="00961120"/>
    <w:rsid w:val="0096231A"/>
    <w:rsid w:val="00964144"/>
    <w:rsid w:val="009658A0"/>
    <w:rsid w:val="00966A48"/>
    <w:rsid w:val="0096759D"/>
    <w:rsid w:val="009702B8"/>
    <w:rsid w:val="00971152"/>
    <w:rsid w:val="00971E1B"/>
    <w:rsid w:val="009720DB"/>
    <w:rsid w:val="009739F9"/>
    <w:rsid w:val="00973B9E"/>
    <w:rsid w:val="009744A9"/>
    <w:rsid w:val="00975412"/>
    <w:rsid w:val="00976129"/>
    <w:rsid w:val="009762B3"/>
    <w:rsid w:val="009767D3"/>
    <w:rsid w:val="0097681C"/>
    <w:rsid w:val="00976A32"/>
    <w:rsid w:val="00977083"/>
    <w:rsid w:val="0098054E"/>
    <w:rsid w:val="00980D17"/>
    <w:rsid w:val="00982874"/>
    <w:rsid w:val="00982CFE"/>
    <w:rsid w:val="0098347D"/>
    <w:rsid w:val="009836EA"/>
    <w:rsid w:val="00984A53"/>
    <w:rsid w:val="00985351"/>
    <w:rsid w:val="00986739"/>
    <w:rsid w:val="00986876"/>
    <w:rsid w:val="009878C1"/>
    <w:rsid w:val="00987F93"/>
    <w:rsid w:val="00990178"/>
    <w:rsid w:val="00990B68"/>
    <w:rsid w:val="00990FB6"/>
    <w:rsid w:val="00991826"/>
    <w:rsid w:val="00991A76"/>
    <w:rsid w:val="00991B29"/>
    <w:rsid w:val="00992974"/>
    <w:rsid w:val="00994A67"/>
    <w:rsid w:val="009978A6"/>
    <w:rsid w:val="00997AB5"/>
    <w:rsid w:val="009A00AC"/>
    <w:rsid w:val="009A04DF"/>
    <w:rsid w:val="009A1DC0"/>
    <w:rsid w:val="009A240D"/>
    <w:rsid w:val="009A2ADE"/>
    <w:rsid w:val="009A2E94"/>
    <w:rsid w:val="009A4593"/>
    <w:rsid w:val="009A53CB"/>
    <w:rsid w:val="009A6BB5"/>
    <w:rsid w:val="009A6EC7"/>
    <w:rsid w:val="009A78F5"/>
    <w:rsid w:val="009A7E12"/>
    <w:rsid w:val="009B0C00"/>
    <w:rsid w:val="009B1676"/>
    <w:rsid w:val="009B5C46"/>
    <w:rsid w:val="009B61DA"/>
    <w:rsid w:val="009B6A02"/>
    <w:rsid w:val="009B724A"/>
    <w:rsid w:val="009B7FFE"/>
    <w:rsid w:val="009C1422"/>
    <w:rsid w:val="009C186F"/>
    <w:rsid w:val="009C2450"/>
    <w:rsid w:val="009C2A28"/>
    <w:rsid w:val="009C3C2D"/>
    <w:rsid w:val="009C3E23"/>
    <w:rsid w:val="009C426B"/>
    <w:rsid w:val="009C4F90"/>
    <w:rsid w:val="009C502A"/>
    <w:rsid w:val="009C58FA"/>
    <w:rsid w:val="009C683E"/>
    <w:rsid w:val="009C6A23"/>
    <w:rsid w:val="009C6EDA"/>
    <w:rsid w:val="009C7F72"/>
    <w:rsid w:val="009D08E2"/>
    <w:rsid w:val="009D0AD4"/>
    <w:rsid w:val="009D25A4"/>
    <w:rsid w:val="009D2ED2"/>
    <w:rsid w:val="009D39E9"/>
    <w:rsid w:val="009D3DF1"/>
    <w:rsid w:val="009D50FA"/>
    <w:rsid w:val="009D5565"/>
    <w:rsid w:val="009D6FFE"/>
    <w:rsid w:val="009E0E1A"/>
    <w:rsid w:val="009E101B"/>
    <w:rsid w:val="009E112B"/>
    <w:rsid w:val="009E3D93"/>
    <w:rsid w:val="009E4087"/>
    <w:rsid w:val="009E4345"/>
    <w:rsid w:val="009E72C1"/>
    <w:rsid w:val="009E72D9"/>
    <w:rsid w:val="009E7922"/>
    <w:rsid w:val="009F03FF"/>
    <w:rsid w:val="009F1252"/>
    <w:rsid w:val="009F37A5"/>
    <w:rsid w:val="009F37A9"/>
    <w:rsid w:val="009F6054"/>
    <w:rsid w:val="009F680F"/>
    <w:rsid w:val="009F6E4E"/>
    <w:rsid w:val="009F7836"/>
    <w:rsid w:val="009F7BAC"/>
    <w:rsid w:val="009F7DA9"/>
    <w:rsid w:val="00A0125E"/>
    <w:rsid w:val="00A01530"/>
    <w:rsid w:val="00A0157F"/>
    <w:rsid w:val="00A0177C"/>
    <w:rsid w:val="00A024D4"/>
    <w:rsid w:val="00A037B6"/>
    <w:rsid w:val="00A03A59"/>
    <w:rsid w:val="00A03B43"/>
    <w:rsid w:val="00A04AF9"/>
    <w:rsid w:val="00A04B25"/>
    <w:rsid w:val="00A04BBF"/>
    <w:rsid w:val="00A05835"/>
    <w:rsid w:val="00A05ED2"/>
    <w:rsid w:val="00A06033"/>
    <w:rsid w:val="00A06A75"/>
    <w:rsid w:val="00A07BFE"/>
    <w:rsid w:val="00A101D8"/>
    <w:rsid w:val="00A10BF5"/>
    <w:rsid w:val="00A110B9"/>
    <w:rsid w:val="00A116F6"/>
    <w:rsid w:val="00A11C5D"/>
    <w:rsid w:val="00A12302"/>
    <w:rsid w:val="00A1250A"/>
    <w:rsid w:val="00A12BD7"/>
    <w:rsid w:val="00A1371A"/>
    <w:rsid w:val="00A143BA"/>
    <w:rsid w:val="00A14A2B"/>
    <w:rsid w:val="00A14EE8"/>
    <w:rsid w:val="00A15068"/>
    <w:rsid w:val="00A15F20"/>
    <w:rsid w:val="00A161C3"/>
    <w:rsid w:val="00A177C5"/>
    <w:rsid w:val="00A22868"/>
    <w:rsid w:val="00A2404E"/>
    <w:rsid w:val="00A2422F"/>
    <w:rsid w:val="00A2560C"/>
    <w:rsid w:val="00A25780"/>
    <w:rsid w:val="00A25CD0"/>
    <w:rsid w:val="00A25F0E"/>
    <w:rsid w:val="00A26583"/>
    <w:rsid w:val="00A267CB"/>
    <w:rsid w:val="00A27E59"/>
    <w:rsid w:val="00A31BA0"/>
    <w:rsid w:val="00A32C80"/>
    <w:rsid w:val="00A3334E"/>
    <w:rsid w:val="00A34FCA"/>
    <w:rsid w:val="00A35260"/>
    <w:rsid w:val="00A3766A"/>
    <w:rsid w:val="00A415FA"/>
    <w:rsid w:val="00A41B7B"/>
    <w:rsid w:val="00A429A0"/>
    <w:rsid w:val="00A447CA"/>
    <w:rsid w:val="00A46450"/>
    <w:rsid w:val="00A464BB"/>
    <w:rsid w:val="00A472E1"/>
    <w:rsid w:val="00A478D5"/>
    <w:rsid w:val="00A5031C"/>
    <w:rsid w:val="00A504A2"/>
    <w:rsid w:val="00A50930"/>
    <w:rsid w:val="00A51CA4"/>
    <w:rsid w:val="00A52960"/>
    <w:rsid w:val="00A53794"/>
    <w:rsid w:val="00A54A41"/>
    <w:rsid w:val="00A5762C"/>
    <w:rsid w:val="00A62331"/>
    <w:rsid w:val="00A63459"/>
    <w:rsid w:val="00A649D7"/>
    <w:rsid w:val="00A6624C"/>
    <w:rsid w:val="00A66862"/>
    <w:rsid w:val="00A67307"/>
    <w:rsid w:val="00A67315"/>
    <w:rsid w:val="00A677A4"/>
    <w:rsid w:val="00A67BCC"/>
    <w:rsid w:val="00A702BE"/>
    <w:rsid w:val="00A702CD"/>
    <w:rsid w:val="00A70BD5"/>
    <w:rsid w:val="00A7157C"/>
    <w:rsid w:val="00A71955"/>
    <w:rsid w:val="00A72555"/>
    <w:rsid w:val="00A7423B"/>
    <w:rsid w:val="00A744CD"/>
    <w:rsid w:val="00A8372F"/>
    <w:rsid w:val="00A837E3"/>
    <w:rsid w:val="00A83D59"/>
    <w:rsid w:val="00A85033"/>
    <w:rsid w:val="00A8657F"/>
    <w:rsid w:val="00A874FA"/>
    <w:rsid w:val="00A87945"/>
    <w:rsid w:val="00A90073"/>
    <w:rsid w:val="00A91D38"/>
    <w:rsid w:val="00A91EED"/>
    <w:rsid w:val="00A93FEA"/>
    <w:rsid w:val="00A955E8"/>
    <w:rsid w:val="00A961F0"/>
    <w:rsid w:val="00AA04E1"/>
    <w:rsid w:val="00AA1037"/>
    <w:rsid w:val="00AA18F2"/>
    <w:rsid w:val="00AA1C90"/>
    <w:rsid w:val="00AA1EA3"/>
    <w:rsid w:val="00AA3D1F"/>
    <w:rsid w:val="00AA43C6"/>
    <w:rsid w:val="00AA5CC4"/>
    <w:rsid w:val="00AA5E8D"/>
    <w:rsid w:val="00AA66E5"/>
    <w:rsid w:val="00AA69EC"/>
    <w:rsid w:val="00AB01C2"/>
    <w:rsid w:val="00AB0391"/>
    <w:rsid w:val="00AB2B5E"/>
    <w:rsid w:val="00AB3560"/>
    <w:rsid w:val="00AB3AD8"/>
    <w:rsid w:val="00AB4ECA"/>
    <w:rsid w:val="00AB5058"/>
    <w:rsid w:val="00AB50C1"/>
    <w:rsid w:val="00AB527D"/>
    <w:rsid w:val="00AB5341"/>
    <w:rsid w:val="00AB5CF2"/>
    <w:rsid w:val="00AB608B"/>
    <w:rsid w:val="00AB631A"/>
    <w:rsid w:val="00AB7253"/>
    <w:rsid w:val="00AB79AB"/>
    <w:rsid w:val="00AB7A4B"/>
    <w:rsid w:val="00AB7A8B"/>
    <w:rsid w:val="00AC07F2"/>
    <w:rsid w:val="00AC116A"/>
    <w:rsid w:val="00AC179C"/>
    <w:rsid w:val="00AC1EF5"/>
    <w:rsid w:val="00AC26A3"/>
    <w:rsid w:val="00AC33FF"/>
    <w:rsid w:val="00AC66D5"/>
    <w:rsid w:val="00AC6A82"/>
    <w:rsid w:val="00AC7776"/>
    <w:rsid w:val="00AC780D"/>
    <w:rsid w:val="00AC7E64"/>
    <w:rsid w:val="00AD0B0F"/>
    <w:rsid w:val="00AD1435"/>
    <w:rsid w:val="00AD15BE"/>
    <w:rsid w:val="00AD2A17"/>
    <w:rsid w:val="00AD2CEA"/>
    <w:rsid w:val="00AD5E73"/>
    <w:rsid w:val="00AD5ECD"/>
    <w:rsid w:val="00AD6289"/>
    <w:rsid w:val="00AE00CB"/>
    <w:rsid w:val="00AE0E2D"/>
    <w:rsid w:val="00AE17AA"/>
    <w:rsid w:val="00AE2532"/>
    <w:rsid w:val="00AE3CC9"/>
    <w:rsid w:val="00AE668C"/>
    <w:rsid w:val="00AE6F44"/>
    <w:rsid w:val="00AE6F6D"/>
    <w:rsid w:val="00AF0027"/>
    <w:rsid w:val="00AF0858"/>
    <w:rsid w:val="00AF459C"/>
    <w:rsid w:val="00AF5233"/>
    <w:rsid w:val="00AF5817"/>
    <w:rsid w:val="00AF5A36"/>
    <w:rsid w:val="00AF5A79"/>
    <w:rsid w:val="00AF6532"/>
    <w:rsid w:val="00AF713F"/>
    <w:rsid w:val="00AF72AA"/>
    <w:rsid w:val="00AF7953"/>
    <w:rsid w:val="00B019CB"/>
    <w:rsid w:val="00B02A15"/>
    <w:rsid w:val="00B02B2C"/>
    <w:rsid w:val="00B042B0"/>
    <w:rsid w:val="00B04B25"/>
    <w:rsid w:val="00B05B11"/>
    <w:rsid w:val="00B067AD"/>
    <w:rsid w:val="00B1058D"/>
    <w:rsid w:val="00B10761"/>
    <w:rsid w:val="00B109A4"/>
    <w:rsid w:val="00B10D64"/>
    <w:rsid w:val="00B11AA6"/>
    <w:rsid w:val="00B1372F"/>
    <w:rsid w:val="00B13B01"/>
    <w:rsid w:val="00B1675E"/>
    <w:rsid w:val="00B20568"/>
    <w:rsid w:val="00B20B0A"/>
    <w:rsid w:val="00B2115F"/>
    <w:rsid w:val="00B2156A"/>
    <w:rsid w:val="00B2497C"/>
    <w:rsid w:val="00B26B7F"/>
    <w:rsid w:val="00B26C14"/>
    <w:rsid w:val="00B309E3"/>
    <w:rsid w:val="00B310D9"/>
    <w:rsid w:val="00B31F46"/>
    <w:rsid w:val="00B32DD6"/>
    <w:rsid w:val="00B332B2"/>
    <w:rsid w:val="00B33520"/>
    <w:rsid w:val="00B34652"/>
    <w:rsid w:val="00B3764B"/>
    <w:rsid w:val="00B414F5"/>
    <w:rsid w:val="00B41D71"/>
    <w:rsid w:val="00B41F5C"/>
    <w:rsid w:val="00B428B2"/>
    <w:rsid w:val="00B43449"/>
    <w:rsid w:val="00B43F2B"/>
    <w:rsid w:val="00B450D1"/>
    <w:rsid w:val="00B4558E"/>
    <w:rsid w:val="00B455B3"/>
    <w:rsid w:val="00B4651D"/>
    <w:rsid w:val="00B50F55"/>
    <w:rsid w:val="00B51515"/>
    <w:rsid w:val="00B526B2"/>
    <w:rsid w:val="00B5601F"/>
    <w:rsid w:val="00B56135"/>
    <w:rsid w:val="00B56150"/>
    <w:rsid w:val="00B56F59"/>
    <w:rsid w:val="00B579CF"/>
    <w:rsid w:val="00B57BDE"/>
    <w:rsid w:val="00B61A3A"/>
    <w:rsid w:val="00B620C9"/>
    <w:rsid w:val="00B621D1"/>
    <w:rsid w:val="00B657EB"/>
    <w:rsid w:val="00B659A3"/>
    <w:rsid w:val="00B65EB8"/>
    <w:rsid w:val="00B6659B"/>
    <w:rsid w:val="00B665B1"/>
    <w:rsid w:val="00B66EF0"/>
    <w:rsid w:val="00B67DA8"/>
    <w:rsid w:val="00B70D54"/>
    <w:rsid w:val="00B71391"/>
    <w:rsid w:val="00B748BE"/>
    <w:rsid w:val="00B74B0B"/>
    <w:rsid w:val="00B757DC"/>
    <w:rsid w:val="00B81C86"/>
    <w:rsid w:val="00B823E2"/>
    <w:rsid w:val="00B843CA"/>
    <w:rsid w:val="00B84AC0"/>
    <w:rsid w:val="00B85C9B"/>
    <w:rsid w:val="00B8727E"/>
    <w:rsid w:val="00B874CB"/>
    <w:rsid w:val="00B87A99"/>
    <w:rsid w:val="00B87D48"/>
    <w:rsid w:val="00B87DC3"/>
    <w:rsid w:val="00B91611"/>
    <w:rsid w:val="00B93342"/>
    <w:rsid w:val="00B9339E"/>
    <w:rsid w:val="00B9365E"/>
    <w:rsid w:val="00B93DBD"/>
    <w:rsid w:val="00B94090"/>
    <w:rsid w:val="00B942B2"/>
    <w:rsid w:val="00B946BB"/>
    <w:rsid w:val="00B96004"/>
    <w:rsid w:val="00B96005"/>
    <w:rsid w:val="00B96CDB"/>
    <w:rsid w:val="00B96F14"/>
    <w:rsid w:val="00B97018"/>
    <w:rsid w:val="00B97DCE"/>
    <w:rsid w:val="00B97F7A"/>
    <w:rsid w:val="00BA131A"/>
    <w:rsid w:val="00BA156F"/>
    <w:rsid w:val="00BA16D7"/>
    <w:rsid w:val="00BA1C81"/>
    <w:rsid w:val="00BA248B"/>
    <w:rsid w:val="00BA3640"/>
    <w:rsid w:val="00BA3E51"/>
    <w:rsid w:val="00BA4962"/>
    <w:rsid w:val="00BA5025"/>
    <w:rsid w:val="00BA56CB"/>
    <w:rsid w:val="00BA59AB"/>
    <w:rsid w:val="00BA5DB2"/>
    <w:rsid w:val="00BA6675"/>
    <w:rsid w:val="00BA72EA"/>
    <w:rsid w:val="00BA7AA9"/>
    <w:rsid w:val="00BA7AE0"/>
    <w:rsid w:val="00BB137D"/>
    <w:rsid w:val="00BB159D"/>
    <w:rsid w:val="00BB2086"/>
    <w:rsid w:val="00BB46D6"/>
    <w:rsid w:val="00BB5C79"/>
    <w:rsid w:val="00BB6FCB"/>
    <w:rsid w:val="00BC1049"/>
    <w:rsid w:val="00BC21BA"/>
    <w:rsid w:val="00BC27A8"/>
    <w:rsid w:val="00BC2F64"/>
    <w:rsid w:val="00BC3C64"/>
    <w:rsid w:val="00BC4532"/>
    <w:rsid w:val="00BC4F03"/>
    <w:rsid w:val="00BD051F"/>
    <w:rsid w:val="00BD1CC7"/>
    <w:rsid w:val="00BD1E63"/>
    <w:rsid w:val="00BD390D"/>
    <w:rsid w:val="00BD4BC4"/>
    <w:rsid w:val="00BD4D3C"/>
    <w:rsid w:val="00BD6159"/>
    <w:rsid w:val="00BD72FB"/>
    <w:rsid w:val="00BD743B"/>
    <w:rsid w:val="00BE0676"/>
    <w:rsid w:val="00BE0898"/>
    <w:rsid w:val="00BE0DB0"/>
    <w:rsid w:val="00BE1201"/>
    <w:rsid w:val="00BE2FC5"/>
    <w:rsid w:val="00BE3B56"/>
    <w:rsid w:val="00BE3E94"/>
    <w:rsid w:val="00BE4843"/>
    <w:rsid w:val="00BE491A"/>
    <w:rsid w:val="00BE60EC"/>
    <w:rsid w:val="00BE6507"/>
    <w:rsid w:val="00BE7117"/>
    <w:rsid w:val="00BE712F"/>
    <w:rsid w:val="00BE7157"/>
    <w:rsid w:val="00BE74C8"/>
    <w:rsid w:val="00BE79AA"/>
    <w:rsid w:val="00BF09B2"/>
    <w:rsid w:val="00BF2164"/>
    <w:rsid w:val="00BF54B8"/>
    <w:rsid w:val="00BF5CA3"/>
    <w:rsid w:val="00BF5E29"/>
    <w:rsid w:val="00C00DDA"/>
    <w:rsid w:val="00C010D4"/>
    <w:rsid w:val="00C02C04"/>
    <w:rsid w:val="00C05644"/>
    <w:rsid w:val="00C06CC9"/>
    <w:rsid w:val="00C0749D"/>
    <w:rsid w:val="00C07B76"/>
    <w:rsid w:val="00C10547"/>
    <w:rsid w:val="00C110A7"/>
    <w:rsid w:val="00C13133"/>
    <w:rsid w:val="00C13235"/>
    <w:rsid w:val="00C13584"/>
    <w:rsid w:val="00C1430A"/>
    <w:rsid w:val="00C14FE1"/>
    <w:rsid w:val="00C153E9"/>
    <w:rsid w:val="00C15548"/>
    <w:rsid w:val="00C172A3"/>
    <w:rsid w:val="00C20098"/>
    <w:rsid w:val="00C205ED"/>
    <w:rsid w:val="00C20F8D"/>
    <w:rsid w:val="00C21D34"/>
    <w:rsid w:val="00C223BD"/>
    <w:rsid w:val="00C22485"/>
    <w:rsid w:val="00C22C6D"/>
    <w:rsid w:val="00C23138"/>
    <w:rsid w:val="00C25231"/>
    <w:rsid w:val="00C2781A"/>
    <w:rsid w:val="00C2798B"/>
    <w:rsid w:val="00C27ED6"/>
    <w:rsid w:val="00C301D2"/>
    <w:rsid w:val="00C30726"/>
    <w:rsid w:val="00C31904"/>
    <w:rsid w:val="00C31953"/>
    <w:rsid w:val="00C32AF6"/>
    <w:rsid w:val="00C32DE8"/>
    <w:rsid w:val="00C334FA"/>
    <w:rsid w:val="00C335D1"/>
    <w:rsid w:val="00C33CCD"/>
    <w:rsid w:val="00C350F1"/>
    <w:rsid w:val="00C35BA1"/>
    <w:rsid w:val="00C36854"/>
    <w:rsid w:val="00C37E8F"/>
    <w:rsid w:val="00C417E7"/>
    <w:rsid w:val="00C42337"/>
    <w:rsid w:val="00C426DD"/>
    <w:rsid w:val="00C426F3"/>
    <w:rsid w:val="00C426FA"/>
    <w:rsid w:val="00C42705"/>
    <w:rsid w:val="00C4309A"/>
    <w:rsid w:val="00C447A0"/>
    <w:rsid w:val="00C46FEB"/>
    <w:rsid w:val="00C50531"/>
    <w:rsid w:val="00C51CD7"/>
    <w:rsid w:val="00C54E06"/>
    <w:rsid w:val="00C551B7"/>
    <w:rsid w:val="00C56CED"/>
    <w:rsid w:val="00C57693"/>
    <w:rsid w:val="00C576A1"/>
    <w:rsid w:val="00C57943"/>
    <w:rsid w:val="00C610E3"/>
    <w:rsid w:val="00C61B82"/>
    <w:rsid w:val="00C6317D"/>
    <w:rsid w:val="00C63676"/>
    <w:rsid w:val="00C63696"/>
    <w:rsid w:val="00C638FF"/>
    <w:rsid w:val="00C64B59"/>
    <w:rsid w:val="00C655D4"/>
    <w:rsid w:val="00C65908"/>
    <w:rsid w:val="00C66ED8"/>
    <w:rsid w:val="00C71B85"/>
    <w:rsid w:val="00C72654"/>
    <w:rsid w:val="00C72F34"/>
    <w:rsid w:val="00C736E0"/>
    <w:rsid w:val="00C7696C"/>
    <w:rsid w:val="00C7732E"/>
    <w:rsid w:val="00C802EE"/>
    <w:rsid w:val="00C80DF4"/>
    <w:rsid w:val="00C81CB7"/>
    <w:rsid w:val="00C822E4"/>
    <w:rsid w:val="00C834C2"/>
    <w:rsid w:val="00C85A32"/>
    <w:rsid w:val="00C864AF"/>
    <w:rsid w:val="00C871B7"/>
    <w:rsid w:val="00C9088C"/>
    <w:rsid w:val="00C908C9"/>
    <w:rsid w:val="00C91488"/>
    <w:rsid w:val="00C9327E"/>
    <w:rsid w:val="00C93A43"/>
    <w:rsid w:val="00C93E41"/>
    <w:rsid w:val="00C97B96"/>
    <w:rsid w:val="00CA13CF"/>
    <w:rsid w:val="00CA245C"/>
    <w:rsid w:val="00CA2820"/>
    <w:rsid w:val="00CA2A28"/>
    <w:rsid w:val="00CA5246"/>
    <w:rsid w:val="00CA554B"/>
    <w:rsid w:val="00CA5698"/>
    <w:rsid w:val="00CA5DDB"/>
    <w:rsid w:val="00CA6189"/>
    <w:rsid w:val="00CA6395"/>
    <w:rsid w:val="00CA6BD6"/>
    <w:rsid w:val="00CB0B98"/>
    <w:rsid w:val="00CB1DB5"/>
    <w:rsid w:val="00CB426E"/>
    <w:rsid w:val="00CB4AE1"/>
    <w:rsid w:val="00CB6EC9"/>
    <w:rsid w:val="00CC02C3"/>
    <w:rsid w:val="00CC0EEF"/>
    <w:rsid w:val="00CC1346"/>
    <w:rsid w:val="00CC1E77"/>
    <w:rsid w:val="00CC3BE9"/>
    <w:rsid w:val="00CC3BEE"/>
    <w:rsid w:val="00CC4353"/>
    <w:rsid w:val="00CC4651"/>
    <w:rsid w:val="00CC483C"/>
    <w:rsid w:val="00CC4EAF"/>
    <w:rsid w:val="00CC5538"/>
    <w:rsid w:val="00CC565A"/>
    <w:rsid w:val="00CC5A4F"/>
    <w:rsid w:val="00CC5B67"/>
    <w:rsid w:val="00CC5B76"/>
    <w:rsid w:val="00CC5F2E"/>
    <w:rsid w:val="00CD02D3"/>
    <w:rsid w:val="00CD1601"/>
    <w:rsid w:val="00CD1EC6"/>
    <w:rsid w:val="00CD3309"/>
    <w:rsid w:val="00CD3411"/>
    <w:rsid w:val="00CD35B1"/>
    <w:rsid w:val="00CD3B04"/>
    <w:rsid w:val="00CD4938"/>
    <w:rsid w:val="00CD519C"/>
    <w:rsid w:val="00CD7CB4"/>
    <w:rsid w:val="00CE00AA"/>
    <w:rsid w:val="00CE05F1"/>
    <w:rsid w:val="00CE0B74"/>
    <w:rsid w:val="00CE27D1"/>
    <w:rsid w:val="00CE281F"/>
    <w:rsid w:val="00CE328B"/>
    <w:rsid w:val="00CE33E9"/>
    <w:rsid w:val="00CE47D4"/>
    <w:rsid w:val="00CE4B7E"/>
    <w:rsid w:val="00CE4B87"/>
    <w:rsid w:val="00CE5280"/>
    <w:rsid w:val="00CE57FE"/>
    <w:rsid w:val="00CE5D0B"/>
    <w:rsid w:val="00CE6491"/>
    <w:rsid w:val="00CF13E7"/>
    <w:rsid w:val="00CF1D36"/>
    <w:rsid w:val="00CF1E78"/>
    <w:rsid w:val="00CF2981"/>
    <w:rsid w:val="00CF3166"/>
    <w:rsid w:val="00CF35DE"/>
    <w:rsid w:val="00CF4470"/>
    <w:rsid w:val="00CF5F5D"/>
    <w:rsid w:val="00CF6BAE"/>
    <w:rsid w:val="00CF6D0B"/>
    <w:rsid w:val="00D00576"/>
    <w:rsid w:val="00D006D9"/>
    <w:rsid w:val="00D01330"/>
    <w:rsid w:val="00D01B1A"/>
    <w:rsid w:val="00D02163"/>
    <w:rsid w:val="00D02293"/>
    <w:rsid w:val="00D02456"/>
    <w:rsid w:val="00D02E6B"/>
    <w:rsid w:val="00D03D86"/>
    <w:rsid w:val="00D04635"/>
    <w:rsid w:val="00D05E2E"/>
    <w:rsid w:val="00D0739B"/>
    <w:rsid w:val="00D073A7"/>
    <w:rsid w:val="00D10919"/>
    <w:rsid w:val="00D1374A"/>
    <w:rsid w:val="00D13AFF"/>
    <w:rsid w:val="00D1664C"/>
    <w:rsid w:val="00D211B1"/>
    <w:rsid w:val="00D21E9C"/>
    <w:rsid w:val="00D22533"/>
    <w:rsid w:val="00D22D58"/>
    <w:rsid w:val="00D230FC"/>
    <w:rsid w:val="00D24295"/>
    <w:rsid w:val="00D24742"/>
    <w:rsid w:val="00D24BBE"/>
    <w:rsid w:val="00D26982"/>
    <w:rsid w:val="00D27DE6"/>
    <w:rsid w:val="00D27E49"/>
    <w:rsid w:val="00D30AD0"/>
    <w:rsid w:val="00D311C4"/>
    <w:rsid w:val="00D3121A"/>
    <w:rsid w:val="00D32130"/>
    <w:rsid w:val="00D325A1"/>
    <w:rsid w:val="00D3330A"/>
    <w:rsid w:val="00D34B08"/>
    <w:rsid w:val="00D35BE5"/>
    <w:rsid w:val="00D35C66"/>
    <w:rsid w:val="00D3621A"/>
    <w:rsid w:val="00D364A7"/>
    <w:rsid w:val="00D36A07"/>
    <w:rsid w:val="00D37DF0"/>
    <w:rsid w:val="00D37F2D"/>
    <w:rsid w:val="00D4342C"/>
    <w:rsid w:val="00D4371A"/>
    <w:rsid w:val="00D43D18"/>
    <w:rsid w:val="00D4434A"/>
    <w:rsid w:val="00D44797"/>
    <w:rsid w:val="00D45140"/>
    <w:rsid w:val="00D45825"/>
    <w:rsid w:val="00D45BA6"/>
    <w:rsid w:val="00D47209"/>
    <w:rsid w:val="00D47DC6"/>
    <w:rsid w:val="00D513F1"/>
    <w:rsid w:val="00D51B96"/>
    <w:rsid w:val="00D51BD8"/>
    <w:rsid w:val="00D536F9"/>
    <w:rsid w:val="00D53947"/>
    <w:rsid w:val="00D53B04"/>
    <w:rsid w:val="00D544D2"/>
    <w:rsid w:val="00D54555"/>
    <w:rsid w:val="00D558F2"/>
    <w:rsid w:val="00D56718"/>
    <w:rsid w:val="00D643F3"/>
    <w:rsid w:val="00D645A7"/>
    <w:rsid w:val="00D65C17"/>
    <w:rsid w:val="00D65D73"/>
    <w:rsid w:val="00D65DEC"/>
    <w:rsid w:val="00D6640E"/>
    <w:rsid w:val="00D667A1"/>
    <w:rsid w:val="00D66E13"/>
    <w:rsid w:val="00D67B2C"/>
    <w:rsid w:val="00D700F3"/>
    <w:rsid w:val="00D701B0"/>
    <w:rsid w:val="00D714EA"/>
    <w:rsid w:val="00D715F6"/>
    <w:rsid w:val="00D721BB"/>
    <w:rsid w:val="00D726ED"/>
    <w:rsid w:val="00D7288F"/>
    <w:rsid w:val="00D72D83"/>
    <w:rsid w:val="00D73B68"/>
    <w:rsid w:val="00D740B6"/>
    <w:rsid w:val="00D74A60"/>
    <w:rsid w:val="00D74A7B"/>
    <w:rsid w:val="00D7519E"/>
    <w:rsid w:val="00D755FE"/>
    <w:rsid w:val="00D769AC"/>
    <w:rsid w:val="00D801D5"/>
    <w:rsid w:val="00D80F25"/>
    <w:rsid w:val="00D81C7F"/>
    <w:rsid w:val="00D81E51"/>
    <w:rsid w:val="00D820D7"/>
    <w:rsid w:val="00D82CDF"/>
    <w:rsid w:val="00D830BA"/>
    <w:rsid w:val="00D8394D"/>
    <w:rsid w:val="00D83FDC"/>
    <w:rsid w:val="00D85E56"/>
    <w:rsid w:val="00D86223"/>
    <w:rsid w:val="00D8647E"/>
    <w:rsid w:val="00D8698B"/>
    <w:rsid w:val="00D8722C"/>
    <w:rsid w:val="00D878C7"/>
    <w:rsid w:val="00D8799F"/>
    <w:rsid w:val="00D87F68"/>
    <w:rsid w:val="00D90381"/>
    <w:rsid w:val="00D90514"/>
    <w:rsid w:val="00D90ED2"/>
    <w:rsid w:val="00D91152"/>
    <w:rsid w:val="00D9257C"/>
    <w:rsid w:val="00D92B65"/>
    <w:rsid w:val="00D92EF7"/>
    <w:rsid w:val="00D93809"/>
    <w:rsid w:val="00D93B45"/>
    <w:rsid w:val="00D95C0F"/>
    <w:rsid w:val="00D972AA"/>
    <w:rsid w:val="00D97575"/>
    <w:rsid w:val="00DA0AE8"/>
    <w:rsid w:val="00DA0AFF"/>
    <w:rsid w:val="00DA0DB4"/>
    <w:rsid w:val="00DA0E45"/>
    <w:rsid w:val="00DA1410"/>
    <w:rsid w:val="00DA1E1F"/>
    <w:rsid w:val="00DA2BD7"/>
    <w:rsid w:val="00DA4192"/>
    <w:rsid w:val="00DA4FB0"/>
    <w:rsid w:val="00DA5C0B"/>
    <w:rsid w:val="00DA6113"/>
    <w:rsid w:val="00DA69AA"/>
    <w:rsid w:val="00DA778F"/>
    <w:rsid w:val="00DA7DB9"/>
    <w:rsid w:val="00DA7F73"/>
    <w:rsid w:val="00DB016F"/>
    <w:rsid w:val="00DB037C"/>
    <w:rsid w:val="00DB0F49"/>
    <w:rsid w:val="00DB2B8A"/>
    <w:rsid w:val="00DB32F0"/>
    <w:rsid w:val="00DB4854"/>
    <w:rsid w:val="00DB519A"/>
    <w:rsid w:val="00DB54C5"/>
    <w:rsid w:val="00DB5ABA"/>
    <w:rsid w:val="00DB5E1B"/>
    <w:rsid w:val="00DC073B"/>
    <w:rsid w:val="00DC1745"/>
    <w:rsid w:val="00DC1837"/>
    <w:rsid w:val="00DC1DC3"/>
    <w:rsid w:val="00DC2DBB"/>
    <w:rsid w:val="00DC3F23"/>
    <w:rsid w:val="00DC504C"/>
    <w:rsid w:val="00DC524B"/>
    <w:rsid w:val="00DC693A"/>
    <w:rsid w:val="00DC79E3"/>
    <w:rsid w:val="00DD0237"/>
    <w:rsid w:val="00DD2210"/>
    <w:rsid w:val="00DD2C8A"/>
    <w:rsid w:val="00DD2DCE"/>
    <w:rsid w:val="00DD39F2"/>
    <w:rsid w:val="00DD41D3"/>
    <w:rsid w:val="00DD4DCD"/>
    <w:rsid w:val="00DE127A"/>
    <w:rsid w:val="00DE13BD"/>
    <w:rsid w:val="00DE2156"/>
    <w:rsid w:val="00DE24E3"/>
    <w:rsid w:val="00DE27E1"/>
    <w:rsid w:val="00DE2924"/>
    <w:rsid w:val="00DE347D"/>
    <w:rsid w:val="00DE400A"/>
    <w:rsid w:val="00DE42FD"/>
    <w:rsid w:val="00DE5006"/>
    <w:rsid w:val="00DE67E1"/>
    <w:rsid w:val="00DE6DF1"/>
    <w:rsid w:val="00DE7BCC"/>
    <w:rsid w:val="00DF1398"/>
    <w:rsid w:val="00DF14A9"/>
    <w:rsid w:val="00DF2AF3"/>
    <w:rsid w:val="00DF2ECD"/>
    <w:rsid w:val="00DF345D"/>
    <w:rsid w:val="00DF4340"/>
    <w:rsid w:val="00DF5167"/>
    <w:rsid w:val="00DF68C3"/>
    <w:rsid w:val="00E00C25"/>
    <w:rsid w:val="00E03081"/>
    <w:rsid w:val="00E031E3"/>
    <w:rsid w:val="00E03638"/>
    <w:rsid w:val="00E03E52"/>
    <w:rsid w:val="00E0619C"/>
    <w:rsid w:val="00E06B83"/>
    <w:rsid w:val="00E102E9"/>
    <w:rsid w:val="00E115C6"/>
    <w:rsid w:val="00E13BD8"/>
    <w:rsid w:val="00E14E12"/>
    <w:rsid w:val="00E150BD"/>
    <w:rsid w:val="00E15BDF"/>
    <w:rsid w:val="00E15CEC"/>
    <w:rsid w:val="00E162D8"/>
    <w:rsid w:val="00E16BC6"/>
    <w:rsid w:val="00E17421"/>
    <w:rsid w:val="00E201D6"/>
    <w:rsid w:val="00E20247"/>
    <w:rsid w:val="00E216DE"/>
    <w:rsid w:val="00E21B6D"/>
    <w:rsid w:val="00E21FE8"/>
    <w:rsid w:val="00E22EFF"/>
    <w:rsid w:val="00E23098"/>
    <w:rsid w:val="00E23D2E"/>
    <w:rsid w:val="00E2507C"/>
    <w:rsid w:val="00E25D4C"/>
    <w:rsid w:val="00E25D83"/>
    <w:rsid w:val="00E26362"/>
    <w:rsid w:val="00E263A3"/>
    <w:rsid w:val="00E26CC1"/>
    <w:rsid w:val="00E27233"/>
    <w:rsid w:val="00E27900"/>
    <w:rsid w:val="00E30918"/>
    <w:rsid w:val="00E30E77"/>
    <w:rsid w:val="00E31337"/>
    <w:rsid w:val="00E3193B"/>
    <w:rsid w:val="00E321BD"/>
    <w:rsid w:val="00E32266"/>
    <w:rsid w:val="00E3243B"/>
    <w:rsid w:val="00E333A8"/>
    <w:rsid w:val="00E3505E"/>
    <w:rsid w:val="00E37EF5"/>
    <w:rsid w:val="00E4010B"/>
    <w:rsid w:val="00E41383"/>
    <w:rsid w:val="00E414FB"/>
    <w:rsid w:val="00E416E9"/>
    <w:rsid w:val="00E46BCE"/>
    <w:rsid w:val="00E5181A"/>
    <w:rsid w:val="00E51EF2"/>
    <w:rsid w:val="00E52824"/>
    <w:rsid w:val="00E52E43"/>
    <w:rsid w:val="00E5379D"/>
    <w:rsid w:val="00E541A0"/>
    <w:rsid w:val="00E54A07"/>
    <w:rsid w:val="00E54AD6"/>
    <w:rsid w:val="00E54FC4"/>
    <w:rsid w:val="00E555C3"/>
    <w:rsid w:val="00E5571D"/>
    <w:rsid w:val="00E5653A"/>
    <w:rsid w:val="00E5669C"/>
    <w:rsid w:val="00E575D7"/>
    <w:rsid w:val="00E57CFE"/>
    <w:rsid w:val="00E6080E"/>
    <w:rsid w:val="00E609AE"/>
    <w:rsid w:val="00E60FFC"/>
    <w:rsid w:val="00E61A50"/>
    <w:rsid w:val="00E63E0E"/>
    <w:rsid w:val="00E644C6"/>
    <w:rsid w:val="00E669B6"/>
    <w:rsid w:val="00E66F11"/>
    <w:rsid w:val="00E672A8"/>
    <w:rsid w:val="00E672EA"/>
    <w:rsid w:val="00E71428"/>
    <w:rsid w:val="00E729E6"/>
    <w:rsid w:val="00E72A21"/>
    <w:rsid w:val="00E733A3"/>
    <w:rsid w:val="00E7375B"/>
    <w:rsid w:val="00E7423F"/>
    <w:rsid w:val="00E747DB"/>
    <w:rsid w:val="00E7542D"/>
    <w:rsid w:val="00E75BA7"/>
    <w:rsid w:val="00E75E0E"/>
    <w:rsid w:val="00E77C18"/>
    <w:rsid w:val="00E810DA"/>
    <w:rsid w:val="00E81ADA"/>
    <w:rsid w:val="00E81C43"/>
    <w:rsid w:val="00E81FEE"/>
    <w:rsid w:val="00E83043"/>
    <w:rsid w:val="00E8305D"/>
    <w:rsid w:val="00E83B8B"/>
    <w:rsid w:val="00E846BA"/>
    <w:rsid w:val="00E84B19"/>
    <w:rsid w:val="00E84CC2"/>
    <w:rsid w:val="00E860AB"/>
    <w:rsid w:val="00E90719"/>
    <w:rsid w:val="00E91805"/>
    <w:rsid w:val="00E91987"/>
    <w:rsid w:val="00E92A9F"/>
    <w:rsid w:val="00E92BF1"/>
    <w:rsid w:val="00E92F36"/>
    <w:rsid w:val="00E9328D"/>
    <w:rsid w:val="00E948DA"/>
    <w:rsid w:val="00E9622F"/>
    <w:rsid w:val="00E96A7B"/>
    <w:rsid w:val="00EA05A4"/>
    <w:rsid w:val="00EA08D2"/>
    <w:rsid w:val="00EA0A03"/>
    <w:rsid w:val="00EA0C56"/>
    <w:rsid w:val="00EA1AFB"/>
    <w:rsid w:val="00EA1DF2"/>
    <w:rsid w:val="00EA29B2"/>
    <w:rsid w:val="00EA46FF"/>
    <w:rsid w:val="00EA5D44"/>
    <w:rsid w:val="00EA631D"/>
    <w:rsid w:val="00EA7C53"/>
    <w:rsid w:val="00EA7FC3"/>
    <w:rsid w:val="00EB0449"/>
    <w:rsid w:val="00EB1C16"/>
    <w:rsid w:val="00EB2152"/>
    <w:rsid w:val="00EB2228"/>
    <w:rsid w:val="00EB4D6D"/>
    <w:rsid w:val="00EB53AF"/>
    <w:rsid w:val="00EB6BC2"/>
    <w:rsid w:val="00EB6C61"/>
    <w:rsid w:val="00EB7ED9"/>
    <w:rsid w:val="00EC0632"/>
    <w:rsid w:val="00EC0AD8"/>
    <w:rsid w:val="00EC175E"/>
    <w:rsid w:val="00EC2CA0"/>
    <w:rsid w:val="00EC4150"/>
    <w:rsid w:val="00EC48E0"/>
    <w:rsid w:val="00EC58C8"/>
    <w:rsid w:val="00EC5C44"/>
    <w:rsid w:val="00EC5D8D"/>
    <w:rsid w:val="00EC6101"/>
    <w:rsid w:val="00EC627C"/>
    <w:rsid w:val="00EC6951"/>
    <w:rsid w:val="00EC6D70"/>
    <w:rsid w:val="00EC7848"/>
    <w:rsid w:val="00ED1E63"/>
    <w:rsid w:val="00ED2CB6"/>
    <w:rsid w:val="00ED340C"/>
    <w:rsid w:val="00ED344C"/>
    <w:rsid w:val="00ED404E"/>
    <w:rsid w:val="00ED4F7B"/>
    <w:rsid w:val="00ED514E"/>
    <w:rsid w:val="00ED5AAF"/>
    <w:rsid w:val="00ED5D20"/>
    <w:rsid w:val="00ED6EC0"/>
    <w:rsid w:val="00ED7AAB"/>
    <w:rsid w:val="00EE1298"/>
    <w:rsid w:val="00EE1A6B"/>
    <w:rsid w:val="00EE2086"/>
    <w:rsid w:val="00EE2574"/>
    <w:rsid w:val="00EE397E"/>
    <w:rsid w:val="00EE4FFF"/>
    <w:rsid w:val="00EE661D"/>
    <w:rsid w:val="00EE721C"/>
    <w:rsid w:val="00EE72E0"/>
    <w:rsid w:val="00EE76D7"/>
    <w:rsid w:val="00EE7B60"/>
    <w:rsid w:val="00EF128F"/>
    <w:rsid w:val="00EF2903"/>
    <w:rsid w:val="00EF392E"/>
    <w:rsid w:val="00EF3B1A"/>
    <w:rsid w:val="00EF5CA8"/>
    <w:rsid w:val="00EF6BC5"/>
    <w:rsid w:val="00EF7980"/>
    <w:rsid w:val="00F0038F"/>
    <w:rsid w:val="00F011C9"/>
    <w:rsid w:val="00F01CC8"/>
    <w:rsid w:val="00F01D8A"/>
    <w:rsid w:val="00F01F32"/>
    <w:rsid w:val="00F02DF1"/>
    <w:rsid w:val="00F03D7C"/>
    <w:rsid w:val="00F06030"/>
    <w:rsid w:val="00F06CCC"/>
    <w:rsid w:val="00F06DE4"/>
    <w:rsid w:val="00F070B5"/>
    <w:rsid w:val="00F07BFB"/>
    <w:rsid w:val="00F10B9B"/>
    <w:rsid w:val="00F10E98"/>
    <w:rsid w:val="00F10F1C"/>
    <w:rsid w:val="00F11FD3"/>
    <w:rsid w:val="00F13257"/>
    <w:rsid w:val="00F141B2"/>
    <w:rsid w:val="00F14C21"/>
    <w:rsid w:val="00F160C6"/>
    <w:rsid w:val="00F1618A"/>
    <w:rsid w:val="00F1725C"/>
    <w:rsid w:val="00F17594"/>
    <w:rsid w:val="00F20CE3"/>
    <w:rsid w:val="00F21E95"/>
    <w:rsid w:val="00F22869"/>
    <w:rsid w:val="00F2286E"/>
    <w:rsid w:val="00F22EFA"/>
    <w:rsid w:val="00F22EFB"/>
    <w:rsid w:val="00F24F59"/>
    <w:rsid w:val="00F2575D"/>
    <w:rsid w:val="00F26B5E"/>
    <w:rsid w:val="00F2757A"/>
    <w:rsid w:val="00F30F3C"/>
    <w:rsid w:val="00F30FB6"/>
    <w:rsid w:val="00F31206"/>
    <w:rsid w:val="00F31E3C"/>
    <w:rsid w:val="00F3211E"/>
    <w:rsid w:val="00F3302D"/>
    <w:rsid w:val="00F3323C"/>
    <w:rsid w:val="00F34662"/>
    <w:rsid w:val="00F3516B"/>
    <w:rsid w:val="00F365CE"/>
    <w:rsid w:val="00F3702D"/>
    <w:rsid w:val="00F4091B"/>
    <w:rsid w:val="00F41569"/>
    <w:rsid w:val="00F41ADC"/>
    <w:rsid w:val="00F42719"/>
    <w:rsid w:val="00F42C8C"/>
    <w:rsid w:val="00F438C0"/>
    <w:rsid w:val="00F4422F"/>
    <w:rsid w:val="00F45262"/>
    <w:rsid w:val="00F45D78"/>
    <w:rsid w:val="00F46796"/>
    <w:rsid w:val="00F473D8"/>
    <w:rsid w:val="00F50617"/>
    <w:rsid w:val="00F50D2A"/>
    <w:rsid w:val="00F51C80"/>
    <w:rsid w:val="00F52131"/>
    <w:rsid w:val="00F52D24"/>
    <w:rsid w:val="00F52D6C"/>
    <w:rsid w:val="00F5409C"/>
    <w:rsid w:val="00F55926"/>
    <w:rsid w:val="00F57A90"/>
    <w:rsid w:val="00F57D17"/>
    <w:rsid w:val="00F60049"/>
    <w:rsid w:val="00F602C7"/>
    <w:rsid w:val="00F60511"/>
    <w:rsid w:val="00F60959"/>
    <w:rsid w:val="00F61159"/>
    <w:rsid w:val="00F630CE"/>
    <w:rsid w:val="00F64739"/>
    <w:rsid w:val="00F65B23"/>
    <w:rsid w:val="00F65CDD"/>
    <w:rsid w:val="00F66C7B"/>
    <w:rsid w:val="00F67435"/>
    <w:rsid w:val="00F674DA"/>
    <w:rsid w:val="00F71AE2"/>
    <w:rsid w:val="00F72BE7"/>
    <w:rsid w:val="00F73468"/>
    <w:rsid w:val="00F73D41"/>
    <w:rsid w:val="00F73DA4"/>
    <w:rsid w:val="00F73FC3"/>
    <w:rsid w:val="00F749E2"/>
    <w:rsid w:val="00F762A8"/>
    <w:rsid w:val="00F76533"/>
    <w:rsid w:val="00F76676"/>
    <w:rsid w:val="00F77586"/>
    <w:rsid w:val="00F779ED"/>
    <w:rsid w:val="00F80C3E"/>
    <w:rsid w:val="00F81B39"/>
    <w:rsid w:val="00F84419"/>
    <w:rsid w:val="00F844F3"/>
    <w:rsid w:val="00F84A88"/>
    <w:rsid w:val="00F84BC6"/>
    <w:rsid w:val="00F86B1C"/>
    <w:rsid w:val="00F86D2A"/>
    <w:rsid w:val="00F86E5E"/>
    <w:rsid w:val="00F878B4"/>
    <w:rsid w:val="00F87D54"/>
    <w:rsid w:val="00F9014D"/>
    <w:rsid w:val="00F912D5"/>
    <w:rsid w:val="00F91B1E"/>
    <w:rsid w:val="00F9277B"/>
    <w:rsid w:val="00F92D2D"/>
    <w:rsid w:val="00F93396"/>
    <w:rsid w:val="00F936FB"/>
    <w:rsid w:val="00F93A5E"/>
    <w:rsid w:val="00F94EB5"/>
    <w:rsid w:val="00F958BF"/>
    <w:rsid w:val="00F963C2"/>
    <w:rsid w:val="00F971AD"/>
    <w:rsid w:val="00F97692"/>
    <w:rsid w:val="00F97CB5"/>
    <w:rsid w:val="00FA156C"/>
    <w:rsid w:val="00FA1C41"/>
    <w:rsid w:val="00FA260A"/>
    <w:rsid w:val="00FA26FF"/>
    <w:rsid w:val="00FA2F1E"/>
    <w:rsid w:val="00FA3C71"/>
    <w:rsid w:val="00FA45C5"/>
    <w:rsid w:val="00FA4607"/>
    <w:rsid w:val="00FA5F4E"/>
    <w:rsid w:val="00FA79F2"/>
    <w:rsid w:val="00FB081F"/>
    <w:rsid w:val="00FB0C9A"/>
    <w:rsid w:val="00FB1196"/>
    <w:rsid w:val="00FB1D85"/>
    <w:rsid w:val="00FB2026"/>
    <w:rsid w:val="00FB2058"/>
    <w:rsid w:val="00FB2648"/>
    <w:rsid w:val="00FB2D00"/>
    <w:rsid w:val="00FB2FAA"/>
    <w:rsid w:val="00FB3B16"/>
    <w:rsid w:val="00FB47AF"/>
    <w:rsid w:val="00FB5B94"/>
    <w:rsid w:val="00FB5CD2"/>
    <w:rsid w:val="00FB5F37"/>
    <w:rsid w:val="00FB617A"/>
    <w:rsid w:val="00FB62D3"/>
    <w:rsid w:val="00FB6F77"/>
    <w:rsid w:val="00FC169B"/>
    <w:rsid w:val="00FC250A"/>
    <w:rsid w:val="00FC2B7E"/>
    <w:rsid w:val="00FC2E41"/>
    <w:rsid w:val="00FC31E4"/>
    <w:rsid w:val="00FC3E0B"/>
    <w:rsid w:val="00FC3FF6"/>
    <w:rsid w:val="00FC4340"/>
    <w:rsid w:val="00FC4C47"/>
    <w:rsid w:val="00FC5174"/>
    <w:rsid w:val="00FC5DE1"/>
    <w:rsid w:val="00FC6B33"/>
    <w:rsid w:val="00FC6BBA"/>
    <w:rsid w:val="00FC703D"/>
    <w:rsid w:val="00FD061C"/>
    <w:rsid w:val="00FD0A33"/>
    <w:rsid w:val="00FD1DCE"/>
    <w:rsid w:val="00FD357D"/>
    <w:rsid w:val="00FD4C0B"/>
    <w:rsid w:val="00FD6D3D"/>
    <w:rsid w:val="00FD6DC4"/>
    <w:rsid w:val="00FD722D"/>
    <w:rsid w:val="00FD7527"/>
    <w:rsid w:val="00FD79C7"/>
    <w:rsid w:val="00FD7FDF"/>
    <w:rsid w:val="00FE1A81"/>
    <w:rsid w:val="00FE313A"/>
    <w:rsid w:val="00FE327E"/>
    <w:rsid w:val="00FE388B"/>
    <w:rsid w:val="00FE3AF0"/>
    <w:rsid w:val="00FE6315"/>
    <w:rsid w:val="00FE6AC0"/>
    <w:rsid w:val="00FF1DBB"/>
    <w:rsid w:val="00FF2019"/>
    <w:rsid w:val="00FF2392"/>
    <w:rsid w:val="00FF597E"/>
    <w:rsid w:val="00FF6670"/>
    <w:rsid w:val="00FF67CB"/>
    <w:rsid w:val="00FF726B"/>
    <w:rsid w:val="00FF76D1"/>
    <w:rsid w:val="00FF78BF"/>
  </w:rsids>
  <m:mathPr>
    <m:mathFont m:val="Cambria Math"/>
    <m:brkBin m:val="before"/>
    <m:brkBinSub m:val="--"/>
    <m:smallFrac m:val="0"/>
    <m:dispDef/>
    <m:lMargin m:val="0"/>
    <m:rMargin m:val="0"/>
    <m:defJc m:val="centerGroup"/>
    <m:wrapIndent m:val="1440"/>
    <m:intLim m:val="subSup"/>
    <m:naryLim m:val="undOvr"/>
  </m:mathPr>
  <w:themeFontLang w:val="de-CH"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F8544F8"/>
  <w15:docId w15:val="{F47CE04A-D039-431B-AEC6-EC13313759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de-CH" w:eastAsia="de-CH"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uiPriority="0" w:qFormat="1"/>
    <w:lsdException w:name="heading 3" w:locked="1" w:qFormat="1"/>
    <w:lsdException w:name="heading 4" w:lock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68FD"/>
    <w:rPr>
      <w:rFonts w:ascii="Arial" w:hAnsi="Arial"/>
      <w:sz w:val="24"/>
      <w:szCs w:val="24"/>
      <w:lang w:val="en-GB"/>
    </w:rPr>
  </w:style>
  <w:style w:type="paragraph" w:styleId="Heading1">
    <w:name w:val="heading 1"/>
    <w:basedOn w:val="Normal"/>
    <w:next w:val="Normal"/>
    <w:link w:val="Heading1Char"/>
    <w:autoRedefine/>
    <w:uiPriority w:val="99"/>
    <w:qFormat/>
    <w:rsid w:val="00413BE6"/>
    <w:pPr>
      <w:keepNext/>
      <w:spacing w:before="240"/>
      <w:outlineLvl w:val="0"/>
    </w:pPr>
    <w:rPr>
      <w:rFonts w:asciiTheme="minorHAnsi" w:hAnsiTheme="minorHAnsi" w:cstheme="minorHAnsi"/>
      <w:b/>
      <w:bCs/>
      <w:kern w:val="32"/>
      <w:sz w:val="32"/>
      <w:szCs w:val="32"/>
      <w:lang w:val="en-US"/>
    </w:rPr>
  </w:style>
  <w:style w:type="paragraph" w:styleId="Heading2">
    <w:name w:val="heading 2"/>
    <w:basedOn w:val="Normal"/>
    <w:link w:val="Heading2Char"/>
    <w:autoRedefine/>
    <w:qFormat/>
    <w:rsid w:val="006F0F4E"/>
    <w:pPr>
      <w:spacing w:before="120"/>
      <w:outlineLvl w:val="1"/>
    </w:pPr>
    <w:rPr>
      <w:b/>
      <w:bCs/>
      <w:szCs w:val="32"/>
      <w:lang w:val="en-US" w:eastAsia="en-US"/>
    </w:rPr>
  </w:style>
  <w:style w:type="paragraph" w:styleId="Heading3">
    <w:name w:val="heading 3"/>
    <w:basedOn w:val="Normal"/>
    <w:link w:val="Heading3Char"/>
    <w:uiPriority w:val="99"/>
    <w:qFormat/>
    <w:rsid w:val="00A15F20"/>
    <w:pPr>
      <w:spacing w:before="360" w:after="240"/>
      <w:outlineLvl w:val="2"/>
    </w:pPr>
    <w:rPr>
      <w:b/>
      <w:bCs/>
      <w:color w:val="000000"/>
      <w:spacing w:val="10"/>
      <w:lang w:val="en-US" w:eastAsia="en-US"/>
    </w:rPr>
  </w:style>
  <w:style w:type="paragraph" w:styleId="Heading4">
    <w:name w:val="heading 4"/>
    <w:basedOn w:val="Normal"/>
    <w:next w:val="Normal"/>
    <w:link w:val="Heading4Char"/>
    <w:uiPriority w:val="99"/>
    <w:qFormat/>
    <w:rsid w:val="00CB4AE1"/>
    <w:pPr>
      <w:keepNext/>
      <w:spacing w:before="240" w:after="60"/>
      <w:outlineLvl w:val="3"/>
    </w:pPr>
    <w:rPr>
      <w:rFonts w:ascii="Times New Roman" w:hAnsi="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413BE6"/>
    <w:rPr>
      <w:rFonts w:asciiTheme="minorHAnsi" w:hAnsiTheme="minorHAnsi" w:cstheme="minorHAnsi"/>
      <w:b/>
      <w:bCs/>
      <w:kern w:val="32"/>
      <w:sz w:val="32"/>
      <w:szCs w:val="32"/>
      <w:lang w:val="en-US"/>
    </w:rPr>
  </w:style>
  <w:style w:type="character" w:customStyle="1" w:styleId="Heading2Char">
    <w:name w:val="Heading 2 Char"/>
    <w:link w:val="Heading2"/>
    <w:locked/>
    <w:rsid w:val="006F0F4E"/>
    <w:rPr>
      <w:rFonts w:ascii="Arial" w:hAnsi="Arial"/>
      <w:b/>
      <w:bCs/>
      <w:sz w:val="24"/>
      <w:szCs w:val="32"/>
      <w:lang w:val="en-US" w:eastAsia="en-US"/>
    </w:rPr>
  </w:style>
  <w:style w:type="character" w:customStyle="1" w:styleId="Heading3Char">
    <w:name w:val="Heading 3 Char"/>
    <w:link w:val="Heading3"/>
    <w:uiPriority w:val="99"/>
    <w:locked/>
    <w:rsid w:val="00F30FB6"/>
    <w:rPr>
      <w:rFonts w:ascii="Arial" w:hAnsi="Arial" w:cs="Times New Roman"/>
      <w:b/>
      <w:bCs/>
      <w:color w:val="000000"/>
      <w:spacing w:val="10"/>
      <w:sz w:val="24"/>
      <w:szCs w:val="24"/>
      <w:lang w:val="en-US" w:eastAsia="en-US" w:bidi="ar-SA"/>
    </w:rPr>
  </w:style>
  <w:style w:type="character" w:customStyle="1" w:styleId="Heading4Char">
    <w:name w:val="Heading 4 Char"/>
    <w:link w:val="Heading4"/>
    <w:uiPriority w:val="99"/>
    <w:semiHidden/>
    <w:locked/>
    <w:rsid w:val="00850997"/>
    <w:rPr>
      <w:rFonts w:ascii="Calibri" w:hAnsi="Calibri" w:cs="Times New Roman"/>
      <w:b/>
      <w:bCs/>
      <w:sz w:val="28"/>
      <w:szCs w:val="28"/>
      <w:lang w:val="en-GB" w:eastAsia="de-CH"/>
    </w:rPr>
  </w:style>
  <w:style w:type="paragraph" w:styleId="BalloonText">
    <w:name w:val="Balloon Text"/>
    <w:basedOn w:val="Normal"/>
    <w:link w:val="BalloonTextChar"/>
    <w:uiPriority w:val="99"/>
    <w:semiHidden/>
    <w:rsid w:val="004D534A"/>
    <w:rPr>
      <w:rFonts w:ascii="Tahoma" w:hAnsi="Tahoma" w:cs="Tahoma"/>
      <w:sz w:val="16"/>
      <w:szCs w:val="16"/>
    </w:rPr>
  </w:style>
  <w:style w:type="character" w:customStyle="1" w:styleId="BalloonTextChar">
    <w:name w:val="Balloon Text Char"/>
    <w:link w:val="BalloonText"/>
    <w:uiPriority w:val="99"/>
    <w:semiHidden/>
    <w:locked/>
    <w:rsid w:val="00850997"/>
    <w:rPr>
      <w:rFonts w:cs="Times New Roman"/>
      <w:sz w:val="2"/>
      <w:lang w:val="en-GB" w:eastAsia="de-CH"/>
    </w:rPr>
  </w:style>
  <w:style w:type="paragraph" w:styleId="Footer">
    <w:name w:val="footer"/>
    <w:basedOn w:val="Normal"/>
    <w:link w:val="FooterChar"/>
    <w:uiPriority w:val="99"/>
    <w:rsid w:val="009114A1"/>
    <w:pPr>
      <w:tabs>
        <w:tab w:val="center" w:pos="4536"/>
        <w:tab w:val="right" w:pos="9072"/>
      </w:tabs>
    </w:pPr>
  </w:style>
  <w:style w:type="character" w:customStyle="1" w:styleId="FooterChar">
    <w:name w:val="Footer Char"/>
    <w:link w:val="Footer"/>
    <w:uiPriority w:val="99"/>
    <w:locked/>
    <w:rsid w:val="00850997"/>
    <w:rPr>
      <w:rFonts w:ascii="Arial" w:hAnsi="Arial" w:cs="Times New Roman"/>
      <w:sz w:val="24"/>
      <w:szCs w:val="24"/>
      <w:lang w:val="en-GB" w:eastAsia="de-CH"/>
    </w:rPr>
  </w:style>
  <w:style w:type="paragraph" w:styleId="Header">
    <w:name w:val="header"/>
    <w:basedOn w:val="Normal"/>
    <w:link w:val="HeaderChar"/>
    <w:uiPriority w:val="99"/>
    <w:rsid w:val="009114A1"/>
    <w:pPr>
      <w:tabs>
        <w:tab w:val="center" w:pos="4536"/>
        <w:tab w:val="right" w:pos="9072"/>
      </w:tabs>
    </w:pPr>
  </w:style>
  <w:style w:type="character" w:customStyle="1" w:styleId="HeaderChar">
    <w:name w:val="Header Char"/>
    <w:link w:val="Header"/>
    <w:uiPriority w:val="99"/>
    <w:semiHidden/>
    <w:locked/>
    <w:rsid w:val="00850997"/>
    <w:rPr>
      <w:rFonts w:ascii="Arial" w:hAnsi="Arial" w:cs="Times New Roman"/>
      <w:sz w:val="24"/>
      <w:szCs w:val="24"/>
      <w:lang w:val="en-GB" w:eastAsia="de-CH"/>
    </w:rPr>
  </w:style>
  <w:style w:type="character" w:customStyle="1" w:styleId="ParagraphBlackChar">
    <w:name w:val="ParagraphBlack Char"/>
    <w:link w:val="ParagraphBlack"/>
    <w:uiPriority w:val="99"/>
    <w:locked/>
    <w:rsid w:val="005B249A"/>
    <w:rPr>
      <w:rFonts w:ascii="Verdana" w:hAnsi="Verdana" w:cs="Times New Roman"/>
      <w:sz w:val="24"/>
      <w:szCs w:val="24"/>
      <w:lang w:val="en-GB" w:eastAsia="de-CH" w:bidi="ar-SA"/>
    </w:rPr>
  </w:style>
  <w:style w:type="paragraph" w:customStyle="1" w:styleId="Titre">
    <w:name w:val="Titre"/>
    <w:basedOn w:val="Normal"/>
    <w:next w:val="Normal"/>
    <w:autoRedefine/>
    <w:uiPriority w:val="99"/>
    <w:rsid w:val="005070A3"/>
    <w:pPr>
      <w:spacing w:after="240"/>
      <w:outlineLvl w:val="0"/>
    </w:pPr>
    <w:rPr>
      <w:rFonts w:ascii="Verdana" w:hAnsi="Verdana"/>
      <w:b/>
      <w:sz w:val="32"/>
    </w:rPr>
  </w:style>
  <w:style w:type="paragraph" w:customStyle="1" w:styleId="Header2Black">
    <w:name w:val="Header2Black"/>
    <w:basedOn w:val="Normal"/>
    <w:link w:val="Header2BlackChar"/>
    <w:autoRedefine/>
    <w:uiPriority w:val="99"/>
    <w:rsid w:val="003F7726"/>
    <w:pPr>
      <w:tabs>
        <w:tab w:val="left" w:pos="0"/>
      </w:tabs>
      <w:spacing w:before="480" w:after="120"/>
      <w:outlineLvl w:val="1"/>
    </w:pPr>
    <w:rPr>
      <w:rFonts w:ascii="Verdana" w:hAnsi="Verdana"/>
      <w:b/>
      <w:bCs/>
      <w:lang w:val="en-US"/>
    </w:rPr>
  </w:style>
  <w:style w:type="paragraph" w:customStyle="1" w:styleId="Header1">
    <w:name w:val="Header1"/>
    <w:basedOn w:val="Normal"/>
    <w:autoRedefine/>
    <w:uiPriority w:val="99"/>
    <w:rsid w:val="002A75C1"/>
    <w:pPr>
      <w:spacing w:before="720" w:after="480"/>
      <w:outlineLvl w:val="0"/>
    </w:pPr>
    <w:rPr>
      <w:rFonts w:ascii="Verdana" w:hAnsi="Verdana"/>
      <w:b/>
      <w:sz w:val="28"/>
      <w:lang w:val="en-US"/>
    </w:rPr>
  </w:style>
  <w:style w:type="paragraph" w:customStyle="1" w:styleId="Header3Black">
    <w:name w:val="Header3Black"/>
    <w:basedOn w:val="Header1"/>
    <w:uiPriority w:val="99"/>
    <w:rsid w:val="004D1E17"/>
    <w:pPr>
      <w:spacing w:before="120" w:after="0"/>
    </w:pPr>
    <w:rPr>
      <w:sz w:val="22"/>
    </w:rPr>
  </w:style>
  <w:style w:type="paragraph" w:customStyle="1" w:styleId="Header2Blue">
    <w:name w:val="Header2Blue"/>
    <w:basedOn w:val="Header2Black"/>
    <w:next w:val="Header2Black"/>
    <w:autoRedefine/>
    <w:uiPriority w:val="99"/>
    <w:rsid w:val="00920DF9"/>
    <w:rPr>
      <w:color w:val="0000FF"/>
      <w:lang w:val="de-DE"/>
    </w:rPr>
  </w:style>
  <w:style w:type="paragraph" w:customStyle="1" w:styleId="ParagraphBlack">
    <w:name w:val="ParagraphBlack"/>
    <w:basedOn w:val="Normal"/>
    <w:next w:val="Normal"/>
    <w:link w:val="ParagraphBlackChar"/>
    <w:uiPriority w:val="99"/>
    <w:rsid w:val="00AB5CF2"/>
    <w:pPr>
      <w:spacing w:before="120" w:after="120"/>
    </w:pPr>
    <w:rPr>
      <w:rFonts w:ascii="Verdana" w:hAnsi="Verdana"/>
      <w:sz w:val="22"/>
    </w:rPr>
  </w:style>
  <w:style w:type="paragraph" w:customStyle="1" w:styleId="Header3Blue">
    <w:name w:val="Header3Blue"/>
    <w:basedOn w:val="Header3Black"/>
    <w:autoRedefine/>
    <w:uiPriority w:val="99"/>
    <w:rsid w:val="009D2ED2"/>
    <w:pPr>
      <w:outlineLvl w:val="2"/>
    </w:pPr>
    <w:rPr>
      <w:color w:val="0000FF"/>
    </w:rPr>
  </w:style>
  <w:style w:type="paragraph" w:customStyle="1" w:styleId="ParagraphBlue">
    <w:name w:val="ParagraphBlue"/>
    <w:basedOn w:val="ParagraphBlack"/>
    <w:link w:val="ParagraphBlueChar"/>
    <w:autoRedefine/>
    <w:uiPriority w:val="99"/>
    <w:rsid w:val="00273473"/>
    <w:rPr>
      <w:rFonts w:ascii="Arial" w:hAnsi="Arial"/>
      <w:color w:val="0033CC"/>
      <w:sz w:val="24"/>
      <w:lang w:val="en-US"/>
    </w:rPr>
  </w:style>
  <w:style w:type="paragraph" w:customStyle="1" w:styleId="PargrapgBlack0Pt">
    <w:name w:val="PargrapgBlack0Pt"/>
    <w:basedOn w:val="ParagraphBlack"/>
    <w:uiPriority w:val="99"/>
    <w:rsid w:val="007E579D"/>
    <w:pPr>
      <w:spacing w:before="0" w:after="0"/>
      <w:ind w:left="1049" w:hanging="340"/>
    </w:pPr>
    <w:rPr>
      <w:sz w:val="20"/>
    </w:rPr>
  </w:style>
  <w:style w:type="character" w:customStyle="1" w:styleId="ParagraphBlueChar">
    <w:name w:val="ParagraphBlue Char"/>
    <w:link w:val="ParagraphBlue"/>
    <w:uiPriority w:val="99"/>
    <w:locked/>
    <w:rsid w:val="00273473"/>
    <w:rPr>
      <w:rFonts w:ascii="Arial" w:hAnsi="Arial"/>
      <w:color w:val="0033CC"/>
      <w:sz w:val="24"/>
      <w:szCs w:val="24"/>
      <w:lang w:val="en-US"/>
    </w:rPr>
  </w:style>
  <w:style w:type="paragraph" w:customStyle="1" w:styleId="Formatvorlage1">
    <w:name w:val="Formatvorlage1"/>
    <w:basedOn w:val="PargrapgBlack0Pt"/>
    <w:uiPriority w:val="99"/>
    <w:rsid w:val="007E579D"/>
  </w:style>
  <w:style w:type="paragraph" w:customStyle="1" w:styleId="Formatvorlage2">
    <w:name w:val="Formatvorlage2"/>
    <w:basedOn w:val="PargrapgBlack0Pt"/>
    <w:uiPriority w:val="99"/>
    <w:rsid w:val="007E579D"/>
  </w:style>
  <w:style w:type="character" w:styleId="Hyperlink">
    <w:name w:val="Hyperlink"/>
    <w:uiPriority w:val="99"/>
    <w:rsid w:val="00825CE5"/>
    <w:rPr>
      <w:rFonts w:cs="Times New Roman"/>
      <w:color w:val="0000FF"/>
      <w:u w:val="single"/>
    </w:rPr>
  </w:style>
  <w:style w:type="paragraph" w:customStyle="1" w:styleId="Formatvorlage3">
    <w:name w:val="Formatvorlage3"/>
    <w:basedOn w:val="ParagraphBlue"/>
    <w:uiPriority w:val="99"/>
    <w:rsid w:val="00A31BA0"/>
    <w:rPr>
      <w:b/>
    </w:rPr>
  </w:style>
  <w:style w:type="paragraph" w:styleId="PlainText">
    <w:name w:val="Plain Text"/>
    <w:basedOn w:val="Normal"/>
    <w:link w:val="PlainTextChar"/>
    <w:uiPriority w:val="99"/>
    <w:semiHidden/>
    <w:rsid w:val="00EB2152"/>
    <w:rPr>
      <w:rFonts w:ascii="Consolas" w:hAnsi="Consolas"/>
      <w:sz w:val="21"/>
      <w:szCs w:val="21"/>
      <w:lang w:val="en-US" w:eastAsia="en-US"/>
    </w:rPr>
  </w:style>
  <w:style w:type="character" w:customStyle="1" w:styleId="PlainTextChar">
    <w:name w:val="Plain Text Char"/>
    <w:link w:val="PlainText"/>
    <w:uiPriority w:val="99"/>
    <w:semiHidden/>
    <w:locked/>
    <w:rsid w:val="00850997"/>
    <w:rPr>
      <w:rFonts w:ascii="Courier New" w:hAnsi="Courier New" w:cs="Courier New"/>
      <w:sz w:val="20"/>
      <w:szCs w:val="20"/>
      <w:lang w:val="en-GB" w:eastAsia="de-CH"/>
    </w:rPr>
  </w:style>
  <w:style w:type="paragraph" w:customStyle="1" w:styleId="FormatvorlageParagraphBlueFett">
    <w:name w:val="Formatvorlage ParagraphBlue + Fett"/>
    <w:basedOn w:val="ParagraphBlue"/>
    <w:link w:val="FormatvorlageParagraphBlueFettChar"/>
    <w:uiPriority w:val="99"/>
    <w:rsid w:val="00A31BA0"/>
    <w:pPr>
      <w:spacing w:before="240"/>
      <w:outlineLvl w:val="2"/>
    </w:pPr>
    <w:rPr>
      <w:b/>
      <w:bCs/>
    </w:rPr>
  </w:style>
  <w:style w:type="character" w:customStyle="1" w:styleId="FormatvorlageParagraphBlueFettChar">
    <w:name w:val="Formatvorlage ParagraphBlue + Fett Char"/>
    <w:link w:val="FormatvorlageParagraphBlueFett"/>
    <w:uiPriority w:val="99"/>
    <w:locked/>
    <w:rsid w:val="00A31BA0"/>
    <w:rPr>
      <w:rFonts w:ascii="Verdana" w:hAnsi="Verdana" w:cs="Times New Roman"/>
      <w:b/>
      <w:bCs/>
      <w:color w:val="0033CC"/>
      <w:sz w:val="22"/>
      <w:szCs w:val="22"/>
      <w:lang w:val="en-US" w:eastAsia="de-CH" w:bidi="ar-SA"/>
    </w:rPr>
  </w:style>
  <w:style w:type="paragraph" w:styleId="HTMLPreformatted">
    <w:name w:val="HTML Preformatted"/>
    <w:basedOn w:val="Normal"/>
    <w:link w:val="HTMLPreformattedChar"/>
    <w:uiPriority w:val="99"/>
    <w:rsid w:val="00475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de-DE" w:eastAsia="de-DE"/>
    </w:rPr>
  </w:style>
  <w:style w:type="character" w:customStyle="1" w:styleId="HTMLPreformattedChar">
    <w:name w:val="HTML Preformatted Char"/>
    <w:link w:val="HTMLPreformatted"/>
    <w:uiPriority w:val="99"/>
    <w:locked/>
    <w:rsid w:val="00850997"/>
    <w:rPr>
      <w:rFonts w:ascii="Courier New" w:hAnsi="Courier New" w:cs="Courier New"/>
      <w:sz w:val="20"/>
      <w:szCs w:val="20"/>
      <w:lang w:val="en-GB" w:eastAsia="de-CH"/>
    </w:rPr>
  </w:style>
  <w:style w:type="character" w:styleId="FollowedHyperlink">
    <w:name w:val="FollowedHyperlink"/>
    <w:uiPriority w:val="99"/>
    <w:rsid w:val="00BC1049"/>
    <w:rPr>
      <w:rFonts w:cs="Times New Roman"/>
      <w:color w:val="800080"/>
      <w:u w:val="single"/>
    </w:rPr>
  </w:style>
  <w:style w:type="paragraph" w:customStyle="1" w:styleId="Header2aBlack">
    <w:name w:val="Header2aBlack"/>
    <w:basedOn w:val="Header2Black"/>
    <w:uiPriority w:val="99"/>
    <w:rsid w:val="00D04635"/>
    <w:pPr>
      <w:ind w:left="284"/>
    </w:pPr>
  </w:style>
  <w:style w:type="paragraph" w:customStyle="1" w:styleId="Formatvorlage4">
    <w:name w:val="Formatvorlage4"/>
    <w:basedOn w:val="ParagraphBlue"/>
    <w:uiPriority w:val="99"/>
    <w:rsid w:val="00D04635"/>
    <w:pPr>
      <w:ind w:left="284"/>
    </w:pPr>
  </w:style>
  <w:style w:type="paragraph" w:customStyle="1" w:styleId="ParagraphBlueEinzug">
    <w:name w:val="ParagraphBlueEinzug"/>
    <w:basedOn w:val="ParagraphBlue"/>
    <w:uiPriority w:val="99"/>
    <w:rsid w:val="00D04635"/>
    <w:pPr>
      <w:ind w:left="284"/>
    </w:pPr>
  </w:style>
  <w:style w:type="paragraph" w:styleId="NormalWeb">
    <w:name w:val="Normal (Web)"/>
    <w:basedOn w:val="Normal"/>
    <w:uiPriority w:val="99"/>
    <w:rsid w:val="00CB4AE1"/>
    <w:pPr>
      <w:spacing w:before="100" w:beforeAutospacing="1" w:after="100" w:afterAutospacing="1"/>
    </w:pPr>
    <w:rPr>
      <w:rFonts w:ascii="Times New Roman" w:hAnsi="Times New Roman"/>
      <w:lang w:val="de-DE" w:eastAsia="de-DE"/>
    </w:rPr>
  </w:style>
  <w:style w:type="character" w:customStyle="1" w:styleId="Header2BlackChar">
    <w:name w:val="Header2Black Char"/>
    <w:link w:val="Header2Black"/>
    <w:uiPriority w:val="99"/>
    <w:locked/>
    <w:rsid w:val="003F7726"/>
    <w:rPr>
      <w:rFonts w:ascii="Verdana" w:hAnsi="Verdana" w:cs="Times New Roman"/>
      <w:b/>
      <w:bCs/>
      <w:sz w:val="24"/>
      <w:szCs w:val="24"/>
      <w:lang w:val="en-US" w:eastAsia="de-CH" w:bidi="ar-SA"/>
    </w:rPr>
  </w:style>
  <w:style w:type="character" w:customStyle="1" w:styleId="field-content">
    <w:name w:val="field-content"/>
    <w:uiPriority w:val="99"/>
    <w:rsid w:val="000D6BC6"/>
    <w:rPr>
      <w:rFonts w:cs="Times New Roman"/>
    </w:rPr>
  </w:style>
  <w:style w:type="character" w:styleId="PageNumber">
    <w:name w:val="page number"/>
    <w:uiPriority w:val="99"/>
    <w:rsid w:val="00FD6DC4"/>
    <w:rPr>
      <w:rFonts w:cs="Times New Roman"/>
    </w:rPr>
  </w:style>
  <w:style w:type="paragraph" w:customStyle="1" w:styleId="FormatvorlagePargrapgBlack0PtErsteZeile005cm1">
    <w:name w:val="Formatvorlage PargrapgBlack0Pt + Erste Zeile:  0.05 cm1"/>
    <w:basedOn w:val="PargrapgBlack0Pt"/>
    <w:uiPriority w:val="99"/>
    <w:rsid w:val="002C05E3"/>
    <w:pPr>
      <w:ind w:firstLine="28"/>
    </w:pPr>
    <w:rPr>
      <w:szCs w:val="20"/>
    </w:rPr>
  </w:style>
  <w:style w:type="paragraph" w:customStyle="1" w:styleId="AddressDAISY">
    <w:name w:val="Address (DAISY)"/>
    <w:basedOn w:val="Normal"/>
    <w:uiPriority w:val="99"/>
    <w:rsid w:val="00D715F6"/>
    <w:pPr>
      <w:spacing w:before="240" w:after="240"/>
      <w:ind w:left="567"/>
      <w:contextualSpacing/>
    </w:pPr>
    <w:rPr>
      <w:rFonts w:ascii="Times New Roman" w:hAnsi="Times New Roman"/>
      <w:color w:val="000080"/>
      <w:lang w:val="sv-SE" w:eastAsia="sv-SE"/>
    </w:rPr>
  </w:style>
  <w:style w:type="paragraph" w:customStyle="1" w:styleId="AuthorDAISY">
    <w:name w:val="Author (DAISY)"/>
    <w:basedOn w:val="Normal"/>
    <w:uiPriority w:val="99"/>
    <w:rsid w:val="00D715F6"/>
    <w:rPr>
      <w:rFonts w:ascii="Times New Roman" w:hAnsi="Times New Roman"/>
      <w:b/>
      <w:lang w:val="sv-SE" w:eastAsia="sv-SE"/>
    </w:rPr>
  </w:style>
  <w:style w:type="paragraph" w:customStyle="1" w:styleId="Blockquote-AuthorDAISY">
    <w:name w:val="Blockquote - Author (DAISY)"/>
    <w:basedOn w:val="Normal"/>
    <w:next w:val="Normal"/>
    <w:uiPriority w:val="99"/>
    <w:rsid w:val="00D715F6"/>
    <w:pPr>
      <w:spacing w:before="240" w:after="240"/>
      <w:ind w:left="1701" w:right="1701"/>
      <w:contextualSpacing/>
      <w:jc w:val="right"/>
    </w:pPr>
    <w:rPr>
      <w:rFonts w:ascii="Times New Roman" w:hAnsi="Times New Roman"/>
      <w:b/>
      <w:sz w:val="20"/>
      <w:lang w:val="sv-SE" w:eastAsia="sv-SE"/>
    </w:rPr>
  </w:style>
  <w:style w:type="paragraph" w:customStyle="1" w:styleId="BlockquoteDAISY">
    <w:name w:val="Blockquote (DAISY)"/>
    <w:basedOn w:val="Normal"/>
    <w:uiPriority w:val="99"/>
    <w:rsid w:val="00D715F6"/>
    <w:pPr>
      <w:spacing w:before="240" w:after="240"/>
      <w:ind w:left="1701" w:right="1701"/>
      <w:contextualSpacing/>
    </w:pPr>
    <w:rPr>
      <w:rFonts w:ascii="Times New Roman" w:hAnsi="Times New Roman"/>
      <w:lang w:val="sv-SE" w:eastAsia="sv-SE"/>
    </w:rPr>
  </w:style>
  <w:style w:type="paragraph" w:customStyle="1" w:styleId="BodymatterDAISY">
    <w:name w:val="Bodymatter (DAISY)"/>
    <w:uiPriority w:val="99"/>
    <w:rsid w:val="00D715F6"/>
    <w:rPr>
      <w:rFonts w:ascii="Calibri" w:hAnsi="Calibri" w:cs="Arial"/>
      <w:sz w:val="22"/>
      <w:szCs w:val="22"/>
      <w:lang w:val="en-US" w:eastAsia="en-US"/>
    </w:rPr>
  </w:style>
  <w:style w:type="paragraph" w:customStyle="1" w:styleId="BridgeheadDAISY">
    <w:name w:val="Bridgehead (DAISY)"/>
    <w:basedOn w:val="Normal"/>
    <w:next w:val="Normal"/>
    <w:uiPriority w:val="99"/>
    <w:rsid w:val="00D715F6"/>
    <w:pPr>
      <w:pBdr>
        <w:bottom w:val="single" w:sz="4" w:space="1" w:color="auto"/>
      </w:pBdr>
      <w:spacing w:before="480" w:after="240"/>
      <w:jc w:val="center"/>
    </w:pPr>
    <w:rPr>
      <w:lang w:val="sv-SE" w:eastAsia="sv-SE"/>
    </w:rPr>
  </w:style>
  <w:style w:type="paragraph" w:customStyle="1" w:styleId="BylineDAISY">
    <w:name w:val="Byline (DAISY)"/>
    <w:basedOn w:val="Normal"/>
    <w:uiPriority w:val="99"/>
    <w:rsid w:val="00D715F6"/>
    <w:rPr>
      <w:rFonts w:ascii="Times New Roman" w:hAnsi="Times New Roman"/>
      <w:lang w:val="sv-SE" w:eastAsia="sv-SE"/>
    </w:rPr>
  </w:style>
  <w:style w:type="character" w:customStyle="1" w:styleId="CitationDAISY">
    <w:name w:val="Citation (DAISY)"/>
    <w:uiPriority w:val="99"/>
    <w:rsid w:val="00D715F6"/>
    <w:rPr>
      <w:rFonts w:cs="Times New Roman"/>
      <w:i/>
    </w:rPr>
  </w:style>
  <w:style w:type="character" w:customStyle="1" w:styleId="CodeDAISY">
    <w:name w:val="Code (DAISY)"/>
    <w:uiPriority w:val="99"/>
    <w:rsid w:val="00D715F6"/>
    <w:rPr>
      <w:rFonts w:ascii="Courier New" w:hAnsi="Courier New" w:cs="Times New Roman"/>
    </w:rPr>
  </w:style>
  <w:style w:type="paragraph" w:customStyle="1" w:styleId="CovertitleDAISY">
    <w:name w:val="Covertitle (DAISY)"/>
    <w:basedOn w:val="Normal"/>
    <w:uiPriority w:val="99"/>
    <w:rsid w:val="00D715F6"/>
    <w:rPr>
      <w:rFonts w:ascii="Times New Roman" w:hAnsi="Times New Roman"/>
      <w:sz w:val="48"/>
      <w:lang w:val="sv-SE" w:eastAsia="sv-SE"/>
    </w:rPr>
  </w:style>
  <w:style w:type="paragraph" w:customStyle="1" w:styleId="DatelineDAISY">
    <w:name w:val="Dateline (DAISY)"/>
    <w:basedOn w:val="Normal"/>
    <w:uiPriority w:val="99"/>
    <w:rsid w:val="00D715F6"/>
    <w:rPr>
      <w:rFonts w:ascii="Courier New" w:hAnsi="Courier New"/>
      <w:sz w:val="20"/>
      <w:lang w:val="sv-SE" w:eastAsia="sv-SE"/>
    </w:rPr>
  </w:style>
  <w:style w:type="character" w:customStyle="1" w:styleId="DefinitionDAISY">
    <w:name w:val="Definition (DAISY)"/>
    <w:uiPriority w:val="99"/>
    <w:rsid w:val="00D715F6"/>
    <w:rPr>
      <w:rFonts w:cs="Times New Roman"/>
      <w:u w:val="single"/>
    </w:rPr>
  </w:style>
  <w:style w:type="paragraph" w:customStyle="1" w:styleId="DefinitionDataDAISY">
    <w:name w:val="Definition Data(DAISY)"/>
    <w:basedOn w:val="Normal"/>
    <w:autoRedefine/>
    <w:uiPriority w:val="99"/>
    <w:rsid w:val="00D715F6"/>
    <w:rPr>
      <w:rFonts w:cs="Arial"/>
      <w:sz w:val="20"/>
      <w:lang w:val="en-US" w:eastAsia="en-US"/>
    </w:rPr>
  </w:style>
  <w:style w:type="character" w:customStyle="1" w:styleId="DefinitionTermDAISY">
    <w:name w:val="Definition Term(DAISY)"/>
    <w:uiPriority w:val="99"/>
    <w:rsid w:val="00D715F6"/>
    <w:rPr>
      <w:rFonts w:ascii="Arial" w:hAnsi="Arial" w:cs="Times New Roman"/>
      <w:b/>
      <w:color w:val="244061"/>
      <w:sz w:val="24"/>
    </w:rPr>
  </w:style>
  <w:style w:type="paragraph" w:customStyle="1" w:styleId="DivDAISY">
    <w:name w:val="Div(DAISY)"/>
    <w:basedOn w:val="Normal"/>
    <w:next w:val="Normal"/>
    <w:autoRedefine/>
    <w:uiPriority w:val="99"/>
    <w:rsid w:val="00D715F6"/>
    <w:pPr>
      <w:spacing w:before="240" w:after="240"/>
      <w:ind w:left="720" w:right="1728"/>
      <w:contextualSpacing/>
      <w:jc w:val="both"/>
    </w:pPr>
    <w:rPr>
      <w:rFonts w:cs="Arial"/>
      <w:lang w:eastAsia="en-US"/>
    </w:rPr>
  </w:style>
  <w:style w:type="paragraph" w:customStyle="1" w:styleId="Epigraph-AuthorDAISY">
    <w:name w:val="Epigraph - Author (DAISY)"/>
    <w:basedOn w:val="Normal"/>
    <w:uiPriority w:val="99"/>
    <w:rsid w:val="00D715F6"/>
    <w:rPr>
      <w:rFonts w:ascii="Times New Roman" w:hAnsi="Times New Roman"/>
      <w:lang w:val="sv-SE" w:eastAsia="sv-SE"/>
    </w:rPr>
  </w:style>
  <w:style w:type="paragraph" w:customStyle="1" w:styleId="EpigraphDAISY">
    <w:name w:val="Epigraph (DAISY)"/>
    <w:basedOn w:val="Normal"/>
    <w:uiPriority w:val="99"/>
    <w:rsid w:val="00D715F6"/>
    <w:rPr>
      <w:rFonts w:ascii="Times New Roman" w:hAnsi="Times New Roman"/>
      <w:lang w:val="sv-SE" w:eastAsia="sv-SE"/>
    </w:rPr>
  </w:style>
  <w:style w:type="paragraph" w:customStyle="1" w:styleId="FrontmatterDAISY">
    <w:name w:val="Frontmatter (DAISY)"/>
    <w:uiPriority w:val="99"/>
    <w:rsid w:val="00D715F6"/>
    <w:rPr>
      <w:rFonts w:ascii="Calibri" w:hAnsi="Calibri" w:cs="Arial"/>
      <w:sz w:val="22"/>
      <w:szCs w:val="22"/>
      <w:lang w:val="en-US" w:eastAsia="en-US"/>
    </w:rPr>
  </w:style>
  <w:style w:type="paragraph" w:customStyle="1" w:styleId="Image-CaptionDAISY">
    <w:name w:val="Image - Caption (DAISY)"/>
    <w:basedOn w:val="Normal"/>
    <w:next w:val="Normal"/>
    <w:uiPriority w:val="99"/>
    <w:rsid w:val="00D715F6"/>
    <w:pPr>
      <w:tabs>
        <w:tab w:val="left" w:pos="3060"/>
        <w:tab w:val="left" w:pos="4500"/>
        <w:tab w:val="left" w:pos="5760"/>
      </w:tabs>
    </w:pPr>
    <w:rPr>
      <w:b/>
      <w:sz w:val="20"/>
      <w:lang w:eastAsia="sv-SE"/>
    </w:rPr>
  </w:style>
  <w:style w:type="character" w:customStyle="1" w:styleId="KeyboardInputDAISY">
    <w:name w:val="Keyboard Input (DAISY)"/>
    <w:uiPriority w:val="99"/>
    <w:rsid w:val="00D715F6"/>
    <w:rPr>
      <w:rFonts w:ascii="Courier New" w:hAnsi="Courier New" w:cs="Times New Roman"/>
      <w:shd w:val="clear" w:color="auto" w:fill="C0C0C0"/>
    </w:rPr>
  </w:style>
  <w:style w:type="character" w:customStyle="1" w:styleId="LineNumberDAISY">
    <w:name w:val="Line Number(DAISY)"/>
    <w:uiPriority w:val="99"/>
    <w:rsid w:val="00D715F6"/>
    <w:rPr>
      <w:rFonts w:ascii="Calibri" w:hAnsi="Calibri" w:cs="Times New Roman"/>
      <w:color w:val="FF0000"/>
      <w:bdr w:val="single" w:sz="4" w:space="0" w:color="auto"/>
      <w:lang w:val="en-GB"/>
    </w:rPr>
  </w:style>
  <w:style w:type="paragraph" w:customStyle="1" w:styleId="List-HeadingDAISY">
    <w:name w:val="List - Heading (DAISY)"/>
    <w:basedOn w:val="Normal"/>
    <w:uiPriority w:val="99"/>
    <w:rsid w:val="00D715F6"/>
    <w:rPr>
      <w:rFonts w:ascii="Times New Roman" w:hAnsi="Times New Roman"/>
      <w:lang w:eastAsia="sv-SE"/>
    </w:rPr>
  </w:style>
  <w:style w:type="character" w:customStyle="1" w:styleId="PageNumberDAISY">
    <w:name w:val="Page Number (DAISY)"/>
    <w:uiPriority w:val="99"/>
    <w:rsid w:val="00D715F6"/>
    <w:rPr>
      <w:rFonts w:cs="Times New Roman"/>
      <w:color w:val="FF0000"/>
      <w:bdr w:val="single" w:sz="4" w:space="0" w:color="auto"/>
      <w:shd w:val="clear" w:color="auto" w:fill="FFFF00"/>
      <w:lang w:val="en-GB"/>
    </w:rPr>
  </w:style>
  <w:style w:type="paragraph" w:customStyle="1" w:styleId="Poem-AuthorDAISY">
    <w:name w:val="Poem - Author (DAISY)"/>
    <w:basedOn w:val="Normal"/>
    <w:next w:val="Normal"/>
    <w:uiPriority w:val="99"/>
    <w:rsid w:val="00D715F6"/>
    <w:pPr>
      <w:spacing w:before="240" w:after="240"/>
      <w:ind w:left="1701" w:right="1701"/>
      <w:contextualSpacing/>
      <w:jc w:val="right"/>
    </w:pPr>
    <w:rPr>
      <w:rFonts w:ascii="Times New Roman" w:hAnsi="Times New Roman"/>
      <w:b/>
      <w:color w:val="808000"/>
      <w:lang w:eastAsia="sv-SE"/>
    </w:rPr>
  </w:style>
  <w:style w:type="paragraph" w:customStyle="1" w:styleId="Poem-BylineDAISY">
    <w:name w:val="Poem - Byline (DAISY)"/>
    <w:basedOn w:val="Normal"/>
    <w:next w:val="Normal"/>
    <w:uiPriority w:val="99"/>
    <w:rsid w:val="00D715F6"/>
    <w:pPr>
      <w:spacing w:before="240" w:after="240"/>
      <w:ind w:left="1701" w:right="1701"/>
      <w:contextualSpacing/>
      <w:jc w:val="right"/>
    </w:pPr>
    <w:rPr>
      <w:rFonts w:ascii="Times New Roman" w:hAnsi="Times New Roman"/>
      <w:b/>
      <w:color w:val="808000"/>
      <w:lang w:eastAsia="sv-SE"/>
    </w:rPr>
  </w:style>
  <w:style w:type="paragraph" w:customStyle="1" w:styleId="Poem-HeadingDAISY">
    <w:name w:val="Poem - Heading (DAISY)"/>
    <w:basedOn w:val="Normal"/>
    <w:next w:val="Normal"/>
    <w:uiPriority w:val="99"/>
    <w:rsid w:val="00D715F6"/>
    <w:pPr>
      <w:spacing w:before="360" w:after="240"/>
      <w:ind w:left="1701" w:right="1701"/>
      <w:contextualSpacing/>
    </w:pPr>
    <w:rPr>
      <w:b/>
      <w:color w:val="808000"/>
      <w:lang w:eastAsia="sv-SE"/>
    </w:rPr>
  </w:style>
  <w:style w:type="paragraph" w:customStyle="1" w:styleId="Poem-TitleDAISY">
    <w:name w:val="Poem - Title (DAISY)"/>
    <w:basedOn w:val="Normal"/>
    <w:next w:val="Normal"/>
    <w:uiPriority w:val="99"/>
    <w:rsid w:val="00D715F6"/>
    <w:pPr>
      <w:spacing w:before="360" w:after="240"/>
      <w:ind w:left="1701" w:right="1701"/>
      <w:contextualSpacing/>
    </w:pPr>
    <w:rPr>
      <w:color w:val="808000"/>
      <w:sz w:val="32"/>
      <w:lang w:eastAsia="sv-SE"/>
    </w:rPr>
  </w:style>
  <w:style w:type="paragraph" w:customStyle="1" w:styleId="PoemDAISY">
    <w:name w:val="Poem (DAISY)"/>
    <w:basedOn w:val="Normal"/>
    <w:uiPriority w:val="99"/>
    <w:rsid w:val="00D715F6"/>
    <w:pPr>
      <w:spacing w:before="240" w:after="240"/>
      <w:ind w:left="1701" w:right="1701"/>
      <w:contextualSpacing/>
    </w:pPr>
    <w:rPr>
      <w:rFonts w:ascii="Times New Roman" w:hAnsi="Times New Roman"/>
      <w:color w:val="808000"/>
      <w:lang w:eastAsia="sv-SE"/>
    </w:rPr>
  </w:style>
  <w:style w:type="paragraph" w:customStyle="1" w:styleId="Prodnote-OptionalDAISY">
    <w:name w:val="Prodnote - Optional (DAISY)"/>
    <w:basedOn w:val="Normal"/>
    <w:uiPriority w:val="99"/>
    <w:rsid w:val="00D715F6"/>
    <w:pPr>
      <w:pBdr>
        <w:top w:val="single" w:sz="4" w:space="1" w:color="auto" w:shadow="1"/>
        <w:left w:val="single" w:sz="4" w:space="4" w:color="auto" w:shadow="1"/>
        <w:bottom w:val="single" w:sz="4" w:space="1" w:color="auto" w:shadow="1"/>
        <w:right w:val="single" w:sz="4" w:space="4" w:color="auto" w:shadow="1"/>
      </w:pBdr>
      <w:shd w:val="clear" w:color="auto" w:fill="99CCFF"/>
      <w:spacing w:after="120"/>
      <w:ind w:left="567" w:right="567"/>
    </w:pPr>
    <w:rPr>
      <w:rFonts w:ascii="Times New Roman" w:hAnsi="Times New Roman"/>
      <w:lang w:eastAsia="sv-SE"/>
    </w:rPr>
  </w:style>
  <w:style w:type="paragraph" w:customStyle="1" w:styleId="Prodnote-RequiredDAISY">
    <w:name w:val="Prodnote - Required (DAISY)"/>
    <w:basedOn w:val="Normal"/>
    <w:uiPriority w:val="99"/>
    <w:rsid w:val="00D715F6"/>
    <w:pPr>
      <w:pBdr>
        <w:top w:val="single" w:sz="4" w:space="1" w:color="auto" w:shadow="1"/>
        <w:left w:val="single" w:sz="4" w:space="4" w:color="auto" w:shadow="1"/>
        <w:bottom w:val="single" w:sz="4" w:space="1" w:color="auto" w:shadow="1"/>
        <w:right w:val="single" w:sz="4" w:space="4" w:color="auto" w:shadow="1"/>
      </w:pBdr>
      <w:shd w:val="clear" w:color="auto" w:fill="FFCC00"/>
      <w:spacing w:after="120"/>
      <w:ind w:left="567" w:right="567"/>
    </w:pPr>
    <w:rPr>
      <w:rFonts w:ascii="Times New Roman" w:hAnsi="Times New Roman"/>
      <w:lang w:eastAsia="sv-SE"/>
    </w:rPr>
  </w:style>
  <w:style w:type="character" w:customStyle="1" w:styleId="QuotationDAISY">
    <w:name w:val="Quotation (DAISY)"/>
    <w:uiPriority w:val="99"/>
    <w:rsid w:val="00D715F6"/>
    <w:rPr>
      <w:rFonts w:cs="Times New Roman"/>
      <w:i/>
      <w:lang w:val="en-GB"/>
    </w:rPr>
  </w:style>
  <w:style w:type="paragraph" w:customStyle="1" w:styleId="RearmatterDAISY">
    <w:name w:val="Rearmatter (DAISY)"/>
    <w:uiPriority w:val="99"/>
    <w:rsid w:val="00D715F6"/>
    <w:rPr>
      <w:rFonts w:ascii="Calibri" w:hAnsi="Calibri" w:cs="Arial"/>
      <w:sz w:val="22"/>
      <w:szCs w:val="22"/>
      <w:lang w:val="en-US" w:eastAsia="en-US"/>
    </w:rPr>
  </w:style>
  <w:style w:type="character" w:customStyle="1" w:styleId="SampleDAISY">
    <w:name w:val="Sample (DAISY)"/>
    <w:uiPriority w:val="99"/>
    <w:rsid w:val="00D715F6"/>
    <w:rPr>
      <w:rFonts w:cs="Times New Roman"/>
      <w:lang w:val="en-GB"/>
    </w:rPr>
  </w:style>
  <w:style w:type="character" w:customStyle="1" w:styleId="SentDAISY">
    <w:name w:val="Sent(DAISY)"/>
    <w:uiPriority w:val="99"/>
    <w:rsid w:val="00D715F6"/>
    <w:rPr>
      <w:rFonts w:ascii="Calibri" w:hAnsi="Calibri" w:cs="Times New Roman"/>
      <w:color w:val="984806"/>
      <w:sz w:val="24"/>
    </w:rPr>
  </w:style>
  <w:style w:type="character" w:customStyle="1" w:styleId="SpanDAISY">
    <w:name w:val="Span(DAISY)"/>
    <w:uiPriority w:val="99"/>
    <w:rsid w:val="00D715F6"/>
    <w:rPr>
      <w:rFonts w:ascii="Arial" w:hAnsi="Arial" w:cs="Times New Roman"/>
      <w:color w:val="1F497D"/>
      <w:sz w:val="20"/>
    </w:rPr>
  </w:style>
  <w:style w:type="paragraph" w:customStyle="1" w:styleId="Table-CaptionDAISY">
    <w:name w:val="Table - Caption (DAISY)"/>
    <w:basedOn w:val="Normal"/>
    <w:next w:val="Normal"/>
    <w:uiPriority w:val="99"/>
    <w:rsid w:val="00D715F6"/>
    <w:rPr>
      <w:b/>
      <w:color w:val="333333"/>
      <w:sz w:val="20"/>
      <w:lang w:val="sv-SE" w:eastAsia="sv-SE"/>
    </w:rPr>
  </w:style>
  <w:style w:type="table" w:customStyle="1" w:styleId="Table-FooterDAISY">
    <w:name w:val="Table-Footer(DAISY)"/>
    <w:uiPriority w:val="99"/>
    <w:rsid w:val="00D715F6"/>
    <w:rPr>
      <w:rFonts w:ascii="Calibri" w:hAnsi="Calibri" w:cs="Arial"/>
      <w:lang w:val="en-CA" w:eastAsia="en-CA"/>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styleId="TableGrid">
    <w:name w:val="Table Grid"/>
    <w:basedOn w:val="TableNormal"/>
    <w:uiPriority w:val="99"/>
    <w:rsid w:val="00D715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WordDAISY">
    <w:name w:val="Word(DAISY)"/>
    <w:uiPriority w:val="99"/>
    <w:rsid w:val="00D715F6"/>
    <w:rPr>
      <w:rFonts w:ascii="Calibri" w:hAnsi="Calibri" w:cs="Times New Roman"/>
      <w:color w:val="943634"/>
      <w:sz w:val="24"/>
    </w:rPr>
  </w:style>
  <w:style w:type="paragraph" w:customStyle="1" w:styleId="StandardBlau">
    <w:name w:val="Standard Blau"/>
    <w:basedOn w:val="Normal"/>
    <w:uiPriority w:val="99"/>
    <w:rsid w:val="00C22485"/>
    <w:rPr>
      <w:rFonts w:ascii="Verdana" w:hAnsi="Verdana" w:cs="Verdana"/>
      <w:color w:val="0000FF"/>
      <w:sz w:val="22"/>
      <w:szCs w:val="20"/>
      <w:lang w:eastAsia="de-DE"/>
    </w:rPr>
  </w:style>
  <w:style w:type="character" w:styleId="Strong">
    <w:name w:val="Strong"/>
    <w:uiPriority w:val="22"/>
    <w:qFormat/>
    <w:rsid w:val="002D2140"/>
    <w:rPr>
      <w:rFonts w:cs="Times New Roman"/>
      <w:b/>
      <w:bCs/>
    </w:rPr>
  </w:style>
  <w:style w:type="paragraph" w:customStyle="1" w:styleId="FormatvorlageParagraphBlueFett1">
    <w:name w:val="Formatvorlage ParagraphBlue + Fett1"/>
    <w:basedOn w:val="ParagraphBlue"/>
    <w:uiPriority w:val="99"/>
    <w:rsid w:val="000A525B"/>
    <w:rPr>
      <w:b/>
      <w:bCs/>
    </w:rPr>
  </w:style>
  <w:style w:type="paragraph" w:customStyle="1" w:styleId="FormatvorlageFormatvorlage1BlauLinks0cmErsteZeile0cm">
    <w:name w:val="Formatvorlage Formatvorlage1 + Blau Links:  0 cm Erste Zeile:  0 cm"/>
    <w:basedOn w:val="Formatvorlage1"/>
    <w:uiPriority w:val="99"/>
    <w:rsid w:val="00D3330A"/>
    <w:pPr>
      <w:ind w:left="0" w:firstLine="0"/>
    </w:pPr>
    <w:rPr>
      <w:color w:val="1E03BD"/>
      <w:szCs w:val="20"/>
    </w:rPr>
  </w:style>
  <w:style w:type="paragraph" w:customStyle="1" w:styleId="FormatvorlagePargrapgBlack0PtBlauLinks0cmErsteZeile0cm">
    <w:name w:val="Formatvorlage PargrapgBlack0Pt + Blau Links:  0 cm Erste Zeile:  0 cm"/>
    <w:basedOn w:val="PargrapgBlack0Pt"/>
    <w:uiPriority w:val="99"/>
    <w:rsid w:val="00753903"/>
    <w:pPr>
      <w:ind w:left="0" w:firstLine="0"/>
    </w:pPr>
    <w:rPr>
      <w:color w:val="1E03BD"/>
      <w:szCs w:val="20"/>
    </w:rPr>
  </w:style>
  <w:style w:type="character" w:customStyle="1" w:styleId="apple-converted-space">
    <w:name w:val="apple-converted-space"/>
    <w:basedOn w:val="DefaultParagraphFont"/>
    <w:rsid w:val="00084BEE"/>
  </w:style>
  <w:style w:type="character" w:customStyle="1" w:styleId="highlight">
    <w:name w:val="highlight"/>
    <w:basedOn w:val="DefaultParagraphFont"/>
    <w:rsid w:val="00084BEE"/>
  </w:style>
  <w:style w:type="character" w:styleId="Mention">
    <w:name w:val="Mention"/>
    <w:basedOn w:val="DefaultParagraphFont"/>
    <w:uiPriority w:val="99"/>
    <w:semiHidden/>
    <w:unhideWhenUsed/>
    <w:rsid w:val="00A101D8"/>
    <w:rPr>
      <w:color w:val="2B579A"/>
      <w:shd w:val="clear" w:color="auto" w:fill="E6E6E6"/>
    </w:rPr>
  </w:style>
  <w:style w:type="character" w:styleId="UnresolvedMention">
    <w:name w:val="Unresolved Mention"/>
    <w:basedOn w:val="DefaultParagraphFont"/>
    <w:uiPriority w:val="99"/>
    <w:semiHidden/>
    <w:unhideWhenUsed/>
    <w:rsid w:val="008A69F0"/>
    <w:rPr>
      <w:color w:val="605E5C"/>
      <w:shd w:val="clear" w:color="auto" w:fill="E1DFDD"/>
    </w:rPr>
  </w:style>
  <w:style w:type="paragraph" w:customStyle="1" w:styleId="StyleHeading1BodyCalibri">
    <w:name w:val="Style Heading 1 + +Body (Calibri)"/>
    <w:basedOn w:val="Heading1"/>
    <w:rsid w:val="00413BE6"/>
    <w:rPr>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2456084">
      <w:bodyDiv w:val="1"/>
      <w:marLeft w:val="0"/>
      <w:marRight w:val="0"/>
      <w:marTop w:val="0"/>
      <w:marBottom w:val="0"/>
      <w:divBdr>
        <w:top w:val="none" w:sz="0" w:space="0" w:color="auto"/>
        <w:left w:val="none" w:sz="0" w:space="0" w:color="auto"/>
        <w:bottom w:val="none" w:sz="0" w:space="0" w:color="auto"/>
        <w:right w:val="none" w:sz="0" w:space="0" w:color="auto"/>
      </w:divBdr>
      <w:divsChild>
        <w:div w:id="1016923704">
          <w:marLeft w:val="0"/>
          <w:marRight w:val="0"/>
          <w:marTop w:val="0"/>
          <w:marBottom w:val="0"/>
          <w:divBdr>
            <w:top w:val="none" w:sz="0" w:space="0" w:color="auto"/>
            <w:left w:val="none" w:sz="0" w:space="0" w:color="auto"/>
            <w:bottom w:val="none" w:sz="0" w:space="0" w:color="auto"/>
            <w:right w:val="none" w:sz="0" w:space="0" w:color="auto"/>
          </w:divBdr>
        </w:div>
      </w:divsChild>
    </w:div>
    <w:div w:id="209611660">
      <w:marLeft w:val="0"/>
      <w:marRight w:val="0"/>
      <w:marTop w:val="0"/>
      <w:marBottom w:val="0"/>
      <w:divBdr>
        <w:top w:val="none" w:sz="0" w:space="0" w:color="auto"/>
        <w:left w:val="none" w:sz="0" w:space="0" w:color="auto"/>
        <w:bottom w:val="none" w:sz="0" w:space="0" w:color="auto"/>
        <w:right w:val="none" w:sz="0" w:space="0" w:color="auto"/>
      </w:divBdr>
    </w:div>
    <w:div w:id="209611661">
      <w:marLeft w:val="0"/>
      <w:marRight w:val="0"/>
      <w:marTop w:val="0"/>
      <w:marBottom w:val="0"/>
      <w:divBdr>
        <w:top w:val="none" w:sz="0" w:space="0" w:color="auto"/>
        <w:left w:val="none" w:sz="0" w:space="0" w:color="auto"/>
        <w:bottom w:val="none" w:sz="0" w:space="0" w:color="auto"/>
        <w:right w:val="none" w:sz="0" w:space="0" w:color="auto"/>
      </w:divBdr>
    </w:div>
    <w:div w:id="209611663">
      <w:marLeft w:val="0"/>
      <w:marRight w:val="0"/>
      <w:marTop w:val="0"/>
      <w:marBottom w:val="0"/>
      <w:divBdr>
        <w:top w:val="none" w:sz="0" w:space="0" w:color="auto"/>
        <w:left w:val="none" w:sz="0" w:space="0" w:color="auto"/>
        <w:bottom w:val="none" w:sz="0" w:space="0" w:color="auto"/>
        <w:right w:val="none" w:sz="0" w:space="0" w:color="auto"/>
      </w:divBdr>
    </w:div>
    <w:div w:id="209611664">
      <w:marLeft w:val="0"/>
      <w:marRight w:val="0"/>
      <w:marTop w:val="0"/>
      <w:marBottom w:val="0"/>
      <w:divBdr>
        <w:top w:val="none" w:sz="0" w:space="0" w:color="auto"/>
        <w:left w:val="none" w:sz="0" w:space="0" w:color="auto"/>
        <w:bottom w:val="none" w:sz="0" w:space="0" w:color="auto"/>
        <w:right w:val="none" w:sz="0" w:space="0" w:color="auto"/>
      </w:divBdr>
    </w:div>
    <w:div w:id="209611665">
      <w:marLeft w:val="0"/>
      <w:marRight w:val="0"/>
      <w:marTop w:val="0"/>
      <w:marBottom w:val="0"/>
      <w:divBdr>
        <w:top w:val="none" w:sz="0" w:space="0" w:color="auto"/>
        <w:left w:val="none" w:sz="0" w:space="0" w:color="auto"/>
        <w:bottom w:val="none" w:sz="0" w:space="0" w:color="auto"/>
        <w:right w:val="none" w:sz="0" w:space="0" w:color="auto"/>
      </w:divBdr>
    </w:div>
    <w:div w:id="209611666">
      <w:marLeft w:val="0"/>
      <w:marRight w:val="0"/>
      <w:marTop w:val="0"/>
      <w:marBottom w:val="0"/>
      <w:divBdr>
        <w:top w:val="none" w:sz="0" w:space="0" w:color="auto"/>
        <w:left w:val="none" w:sz="0" w:space="0" w:color="auto"/>
        <w:bottom w:val="none" w:sz="0" w:space="0" w:color="auto"/>
        <w:right w:val="none" w:sz="0" w:space="0" w:color="auto"/>
      </w:divBdr>
    </w:div>
    <w:div w:id="209611667">
      <w:marLeft w:val="0"/>
      <w:marRight w:val="0"/>
      <w:marTop w:val="0"/>
      <w:marBottom w:val="0"/>
      <w:divBdr>
        <w:top w:val="none" w:sz="0" w:space="0" w:color="auto"/>
        <w:left w:val="none" w:sz="0" w:space="0" w:color="auto"/>
        <w:bottom w:val="none" w:sz="0" w:space="0" w:color="auto"/>
        <w:right w:val="none" w:sz="0" w:space="0" w:color="auto"/>
      </w:divBdr>
    </w:div>
    <w:div w:id="209611668">
      <w:marLeft w:val="0"/>
      <w:marRight w:val="0"/>
      <w:marTop w:val="0"/>
      <w:marBottom w:val="0"/>
      <w:divBdr>
        <w:top w:val="none" w:sz="0" w:space="0" w:color="auto"/>
        <w:left w:val="none" w:sz="0" w:space="0" w:color="auto"/>
        <w:bottom w:val="none" w:sz="0" w:space="0" w:color="auto"/>
        <w:right w:val="none" w:sz="0" w:space="0" w:color="auto"/>
      </w:divBdr>
    </w:div>
    <w:div w:id="209611669">
      <w:marLeft w:val="0"/>
      <w:marRight w:val="0"/>
      <w:marTop w:val="0"/>
      <w:marBottom w:val="0"/>
      <w:divBdr>
        <w:top w:val="none" w:sz="0" w:space="0" w:color="auto"/>
        <w:left w:val="none" w:sz="0" w:space="0" w:color="auto"/>
        <w:bottom w:val="none" w:sz="0" w:space="0" w:color="auto"/>
        <w:right w:val="none" w:sz="0" w:space="0" w:color="auto"/>
      </w:divBdr>
    </w:div>
    <w:div w:id="209611670">
      <w:marLeft w:val="0"/>
      <w:marRight w:val="0"/>
      <w:marTop w:val="0"/>
      <w:marBottom w:val="0"/>
      <w:divBdr>
        <w:top w:val="none" w:sz="0" w:space="0" w:color="auto"/>
        <w:left w:val="none" w:sz="0" w:space="0" w:color="auto"/>
        <w:bottom w:val="none" w:sz="0" w:space="0" w:color="auto"/>
        <w:right w:val="none" w:sz="0" w:space="0" w:color="auto"/>
      </w:divBdr>
    </w:div>
    <w:div w:id="209611672">
      <w:marLeft w:val="0"/>
      <w:marRight w:val="0"/>
      <w:marTop w:val="0"/>
      <w:marBottom w:val="0"/>
      <w:divBdr>
        <w:top w:val="none" w:sz="0" w:space="0" w:color="auto"/>
        <w:left w:val="none" w:sz="0" w:space="0" w:color="auto"/>
        <w:bottom w:val="none" w:sz="0" w:space="0" w:color="auto"/>
        <w:right w:val="none" w:sz="0" w:space="0" w:color="auto"/>
      </w:divBdr>
    </w:div>
    <w:div w:id="209611673">
      <w:marLeft w:val="0"/>
      <w:marRight w:val="0"/>
      <w:marTop w:val="0"/>
      <w:marBottom w:val="0"/>
      <w:divBdr>
        <w:top w:val="none" w:sz="0" w:space="0" w:color="auto"/>
        <w:left w:val="none" w:sz="0" w:space="0" w:color="auto"/>
        <w:bottom w:val="none" w:sz="0" w:space="0" w:color="auto"/>
        <w:right w:val="none" w:sz="0" w:space="0" w:color="auto"/>
      </w:divBdr>
    </w:div>
    <w:div w:id="209611674">
      <w:marLeft w:val="0"/>
      <w:marRight w:val="0"/>
      <w:marTop w:val="0"/>
      <w:marBottom w:val="0"/>
      <w:divBdr>
        <w:top w:val="none" w:sz="0" w:space="0" w:color="auto"/>
        <w:left w:val="none" w:sz="0" w:space="0" w:color="auto"/>
        <w:bottom w:val="none" w:sz="0" w:space="0" w:color="auto"/>
        <w:right w:val="none" w:sz="0" w:space="0" w:color="auto"/>
      </w:divBdr>
    </w:div>
    <w:div w:id="209611675">
      <w:marLeft w:val="0"/>
      <w:marRight w:val="0"/>
      <w:marTop w:val="0"/>
      <w:marBottom w:val="0"/>
      <w:divBdr>
        <w:top w:val="none" w:sz="0" w:space="0" w:color="auto"/>
        <w:left w:val="none" w:sz="0" w:space="0" w:color="auto"/>
        <w:bottom w:val="none" w:sz="0" w:space="0" w:color="auto"/>
        <w:right w:val="none" w:sz="0" w:space="0" w:color="auto"/>
      </w:divBdr>
    </w:div>
    <w:div w:id="209611678">
      <w:marLeft w:val="0"/>
      <w:marRight w:val="0"/>
      <w:marTop w:val="0"/>
      <w:marBottom w:val="0"/>
      <w:divBdr>
        <w:top w:val="none" w:sz="0" w:space="0" w:color="auto"/>
        <w:left w:val="none" w:sz="0" w:space="0" w:color="auto"/>
        <w:bottom w:val="none" w:sz="0" w:space="0" w:color="auto"/>
        <w:right w:val="none" w:sz="0" w:space="0" w:color="auto"/>
      </w:divBdr>
    </w:div>
    <w:div w:id="209611682">
      <w:marLeft w:val="0"/>
      <w:marRight w:val="0"/>
      <w:marTop w:val="0"/>
      <w:marBottom w:val="0"/>
      <w:divBdr>
        <w:top w:val="none" w:sz="0" w:space="0" w:color="auto"/>
        <w:left w:val="none" w:sz="0" w:space="0" w:color="auto"/>
        <w:bottom w:val="none" w:sz="0" w:space="0" w:color="auto"/>
        <w:right w:val="none" w:sz="0" w:space="0" w:color="auto"/>
      </w:divBdr>
      <w:divsChild>
        <w:div w:id="209611690">
          <w:marLeft w:val="0"/>
          <w:marRight w:val="0"/>
          <w:marTop w:val="0"/>
          <w:marBottom w:val="0"/>
          <w:divBdr>
            <w:top w:val="none" w:sz="0" w:space="0" w:color="auto"/>
            <w:left w:val="none" w:sz="0" w:space="0" w:color="auto"/>
            <w:bottom w:val="none" w:sz="0" w:space="0" w:color="auto"/>
            <w:right w:val="none" w:sz="0" w:space="0" w:color="auto"/>
          </w:divBdr>
          <w:divsChild>
            <w:div w:id="209611680">
              <w:marLeft w:val="0"/>
              <w:marRight w:val="0"/>
              <w:marTop w:val="0"/>
              <w:marBottom w:val="0"/>
              <w:divBdr>
                <w:top w:val="none" w:sz="0" w:space="0" w:color="auto"/>
                <w:left w:val="none" w:sz="0" w:space="0" w:color="auto"/>
                <w:bottom w:val="none" w:sz="0" w:space="0" w:color="auto"/>
                <w:right w:val="none" w:sz="0" w:space="0" w:color="auto"/>
              </w:divBdr>
              <w:divsChild>
                <w:div w:id="209611723">
                  <w:marLeft w:val="0"/>
                  <w:marRight w:val="0"/>
                  <w:marTop w:val="0"/>
                  <w:marBottom w:val="0"/>
                  <w:divBdr>
                    <w:top w:val="none" w:sz="0" w:space="0" w:color="auto"/>
                    <w:left w:val="none" w:sz="0" w:space="0" w:color="auto"/>
                    <w:bottom w:val="none" w:sz="0" w:space="0" w:color="auto"/>
                    <w:right w:val="none" w:sz="0" w:space="0" w:color="auto"/>
                  </w:divBdr>
                  <w:divsChild>
                    <w:div w:id="209611696">
                      <w:marLeft w:val="0"/>
                      <w:marRight w:val="0"/>
                      <w:marTop w:val="0"/>
                      <w:marBottom w:val="0"/>
                      <w:divBdr>
                        <w:top w:val="none" w:sz="0" w:space="0" w:color="auto"/>
                        <w:left w:val="none" w:sz="0" w:space="0" w:color="auto"/>
                        <w:bottom w:val="none" w:sz="0" w:space="0" w:color="auto"/>
                        <w:right w:val="none" w:sz="0" w:space="0" w:color="auto"/>
                      </w:divBdr>
                      <w:divsChild>
                        <w:div w:id="209611671">
                          <w:marLeft w:val="0"/>
                          <w:marRight w:val="0"/>
                          <w:marTop w:val="0"/>
                          <w:marBottom w:val="0"/>
                          <w:divBdr>
                            <w:top w:val="none" w:sz="0" w:space="0" w:color="auto"/>
                            <w:left w:val="none" w:sz="0" w:space="0" w:color="auto"/>
                            <w:bottom w:val="none" w:sz="0" w:space="0" w:color="auto"/>
                            <w:right w:val="none" w:sz="0" w:space="0" w:color="auto"/>
                          </w:divBdr>
                          <w:divsChild>
                            <w:div w:id="209611662">
                              <w:marLeft w:val="0"/>
                              <w:marRight w:val="0"/>
                              <w:marTop w:val="0"/>
                              <w:marBottom w:val="0"/>
                              <w:divBdr>
                                <w:top w:val="none" w:sz="0" w:space="0" w:color="auto"/>
                                <w:left w:val="none" w:sz="0" w:space="0" w:color="auto"/>
                                <w:bottom w:val="none" w:sz="0" w:space="0" w:color="auto"/>
                                <w:right w:val="none" w:sz="0" w:space="0" w:color="auto"/>
                              </w:divBdr>
                              <w:divsChild>
                                <w:div w:id="209611677">
                                  <w:marLeft w:val="0"/>
                                  <w:marRight w:val="0"/>
                                  <w:marTop w:val="0"/>
                                  <w:marBottom w:val="0"/>
                                  <w:divBdr>
                                    <w:top w:val="none" w:sz="0" w:space="0" w:color="auto"/>
                                    <w:left w:val="none" w:sz="0" w:space="0" w:color="auto"/>
                                    <w:bottom w:val="none" w:sz="0" w:space="0" w:color="auto"/>
                                    <w:right w:val="none" w:sz="0" w:space="0" w:color="auto"/>
                                  </w:divBdr>
                                </w:div>
                                <w:div w:id="209611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9611683">
      <w:marLeft w:val="0"/>
      <w:marRight w:val="0"/>
      <w:marTop w:val="0"/>
      <w:marBottom w:val="0"/>
      <w:divBdr>
        <w:top w:val="none" w:sz="0" w:space="0" w:color="auto"/>
        <w:left w:val="none" w:sz="0" w:space="0" w:color="auto"/>
        <w:bottom w:val="none" w:sz="0" w:space="0" w:color="auto"/>
        <w:right w:val="none" w:sz="0" w:space="0" w:color="auto"/>
      </w:divBdr>
    </w:div>
    <w:div w:id="209611684">
      <w:marLeft w:val="0"/>
      <w:marRight w:val="0"/>
      <w:marTop w:val="0"/>
      <w:marBottom w:val="0"/>
      <w:divBdr>
        <w:top w:val="none" w:sz="0" w:space="0" w:color="auto"/>
        <w:left w:val="none" w:sz="0" w:space="0" w:color="auto"/>
        <w:bottom w:val="none" w:sz="0" w:space="0" w:color="auto"/>
        <w:right w:val="none" w:sz="0" w:space="0" w:color="auto"/>
      </w:divBdr>
    </w:div>
    <w:div w:id="209611686">
      <w:marLeft w:val="0"/>
      <w:marRight w:val="0"/>
      <w:marTop w:val="0"/>
      <w:marBottom w:val="0"/>
      <w:divBdr>
        <w:top w:val="none" w:sz="0" w:space="0" w:color="auto"/>
        <w:left w:val="none" w:sz="0" w:space="0" w:color="auto"/>
        <w:bottom w:val="none" w:sz="0" w:space="0" w:color="auto"/>
        <w:right w:val="none" w:sz="0" w:space="0" w:color="auto"/>
      </w:divBdr>
    </w:div>
    <w:div w:id="209611687">
      <w:marLeft w:val="0"/>
      <w:marRight w:val="0"/>
      <w:marTop w:val="0"/>
      <w:marBottom w:val="0"/>
      <w:divBdr>
        <w:top w:val="none" w:sz="0" w:space="0" w:color="auto"/>
        <w:left w:val="none" w:sz="0" w:space="0" w:color="auto"/>
        <w:bottom w:val="none" w:sz="0" w:space="0" w:color="auto"/>
        <w:right w:val="none" w:sz="0" w:space="0" w:color="auto"/>
      </w:divBdr>
    </w:div>
    <w:div w:id="209611689">
      <w:marLeft w:val="0"/>
      <w:marRight w:val="0"/>
      <w:marTop w:val="0"/>
      <w:marBottom w:val="0"/>
      <w:divBdr>
        <w:top w:val="none" w:sz="0" w:space="0" w:color="auto"/>
        <w:left w:val="none" w:sz="0" w:space="0" w:color="auto"/>
        <w:bottom w:val="none" w:sz="0" w:space="0" w:color="auto"/>
        <w:right w:val="none" w:sz="0" w:space="0" w:color="auto"/>
      </w:divBdr>
    </w:div>
    <w:div w:id="209611692">
      <w:marLeft w:val="0"/>
      <w:marRight w:val="0"/>
      <w:marTop w:val="0"/>
      <w:marBottom w:val="0"/>
      <w:divBdr>
        <w:top w:val="none" w:sz="0" w:space="0" w:color="auto"/>
        <w:left w:val="none" w:sz="0" w:space="0" w:color="auto"/>
        <w:bottom w:val="none" w:sz="0" w:space="0" w:color="auto"/>
        <w:right w:val="none" w:sz="0" w:space="0" w:color="auto"/>
      </w:divBdr>
    </w:div>
    <w:div w:id="209611693">
      <w:marLeft w:val="0"/>
      <w:marRight w:val="0"/>
      <w:marTop w:val="0"/>
      <w:marBottom w:val="0"/>
      <w:divBdr>
        <w:top w:val="none" w:sz="0" w:space="0" w:color="auto"/>
        <w:left w:val="none" w:sz="0" w:space="0" w:color="auto"/>
        <w:bottom w:val="none" w:sz="0" w:space="0" w:color="auto"/>
        <w:right w:val="none" w:sz="0" w:space="0" w:color="auto"/>
      </w:divBdr>
    </w:div>
    <w:div w:id="209611694">
      <w:marLeft w:val="0"/>
      <w:marRight w:val="0"/>
      <w:marTop w:val="0"/>
      <w:marBottom w:val="0"/>
      <w:divBdr>
        <w:top w:val="none" w:sz="0" w:space="0" w:color="auto"/>
        <w:left w:val="none" w:sz="0" w:space="0" w:color="auto"/>
        <w:bottom w:val="none" w:sz="0" w:space="0" w:color="auto"/>
        <w:right w:val="none" w:sz="0" w:space="0" w:color="auto"/>
      </w:divBdr>
    </w:div>
    <w:div w:id="209611695">
      <w:marLeft w:val="0"/>
      <w:marRight w:val="0"/>
      <w:marTop w:val="0"/>
      <w:marBottom w:val="0"/>
      <w:divBdr>
        <w:top w:val="none" w:sz="0" w:space="0" w:color="auto"/>
        <w:left w:val="none" w:sz="0" w:space="0" w:color="auto"/>
        <w:bottom w:val="none" w:sz="0" w:space="0" w:color="auto"/>
        <w:right w:val="none" w:sz="0" w:space="0" w:color="auto"/>
      </w:divBdr>
    </w:div>
    <w:div w:id="209611697">
      <w:marLeft w:val="0"/>
      <w:marRight w:val="0"/>
      <w:marTop w:val="0"/>
      <w:marBottom w:val="0"/>
      <w:divBdr>
        <w:top w:val="none" w:sz="0" w:space="0" w:color="auto"/>
        <w:left w:val="none" w:sz="0" w:space="0" w:color="auto"/>
        <w:bottom w:val="none" w:sz="0" w:space="0" w:color="auto"/>
        <w:right w:val="none" w:sz="0" w:space="0" w:color="auto"/>
      </w:divBdr>
    </w:div>
    <w:div w:id="209611698">
      <w:marLeft w:val="0"/>
      <w:marRight w:val="0"/>
      <w:marTop w:val="0"/>
      <w:marBottom w:val="0"/>
      <w:divBdr>
        <w:top w:val="none" w:sz="0" w:space="0" w:color="auto"/>
        <w:left w:val="none" w:sz="0" w:space="0" w:color="auto"/>
        <w:bottom w:val="none" w:sz="0" w:space="0" w:color="auto"/>
        <w:right w:val="none" w:sz="0" w:space="0" w:color="auto"/>
      </w:divBdr>
    </w:div>
    <w:div w:id="209611699">
      <w:marLeft w:val="0"/>
      <w:marRight w:val="0"/>
      <w:marTop w:val="0"/>
      <w:marBottom w:val="0"/>
      <w:divBdr>
        <w:top w:val="none" w:sz="0" w:space="0" w:color="auto"/>
        <w:left w:val="none" w:sz="0" w:space="0" w:color="auto"/>
        <w:bottom w:val="none" w:sz="0" w:space="0" w:color="auto"/>
        <w:right w:val="none" w:sz="0" w:space="0" w:color="auto"/>
      </w:divBdr>
    </w:div>
    <w:div w:id="209611700">
      <w:marLeft w:val="0"/>
      <w:marRight w:val="0"/>
      <w:marTop w:val="0"/>
      <w:marBottom w:val="0"/>
      <w:divBdr>
        <w:top w:val="none" w:sz="0" w:space="0" w:color="auto"/>
        <w:left w:val="none" w:sz="0" w:space="0" w:color="auto"/>
        <w:bottom w:val="none" w:sz="0" w:space="0" w:color="auto"/>
        <w:right w:val="none" w:sz="0" w:space="0" w:color="auto"/>
      </w:divBdr>
    </w:div>
    <w:div w:id="209611701">
      <w:marLeft w:val="0"/>
      <w:marRight w:val="0"/>
      <w:marTop w:val="0"/>
      <w:marBottom w:val="0"/>
      <w:divBdr>
        <w:top w:val="none" w:sz="0" w:space="0" w:color="auto"/>
        <w:left w:val="none" w:sz="0" w:space="0" w:color="auto"/>
        <w:bottom w:val="none" w:sz="0" w:space="0" w:color="auto"/>
        <w:right w:val="none" w:sz="0" w:space="0" w:color="auto"/>
      </w:divBdr>
    </w:div>
    <w:div w:id="209611702">
      <w:marLeft w:val="0"/>
      <w:marRight w:val="0"/>
      <w:marTop w:val="0"/>
      <w:marBottom w:val="0"/>
      <w:divBdr>
        <w:top w:val="none" w:sz="0" w:space="0" w:color="auto"/>
        <w:left w:val="none" w:sz="0" w:space="0" w:color="auto"/>
        <w:bottom w:val="none" w:sz="0" w:space="0" w:color="auto"/>
        <w:right w:val="none" w:sz="0" w:space="0" w:color="auto"/>
      </w:divBdr>
    </w:div>
    <w:div w:id="209611703">
      <w:marLeft w:val="0"/>
      <w:marRight w:val="0"/>
      <w:marTop w:val="0"/>
      <w:marBottom w:val="0"/>
      <w:divBdr>
        <w:top w:val="none" w:sz="0" w:space="0" w:color="auto"/>
        <w:left w:val="none" w:sz="0" w:space="0" w:color="auto"/>
        <w:bottom w:val="none" w:sz="0" w:space="0" w:color="auto"/>
        <w:right w:val="none" w:sz="0" w:space="0" w:color="auto"/>
      </w:divBdr>
    </w:div>
    <w:div w:id="209611704">
      <w:marLeft w:val="0"/>
      <w:marRight w:val="0"/>
      <w:marTop w:val="0"/>
      <w:marBottom w:val="0"/>
      <w:divBdr>
        <w:top w:val="none" w:sz="0" w:space="0" w:color="auto"/>
        <w:left w:val="none" w:sz="0" w:space="0" w:color="auto"/>
        <w:bottom w:val="none" w:sz="0" w:space="0" w:color="auto"/>
        <w:right w:val="none" w:sz="0" w:space="0" w:color="auto"/>
      </w:divBdr>
    </w:div>
    <w:div w:id="209611705">
      <w:marLeft w:val="0"/>
      <w:marRight w:val="0"/>
      <w:marTop w:val="0"/>
      <w:marBottom w:val="0"/>
      <w:divBdr>
        <w:top w:val="none" w:sz="0" w:space="0" w:color="auto"/>
        <w:left w:val="none" w:sz="0" w:space="0" w:color="auto"/>
        <w:bottom w:val="none" w:sz="0" w:space="0" w:color="auto"/>
        <w:right w:val="none" w:sz="0" w:space="0" w:color="auto"/>
      </w:divBdr>
    </w:div>
    <w:div w:id="209611706">
      <w:marLeft w:val="0"/>
      <w:marRight w:val="0"/>
      <w:marTop w:val="0"/>
      <w:marBottom w:val="0"/>
      <w:divBdr>
        <w:top w:val="none" w:sz="0" w:space="0" w:color="auto"/>
        <w:left w:val="none" w:sz="0" w:space="0" w:color="auto"/>
        <w:bottom w:val="none" w:sz="0" w:space="0" w:color="auto"/>
        <w:right w:val="none" w:sz="0" w:space="0" w:color="auto"/>
      </w:divBdr>
    </w:div>
    <w:div w:id="209611707">
      <w:marLeft w:val="0"/>
      <w:marRight w:val="0"/>
      <w:marTop w:val="0"/>
      <w:marBottom w:val="0"/>
      <w:divBdr>
        <w:top w:val="none" w:sz="0" w:space="0" w:color="auto"/>
        <w:left w:val="none" w:sz="0" w:space="0" w:color="auto"/>
        <w:bottom w:val="none" w:sz="0" w:space="0" w:color="auto"/>
        <w:right w:val="none" w:sz="0" w:space="0" w:color="auto"/>
      </w:divBdr>
    </w:div>
    <w:div w:id="209611708">
      <w:marLeft w:val="0"/>
      <w:marRight w:val="0"/>
      <w:marTop w:val="0"/>
      <w:marBottom w:val="0"/>
      <w:divBdr>
        <w:top w:val="none" w:sz="0" w:space="0" w:color="auto"/>
        <w:left w:val="none" w:sz="0" w:space="0" w:color="auto"/>
        <w:bottom w:val="none" w:sz="0" w:space="0" w:color="auto"/>
        <w:right w:val="none" w:sz="0" w:space="0" w:color="auto"/>
      </w:divBdr>
    </w:div>
    <w:div w:id="209611709">
      <w:marLeft w:val="0"/>
      <w:marRight w:val="0"/>
      <w:marTop w:val="0"/>
      <w:marBottom w:val="0"/>
      <w:divBdr>
        <w:top w:val="none" w:sz="0" w:space="0" w:color="auto"/>
        <w:left w:val="none" w:sz="0" w:space="0" w:color="auto"/>
        <w:bottom w:val="none" w:sz="0" w:space="0" w:color="auto"/>
        <w:right w:val="none" w:sz="0" w:space="0" w:color="auto"/>
      </w:divBdr>
    </w:div>
    <w:div w:id="209611710">
      <w:marLeft w:val="0"/>
      <w:marRight w:val="0"/>
      <w:marTop w:val="0"/>
      <w:marBottom w:val="0"/>
      <w:divBdr>
        <w:top w:val="none" w:sz="0" w:space="0" w:color="auto"/>
        <w:left w:val="none" w:sz="0" w:space="0" w:color="auto"/>
        <w:bottom w:val="none" w:sz="0" w:space="0" w:color="auto"/>
        <w:right w:val="none" w:sz="0" w:space="0" w:color="auto"/>
      </w:divBdr>
    </w:div>
    <w:div w:id="209611711">
      <w:marLeft w:val="0"/>
      <w:marRight w:val="0"/>
      <w:marTop w:val="0"/>
      <w:marBottom w:val="0"/>
      <w:divBdr>
        <w:top w:val="none" w:sz="0" w:space="0" w:color="auto"/>
        <w:left w:val="none" w:sz="0" w:space="0" w:color="auto"/>
        <w:bottom w:val="none" w:sz="0" w:space="0" w:color="auto"/>
        <w:right w:val="none" w:sz="0" w:space="0" w:color="auto"/>
      </w:divBdr>
    </w:div>
    <w:div w:id="209611712">
      <w:marLeft w:val="0"/>
      <w:marRight w:val="0"/>
      <w:marTop w:val="0"/>
      <w:marBottom w:val="0"/>
      <w:divBdr>
        <w:top w:val="none" w:sz="0" w:space="0" w:color="auto"/>
        <w:left w:val="none" w:sz="0" w:space="0" w:color="auto"/>
        <w:bottom w:val="none" w:sz="0" w:space="0" w:color="auto"/>
        <w:right w:val="none" w:sz="0" w:space="0" w:color="auto"/>
      </w:divBdr>
    </w:div>
    <w:div w:id="209611713">
      <w:marLeft w:val="0"/>
      <w:marRight w:val="0"/>
      <w:marTop w:val="0"/>
      <w:marBottom w:val="0"/>
      <w:divBdr>
        <w:top w:val="none" w:sz="0" w:space="0" w:color="auto"/>
        <w:left w:val="none" w:sz="0" w:space="0" w:color="auto"/>
        <w:bottom w:val="none" w:sz="0" w:space="0" w:color="auto"/>
        <w:right w:val="none" w:sz="0" w:space="0" w:color="auto"/>
      </w:divBdr>
    </w:div>
    <w:div w:id="209611714">
      <w:marLeft w:val="0"/>
      <w:marRight w:val="0"/>
      <w:marTop w:val="0"/>
      <w:marBottom w:val="0"/>
      <w:divBdr>
        <w:top w:val="none" w:sz="0" w:space="0" w:color="auto"/>
        <w:left w:val="none" w:sz="0" w:space="0" w:color="auto"/>
        <w:bottom w:val="none" w:sz="0" w:space="0" w:color="auto"/>
        <w:right w:val="none" w:sz="0" w:space="0" w:color="auto"/>
      </w:divBdr>
    </w:div>
    <w:div w:id="209611715">
      <w:marLeft w:val="0"/>
      <w:marRight w:val="0"/>
      <w:marTop w:val="0"/>
      <w:marBottom w:val="0"/>
      <w:divBdr>
        <w:top w:val="none" w:sz="0" w:space="0" w:color="auto"/>
        <w:left w:val="none" w:sz="0" w:space="0" w:color="auto"/>
        <w:bottom w:val="none" w:sz="0" w:space="0" w:color="auto"/>
        <w:right w:val="none" w:sz="0" w:space="0" w:color="auto"/>
      </w:divBdr>
    </w:div>
    <w:div w:id="209611716">
      <w:marLeft w:val="10"/>
      <w:marRight w:val="15"/>
      <w:marTop w:val="0"/>
      <w:marBottom w:val="0"/>
      <w:divBdr>
        <w:top w:val="none" w:sz="0" w:space="0" w:color="auto"/>
        <w:left w:val="none" w:sz="0" w:space="0" w:color="auto"/>
        <w:bottom w:val="none" w:sz="0" w:space="0" w:color="auto"/>
        <w:right w:val="none" w:sz="0" w:space="0" w:color="auto"/>
      </w:divBdr>
    </w:div>
    <w:div w:id="209611717">
      <w:marLeft w:val="0"/>
      <w:marRight w:val="0"/>
      <w:marTop w:val="0"/>
      <w:marBottom w:val="0"/>
      <w:divBdr>
        <w:top w:val="none" w:sz="0" w:space="0" w:color="auto"/>
        <w:left w:val="none" w:sz="0" w:space="0" w:color="auto"/>
        <w:bottom w:val="none" w:sz="0" w:space="0" w:color="auto"/>
        <w:right w:val="none" w:sz="0" w:space="0" w:color="auto"/>
      </w:divBdr>
    </w:div>
    <w:div w:id="209611719">
      <w:marLeft w:val="0"/>
      <w:marRight w:val="0"/>
      <w:marTop w:val="0"/>
      <w:marBottom w:val="0"/>
      <w:divBdr>
        <w:top w:val="none" w:sz="0" w:space="0" w:color="auto"/>
        <w:left w:val="none" w:sz="0" w:space="0" w:color="auto"/>
        <w:bottom w:val="none" w:sz="0" w:space="0" w:color="auto"/>
        <w:right w:val="none" w:sz="0" w:space="0" w:color="auto"/>
      </w:divBdr>
    </w:div>
    <w:div w:id="209611720">
      <w:marLeft w:val="0"/>
      <w:marRight w:val="0"/>
      <w:marTop w:val="0"/>
      <w:marBottom w:val="0"/>
      <w:divBdr>
        <w:top w:val="none" w:sz="0" w:space="0" w:color="auto"/>
        <w:left w:val="none" w:sz="0" w:space="0" w:color="auto"/>
        <w:bottom w:val="none" w:sz="0" w:space="0" w:color="auto"/>
        <w:right w:val="none" w:sz="0" w:space="0" w:color="auto"/>
      </w:divBdr>
      <w:divsChild>
        <w:div w:id="209611676">
          <w:marLeft w:val="0"/>
          <w:marRight w:val="0"/>
          <w:marTop w:val="0"/>
          <w:marBottom w:val="0"/>
          <w:divBdr>
            <w:top w:val="none" w:sz="0" w:space="0" w:color="auto"/>
            <w:left w:val="none" w:sz="0" w:space="0" w:color="auto"/>
            <w:bottom w:val="none" w:sz="0" w:space="0" w:color="auto"/>
            <w:right w:val="none" w:sz="0" w:space="0" w:color="auto"/>
          </w:divBdr>
        </w:div>
        <w:div w:id="209611679">
          <w:marLeft w:val="0"/>
          <w:marRight w:val="0"/>
          <w:marTop w:val="0"/>
          <w:marBottom w:val="0"/>
          <w:divBdr>
            <w:top w:val="none" w:sz="0" w:space="0" w:color="auto"/>
            <w:left w:val="none" w:sz="0" w:space="0" w:color="auto"/>
            <w:bottom w:val="none" w:sz="0" w:space="0" w:color="auto"/>
            <w:right w:val="none" w:sz="0" w:space="0" w:color="auto"/>
          </w:divBdr>
        </w:div>
        <w:div w:id="209611681">
          <w:marLeft w:val="0"/>
          <w:marRight w:val="0"/>
          <w:marTop w:val="0"/>
          <w:marBottom w:val="0"/>
          <w:divBdr>
            <w:top w:val="none" w:sz="0" w:space="0" w:color="auto"/>
            <w:left w:val="none" w:sz="0" w:space="0" w:color="auto"/>
            <w:bottom w:val="none" w:sz="0" w:space="0" w:color="auto"/>
            <w:right w:val="none" w:sz="0" w:space="0" w:color="auto"/>
          </w:divBdr>
        </w:div>
        <w:div w:id="209611685">
          <w:marLeft w:val="0"/>
          <w:marRight w:val="0"/>
          <w:marTop w:val="0"/>
          <w:marBottom w:val="0"/>
          <w:divBdr>
            <w:top w:val="none" w:sz="0" w:space="0" w:color="auto"/>
            <w:left w:val="none" w:sz="0" w:space="0" w:color="auto"/>
            <w:bottom w:val="none" w:sz="0" w:space="0" w:color="auto"/>
            <w:right w:val="none" w:sz="0" w:space="0" w:color="auto"/>
          </w:divBdr>
        </w:div>
        <w:div w:id="209611691">
          <w:marLeft w:val="0"/>
          <w:marRight w:val="0"/>
          <w:marTop w:val="0"/>
          <w:marBottom w:val="0"/>
          <w:divBdr>
            <w:top w:val="none" w:sz="0" w:space="0" w:color="auto"/>
            <w:left w:val="none" w:sz="0" w:space="0" w:color="auto"/>
            <w:bottom w:val="none" w:sz="0" w:space="0" w:color="auto"/>
            <w:right w:val="none" w:sz="0" w:space="0" w:color="auto"/>
          </w:divBdr>
        </w:div>
        <w:div w:id="209611718">
          <w:marLeft w:val="0"/>
          <w:marRight w:val="0"/>
          <w:marTop w:val="0"/>
          <w:marBottom w:val="0"/>
          <w:divBdr>
            <w:top w:val="none" w:sz="0" w:space="0" w:color="auto"/>
            <w:left w:val="none" w:sz="0" w:space="0" w:color="auto"/>
            <w:bottom w:val="none" w:sz="0" w:space="0" w:color="auto"/>
            <w:right w:val="none" w:sz="0" w:space="0" w:color="auto"/>
          </w:divBdr>
        </w:div>
        <w:div w:id="209611727">
          <w:marLeft w:val="0"/>
          <w:marRight w:val="0"/>
          <w:marTop w:val="0"/>
          <w:marBottom w:val="0"/>
          <w:divBdr>
            <w:top w:val="none" w:sz="0" w:space="0" w:color="auto"/>
            <w:left w:val="none" w:sz="0" w:space="0" w:color="auto"/>
            <w:bottom w:val="none" w:sz="0" w:space="0" w:color="auto"/>
            <w:right w:val="none" w:sz="0" w:space="0" w:color="auto"/>
          </w:divBdr>
        </w:div>
      </w:divsChild>
    </w:div>
    <w:div w:id="209611721">
      <w:marLeft w:val="0"/>
      <w:marRight w:val="0"/>
      <w:marTop w:val="0"/>
      <w:marBottom w:val="0"/>
      <w:divBdr>
        <w:top w:val="none" w:sz="0" w:space="0" w:color="auto"/>
        <w:left w:val="none" w:sz="0" w:space="0" w:color="auto"/>
        <w:bottom w:val="none" w:sz="0" w:space="0" w:color="auto"/>
        <w:right w:val="none" w:sz="0" w:space="0" w:color="auto"/>
      </w:divBdr>
    </w:div>
    <w:div w:id="209611722">
      <w:marLeft w:val="0"/>
      <w:marRight w:val="0"/>
      <w:marTop w:val="0"/>
      <w:marBottom w:val="0"/>
      <w:divBdr>
        <w:top w:val="none" w:sz="0" w:space="0" w:color="auto"/>
        <w:left w:val="none" w:sz="0" w:space="0" w:color="auto"/>
        <w:bottom w:val="none" w:sz="0" w:space="0" w:color="auto"/>
        <w:right w:val="none" w:sz="0" w:space="0" w:color="auto"/>
      </w:divBdr>
    </w:div>
    <w:div w:id="209611724">
      <w:marLeft w:val="0"/>
      <w:marRight w:val="0"/>
      <w:marTop w:val="0"/>
      <w:marBottom w:val="0"/>
      <w:divBdr>
        <w:top w:val="none" w:sz="0" w:space="0" w:color="auto"/>
        <w:left w:val="none" w:sz="0" w:space="0" w:color="auto"/>
        <w:bottom w:val="none" w:sz="0" w:space="0" w:color="auto"/>
        <w:right w:val="none" w:sz="0" w:space="0" w:color="auto"/>
      </w:divBdr>
    </w:div>
    <w:div w:id="209611725">
      <w:marLeft w:val="0"/>
      <w:marRight w:val="0"/>
      <w:marTop w:val="0"/>
      <w:marBottom w:val="0"/>
      <w:divBdr>
        <w:top w:val="none" w:sz="0" w:space="0" w:color="auto"/>
        <w:left w:val="none" w:sz="0" w:space="0" w:color="auto"/>
        <w:bottom w:val="none" w:sz="0" w:space="0" w:color="auto"/>
        <w:right w:val="none" w:sz="0" w:space="0" w:color="auto"/>
      </w:divBdr>
    </w:div>
    <w:div w:id="209611726">
      <w:marLeft w:val="0"/>
      <w:marRight w:val="0"/>
      <w:marTop w:val="0"/>
      <w:marBottom w:val="0"/>
      <w:divBdr>
        <w:top w:val="none" w:sz="0" w:space="0" w:color="auto"/>
        <w:left w:val="none" w:sz="0" w:space="0" w:color="auto"/>
        <w:bottom w:val="none" w:sz="0" w:space="0" w:color="auto"/>
        <w:right w:val="none" w:sz="0" w:space="0" w:color="auto"/>
      </w:divBdr>
    </w:div>
    <w:div w:id="558058582">
      <w:bodyDiv w:val="1"/>
      <w:marLeft w:val="0"/>
      <w:marRight w:val="0"/>
      <w:marTop w:val="0"/>
      <w:marBottom w:val="0"/>
      <w:divBdr>
        <w:top w:val="none" w:sz="0" w:space="0" w:color="auto"/>
        <w:left w:val="none" w:sz="0" w:space="0" w:color="auto"/>
        <w:bottom w:val="none" w:sz="0" w:space="0" w:color="auto"/>
        <w:right w:val="none" w:sz="0" w:space="0" w:color="auto"/>
      </w:divBdr>
    </w:div>
    <w:div w:id="894505310">
      <w:bodyDiv w:val="1"/>
      <w:marLeft w:val="0"/>
      <w:marRight w:val="0"/>
      <w:marTop w:val="0"/>
      <w:marBottom w:val="0"/>
      <w:divBdr>
        <w:top w:val="none" w:sz="0" w:space="0" w:color="auto"/>
        <w:left w:val="none" w:sz="0" w:space="0" w:color="auto"/>
        <w:bottom w:val="none" w:sz="0" w:space="0" w:color="auto"/>
        <w:right w:val="none" w:sz="0" w:space="0" w:color="auto"/>
      </w:divBdr>
    </w:div>
    <w:div w:id="1145657477">
      <w:bodyDiv w:val="1"/>
      <w:marLeft w:val="0"/>
      <w:marRight w:val="0"/>
      <w:marTop w:val="0"/>
      <w:marBottom w:val="0"/>
      <w:divBdr>
        <w:top w:val="none" w:sz="0" w:space="0" w:color="auto"/>
        <w:left w:val="none" w:sz="0" w:space="0" w:color="auto"/>
        <w:bottom w:val="none" w:sz="0" w:space="0" w:color="auto"/>
        <w:right w:val="none" w:sz="0" w:space="0" w:color="auto"/>
      </w:divBdr>
    </w:div>
    <w:div w:id="1175072233">
      <w:bodyDiv w:val="1"/>
      <w:marLeft w:val="0"/>
      <w:marRight w:val="0"/>
      <w:marTop w:val="0"/>
      <w:marBottom w:val="0"/>
      <w:divBdr>
        <w:top w:val="none" w:sz="0" w:space="0" w:color="auto"/>
        <w:left w:val="none" w:sz="0" w:space="0" w:color="auto"/>
        <w:bottom w:val="none" w:sz="0" w:space="0" w:color="auto"/>
        <w:right w:val="none" w:sz="0" w:space="0" w:color="auto"/>
      </w:divBdr>
    </w:div>
    <w:div w:id="1452555379">
      <w:bodyDiv w:val="1"/>
      <w:marLeft w:val="0"/>
      <w:marRight w:val="0"/>
      <w:marTop w:val="0"/>
      <w:marBottom w:val="0"/>
      <w:divBdr>
        <w:top w:val="none" w:sz="0" w:space="0" w:color="auto"/>
        <w:left w:val="none" w:sz="0" w:space="0" w:color="auto"/>
        <w:bottom w:val="none" w:sz="0" w:space="0" w:color="auto"/>
        <w:right w:val="none" w:sz="0" w:space="0" w:color="auto"/>
      </w:divBdr>
    </w:div>
    <w:div w:id="1836216176">
      <w:bodyDiv w:val="1"/>
      <w:marLeft w:val="0"/>
      <w:marRight w:val="0"/>
      <w:marTop w:val="0"/>
      <w:marBottom w:val="0"/>
      <w:divBdr>
        <w:top w:val="none" w:sz="0" w:space="0" w:color="auto"/>
        <w:left w:val="none" w:sz="0" w:space="0" w:color="auto"/>
        <w:bottom w:val="none" w:sz="0" w:space="0" w:color="auto"/>
        <w:right w:val="none" w:sz="0" w:space="0" w:color="auto"/>
      </w:divBdr>
    </w:div>
    <w:div w:id="21382558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rorme@daisy.org?subject=In%20person%20observer%20for%20the%20DAISY%20general%20meeting%20on%2011th%20June%202026"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webSettings" Target="webSettings.xml"/><Relationship Id="rId12" Type="http://schemas.openxmlformats.org/officeDocument/2006/relationships/hyperlink" Target="https://forms.office.com/e/XB83NqSuGN"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daisy.org/agm2026" TargetMode="External"/><Relationship Id="rId5" Type="http://schemas.openxmlformats.org/officeDocument/2006/relationships/styles" Target="styles.xml"/><Relationship Id="rId15" Type="http://schemas.openxmlformats.org/officeDocument/2006/relationships/hyperlink" Target="https://dl.daisy.org/board/AGM2025/Draft_DAISY_Annual_Report_2025.docx" TargetMode="External"/><Relationship Id="rId23"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dl.daisy.org/web/minutes/Draft_minutes_DAISY_AGM_2025.docx" TargetMode="External"/><Relationship Id="rId22" Type="http://schemas.openxmlformats.org/officeDocument/2006/relationships/fontTable" Target="fontTable.xm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a40d51f4-f0d6-4f05-b688-6aaf2563ee8f">
      <UserInfo>
        <DisplayName/>
        <AccountId xsi:nil="true"/>
        <AccountType/>
      </UserInfo>
    </SharedWithUsers>
    <lcf76f155ced4ddcb4097134ff3c332f xmlns="9dec4d84-8685-4aaf-9a98-a0694149e89e">
      <Terms xmlns="http://schemas.microsoft.com/office/infopath/2007/PartnerControls"/>
    </lcf76f155ced4ddcb4097134ff3c332f>
    <TaxCatchAll xmlns="a40d51f4-f0d6-4f05-b688-6aaf2563ee8f"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B12E3ADF2E9EC46AE1D62AE160ABD91" ma:contentTypeVersion="19" ma:contentTypeDescription="Create a new document." ma:contentTypeScope="" ma:versionID="e9b105e8e67c12b7bd16f605882ca9f2">
  <xsd:schema xmlns:xsd="http://www.w3.org/2001/XMLSchema" xmlns:xs="http://www.w3.org/2001/XMLSchema" xmlns:p="http://schemas.microsoft.com/office/2006/metadata/properties" xmlns:ns2="9dec4d84-8685-4aaf-9a98-a0694149e89e" xmlns:ns3="a40d51f4-f0d6-4f05-b688-6aaf2563ee8f" targetNamespace="http://schemas.microsoft.com/office/2006/metadata/properties" ma:root="true" ma:fieldsID="1e292a4fb64951b1ce2132656b3863a0" ns2:_="" ns3:_="">
    <xsd:import namespace="9dec4d84-8685-4aaf-9a98-a0694149e89e"/>
    <xsd:import namespace="a40d51f4-f0d6-4f05-b688-6aaf2563ee8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ec4d84-8685-4aaf-9a98-a0694149e8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6ef7826-fcf7-4b33-bad3-29fefbca485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40d51f4-f0d6-4f05-b688-6aaf2563ee8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53795aa6-278a-44b9-82e9-59c2c2e185c6}" ma:internalName="TaxCatchAll" ma:showField="CatchAllData" ma:web="a40d51f4-f0d6-4f05-b688-6aaf2563ee8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D6F50E9-1CA6-456F-8F58-7A2C0621C32E}">
  <ds:schemaRefs>
    <ds:schemaRef ds:uri="http://schemas.microsoft.com/sharepoint/v3/contenttype/forms"/>
  </ds:schemaRefs>
</ds:datastoreItem>
</file>

<file path=customXml/itemProps2.xml><?xml version="1.0" encoding="utf-8"?>
<ds:datastoreItem xmlns:ds="http://schemas.openxmlformats.org/officeDocument/2006/customXml" ds:itemID="{C15FEE65-782C-4C45-BF29-2CC74E56988D}">
  <ds:schemaRefs>
    <ds:schemaRef ds:uri="http://schemas.microsoft.com/office/2006/metadata/properties"/>
    <ds:schemaRef ds:uri="http://schemas.microsoft.com/office/infopath/2007/PartnerControls"/>
    <ds:schemaRef ds:uri="a40d51f4-f0d6-4f05-b688-6aaf2563ee8f"/>
    <ds:schemaRef ds:uri="9dec4d84-8685-4aaf-9a98-a0694149e89e"/>
  </ds:schemaRefs>
</ds:datastoreItem>
</file>

<file path=customXml/itemProps3.xml><?xml version="1.0" encoding="utf-8"?>
<ds:datastoreItem xmlns:ds="http://schemas.openxmlformats.org/officeDocument/2006/customXml" ds:itemID="{C6154BB4-AED9-4117-A774-75E16EF6BA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ec4d84-8685-4aaf-9a98-a0694149e89e"/>
    <ds:schemaRef ds:uri="a40d51f4-f0d6-4f05-b688-6aaf2563ee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2</Pages>
  <Words>586</Words>
  <Characters>334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Richard Orme</cp:lastModifiedBy>
  <cp:revision>44</cp:revision>
  <dcterms:created xsi:type="dcterms:W3CDTF">2025-02-25T11:54:00Z</dcterms:created>
  <dcterms:modified xsi:type="dcterms:W3CDTF">2026-05-07T1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xd_ProgID">
    <vt:lpwstr/>
  </property>
  <property fmtid="{D5CDD505-2E9C-101B-9397-08002B2CF9AE}" pid="4" name="ContentTypeId">
    <vt:lpwstr>0x0101008B12E3ADF2E9EC46AE1D62AE160ABD91</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ies>
</file>